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AA394" w14:textId="2BD696DE" w:rsidR="000E2909" w:rsidRDefault="000E2909">
      <w:pPr>
        <w:spacing w:line="506" w:lineRule="exact"/>
        <w:rPr>
          <w:lang w:val="en-GB"/>
        </w:rPr>
      </w:pPr>
    </w:p>
    <w:p w14:paraId="1443A7F5" w14:textId="77777777" w:rsidR="002E68D1" w:rsidRPr="00981E4F" w:rsidRDefault="002E68D1" w:rsidP="002E68D1">
      <w:pPr>
        <w:adjustRightInd w:val="0"/>
        <w:jc w:val="center"/>
      </w:pPr>
      <w:r w:rsidRPr="003726BB">
        <w:rPr>
          <w:rFonts w:eastAsia="Calibri"/>
          <w:noProof/>
        </w:rPr>
        <w:drawing>
          <wp:inline distT="0" distB="0" distL="0" distR="0" wp14:anchorId="5E7F18F8" wp14:editId="4CEDC706">
            <wp:extent cx="3225800" cy="1098550"/>
            <wp:effectExtent l="0" t="0" r="0" b="6350"/>
            <wp:docPr id="4" name="Obraz 4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09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F2299" w14:textId="77777777" w:rsidR="002E68D1" w:rsidRPr="00981E4F" w:rsidRDefault="002E68D1" w:rsidP="002E68D1">
      <w:pPr>
        <w:tabs>
          <w:tab w:val="left" w:pos="7177"/>
        </w:tabs>
        <w:adjustRightInd w:val="0"/>
      </w:pPr>
      <w:r w:rsidRPr="00981E4F">
        <w:tab/>
      </w:r>
    </w:p>
    <w:p w14:paraId="482EEAB9" w14:textId="69A32647" w:rsidR="002E68D1" w:rsidRDefault="002E68D1" w:rsidP="002E68D1">
      <w:pPr>
        <w:tabs>
          <w:tab w:val="left" w:pos="7177"/>
        </w:tabs>
        <w:adjustRightInd w:val="0"/>
      </w:pPr>
    </w:p>
    <w:p w14:paraId="33005A05" w14:textId="2F8A3EB2" w:rsidR="002E68D1" w:rsidRDefault="002E68D1" w:rsidP="002E68D1">
      <w:pPr>
        <w:tabs>
          <w:tab w:val="left" w:pos="7177"/>
        </w:tabs>
        <w:adjustRightInd w:val="0"/>
      </w:pPr>
    </w:p>
    <w:p w14:paraId="6593F413" w14:textId="78076CB1" w:rsidR="002E68D1" w:rsidRDefault="002E68D1" w:rsidP="002E68D1">
      <w:pPr>
        <w:tabs>
          <w:tab w:val="left" w:pos="7177"/>
        </w:tabs>
        <w:adjustRightInd w:val="0"/>
      </w:pPr>
    </w:p>
    <w:p w14:paraId="4FE1C2CD" w14:textId="22FB2018" w:rsidR="002E68D1" w:rsidRDefault="002E68D1" w:rsidP="002E68D1">
      <w:pPr>
        <w:tabs>
          <w:tab w:val="left" w:pos="7177"/>
        </w:tabs>
        <w:adjustRightInd w:val="0"/>
      </w:pPr>
    </w:p>
    <w:p w14:paraId="618AA510" w14:textId="77777777" w:rsidR="002E68D1" w:rsidRDefault="002E68D1" w:rsidP="002E68D1">
      <w:pPr>
        <w:pStyle w:val="Nagwek1"/>
        <w:spacing w:line="854" w:lineRule="exact"/>
        <w:ind w:left="1421"/>
      </w:pPr>
      <w:r>
        <w:t>DZIENNIK</w:t>
      </w:r>
      <w:r>
        <w:rPr>
          <w:spacing w:val="-4"/>
        </w:rPr>
        <w:t xml:space="preserve"> </w:t>
      </w:r>
      <w:r>
        <w:t>PRAKTYK</w:t>
      </w:r>
    </w:p>
    <w:p w14:paraId="170B0898" w14:textId="1D557AD3" w:rsidR="002E68D1" w:rsidRDefault="002E68D1" w:rsidP="002E68D1">
      <w:pPr>
        <w:tabs>
          <w:tab w:val="left" w:pos="7177"/>
        </w:tabs>
        <w:adjustRightInd w:val="0"/>
      </w:pPr>
    </w:p>
    <w:p w14:paraId="7355AEB1" w14:textId="391BA56D" w:rsidR="002E68D1" w:rsidRDefault="002E68D1" w:rsidP="002E68D1">
      <w:pPr>
        <w:tabs>
          <w:tab w:val="left" w:pos="7177"/>
        </w:tabs>
        <w:adjustRightInd w:val="0"/>
      </w:pPr>
    </w:p>
    <w:p w14:paraId="74A61A71" w14:textId="235144B5" w:rsidR="002E68D1" w:rsidRDefault="002E68D1" w:rsidP="002E68D1">
      <w:pPr>
        <w:tabs>
          <w:tab w:val="left" w:pos="7177"/>
        </w:tabs>
        <w:adjustRightInd w:val="0"/>
      </w:pPr>
    </w:p>
    <w:p w14:paraId="7FC59DB4" w14:textId="5B400D4E" w:rsidR="002E68D1" w:rsidRDefault="002E68D1" w:rsidP="002E68D1">
      <w:pPr>
        <w:tabs>
          <w:tab w:val="left" w:pos="7177"/>
        </w:tabs>
        <w:adjustRightInd w:val="0"/>
      </w:pPr>
    </w:p>
    <w:p w14:paraId="434B608C" w14:textId="3DC3B453" w:rsidR="002E68D1" w:rsidRDefault="002E68D1" w:rsidP="002E68D1">
      <w:pPr>
        <w:tabs>
          <w:tab w:val="left" w:pos="7177"/>
        </w:tabs>
        <w:adjustRightInd w:val="0"/>
      </w:pPr>
    </w:p>
    <w:p w14:paraId="17E9A959" w14:textId="77777777" w:rsidR="002E68D1" w:rsidRPr="00981E4F" w:rsidRDefault="002E68D1" w:rsidP="002E68D1">
      <w:pPr>
        <w:tabs>
          <w:tab w:val="left" w:pos="7177"/>
        </w:tabs>
        <w:adjustRightInd w:val="0"/>
      </w:pPr>
    </w:p>
    <w:p w14:paraId="4AEF9C51" w14:textId="1EEB440F" w:rsidR="002E68D1" w:rsidRDefault="002E68D1" w:rsidP="002E68D1">
      <w:pPr>
        <w:adjustRightInd w:val="0"/>
        <w:jc w:val="center"/>
        <w:rPr>
          <w:rFonts w:eastAsia="Calibri"/>
          <w:sz w:val="32"/>
          <w:szCs w:val="32"/>
        </w:rPr>
      </w:pPr>
      <w:r w:rsidRPr="003726BB">
        <w:rPr>
          <w:rFonts w:eastAsia="Calibri"/>
          <w:sz w:val="32"/>
          <w:szCs w:val="32"/>
        </w:rPr>
        <w:t>Wydział Hodowli</w:t>
      </w:r>
      <w:r>
        <w:rPr>
          <w:rFonts w:eastAsia="Calibri"/>
          <w:sz w:val="32"/>
          <w:szCs w:val="32"/>
        </w:rPr>
        <w:t xml:space="preserve"> i </w:t>
      </w:r>
      <w:r w:rsidRPr="003726BB">
        <w:rPr>
          <w:rFonts w:eastAsia="Calibri"/>
          <w:sz w:val="32"/>
          <w:szCs w:val="32"/>
        </w:rPr>
        <w:t>Biologii Zwierząt</w:t>
      </w:r>
    </w:p>
    <w:p w14:paraId="429EC6D8" w14:textId="77777777" w:rsidR="002E68D1" w:rsidRPr="003726BB" w:rsidRDefault="002E68D1" w:rsidP="002E68D1">
      <w:pPr>
        <w:adjustRightInd w:val="0"/>
        <w:jc w:val="center"/>
        <w:rPr>
          <w:rFonts w:eastAsia="Calibri"/>
          <w:sz w:val="32"/>
          <w:szCs w:val="32"/>
        </w:rPr>
      </w:pPr>
    </w:p>
    <w:p w14:paraId="654CA97D" w14:textId="079582A0" w:rsidR="002E68D1" w:rsidRPr="00981E4F" w:rsidRDefault="002E68D1" w:rsidP="002E68D1">
      <w:pPr>
        <w:adjustRightInd w:val="0"/>
        <w:jc w:val="center"/>
      </w:pPr>
      <w:r w:rsidRPr="003726BB">
        <w:rPr>
          <w:rFonts w:eastAsia="Calibri"/>
          <w:sz w:val="32"/>
          <w:szCs w:val="32"/>
        </w:rPr>
        <w:t xml:space="preserve">Kierunek studiów: </w:t>
      </w:r>
      <w:r>
        <w:rPr>
          <w:rFonts w:eastAsia="Calibri"/>
          <w:sz w:val="32"/>
          <w:szCs w:val="32"/>
        </w:rPr>
        <w:t>…………………….</w:t>
      </w:r>
    </w:p>
    <w:p w14:paraId="490F06FD" w14:textId="77777777" w:rsidR="002E68D1" w:rsidRPr="00981E4F" w:rsidRDefault="002E68D1" w:rsidP="002E68D1">
      <w:pPr>
        <w:adjustRightInd w:val="0"/>
        <w:jc w:val="center"/>
      </w:pPr>
    </w:p>
    <w:p w14:paraId="608BE4EF" w14:textId="77777777" w:rsidR="002E68D1" w:rsidRDefault="002E68D1" w:rsidP="002E68D1">
      <w:pPr>
        <w:adjustRightInd w:val="0"/>
        <w:spacing w:after="160" w:line="259" w:lineRule="auto"/>
        <w:jc w:val="center"/>
        <w:rPr>
          <w:rFonts w:ascii="Calibri" w:eastAsia="Calibri" w:hAnsi="Calibri"/>
          <w:sz w:val="36"/>
          <w:szCs w:val="36"/>
        </w:rPr>
      </w:pPr>
    </w:p>
    <w:p w14:paraId="71DA9A89" w14:textId="77777777" w:rsidR="002E68D1" w:rsidRDefault="002E68D1" w:rsidP="002E68D1">
      <w:pPr>
        <w:adjustRightInd w:val="0"/>
        <w:spacing w:after="160" w:line="259" w:lineRule="auto"/>
        <w:jc w:val="center"/>
        <w:rPr>
          <w:rFonts w:ascii="Calibri" w:eastAsia="Calibri" w:hAnsi="Calibri"/>
          <w:sz w:val="36"/>
          <w:szCs w:val="36"/>
        </w:rPr>
      </w:pPr>
    </w:p>
    <w:p w14:paraId="6A676151" w14:textId="77777777" w:rsidR="002E68D1" w:rsidRDefault="002E68D1" w:rsidP="002E68D1">
      <w:pPr>
        <w:adjustRightInd w:val="0"/>
        <w:spacing w:after="160" w:line="259" w:lineRule="auto"/>
        <w:rPr>
          <w:rFonts w:ascii="Calibri" w:eastAsia="Calibri" w:hAnsi="Calibri"/>
          <w:sz w:val="36"/>
          <w:szCs w:val="36"/>
        </w:rPr>
      </w:pPr>
    </w:p>
    <w:p w14:paraId="1B0D61D4" w14:textId="4C94202C" w:rsidR="002E68D1" w:rsidRPr="00F30473" w:rsidRDefault="002E68D1" w:rsidP="002E68D1">
      <w:pPr>
        <w:adjustRightInd w:val="0"/>
        <w:spacing w:after="160"/>
        <w:jc w:val="center"/>
        <w:rPr>
          <w:rFonts w:eastAsia="Calibri"/>
          <w:sz w:val="36"/>
          <w:szCs w:val="36"/>
        </w:rPr>
      </w:pPr>
      <w:r>
        <w:rPr>
          <w:rFonts w:eastAsia="Calibri"/>
          <w:sz w:val="36"/>
          <w:szCs w:val="36"/>
        </w:rPr>
        <w:t>………………………………</w:t>
      </w:r>
    </w:p>
    <w:p w14:paraId="3E055B94" w14:textId="5940E8E2" w:rsidR="002E68D1" w:rsidRDefault="002E68D1" w:rsidP="002E68D1">
      <w:pPr>
        <w:adjustRightInd w:val="0"/>
        <w:jc w:val="center"/>
      </w:pPr>
      <w:r>
        <w:t>imię i nazwisko</w:t>
      </w:r>
    </w:p>
    <w:p w14:paraId="6E97230A" w14:textId="77777777" w:rsidR="002E68D1" w:rsidRPr="00981E4F" w:rsidRDefault="002E68D1" w:rsidP="002E68D1">
      <w:pPr>
        <w:adjustRightInd w:val="0"/>
      </w:pPr>
    </w:p>
    <w:p w14:paraId="37283483" w14:textId="77777777" w:rsidR="002E68D1" w:rsidRDefault="002E68D1" w:rsidP="002E68D1">
      <w:pPr>
        <w:adjustRightInd w:val="0"/>
        <w:jc w:val="center"/>
      </w:pPr>
    </w:p>
    <w:p w14:paraId="21363F1F" w14:textId="77777777" w:rsidR="002E68D1" w:rsidRPr="00F30473" w:rsidRDefault="002E68D1" w:rsidP="002E68D1">
      <w:pPr>
        <w:adjustRightInd w:val="0"/>
        <w:spacing w:after="160"/>
        <w:jc w:val="center"/>
        <w:rPr>
          <w:rFonts w:eastAsia="Calibri"/>
          <w:sz w:val="36"/>
          <w:szCs w:val="36"/>
        </w:rPr>
      </w:pPr>
      <w:r>
        <w:rPr>
          <w:rFonts w:eastAsia="Calibri"/>
          <w:sz w:val="36"/>
          <w:szCs w:val="36"/>
        </w:rPr>
        <w:t>………………………………</w:t>
      </w:r>
    </w:p>
    <w:p w14:paraId="39205656" w14:textId="572E3691" w:rsidR="002E68D1" w:rsidRDefault="002E68D1" w:rsidP="002E68D1">
      <w:pPr>
        <w:adjustRightInd w:val="0"/>
        <w:jc w:val="center"/>
      </w:pPr>
      <w:r>
        <w:t>numer albumu</w:t>
      </w:r>
    </w:p>
    <w:p w14:paraId="289D056C" w14:textId="77777777" w:rsidR="002E68D1" w:rsidRPr="00981E4F" w:rsidRDefault="002E68D1" w:rsidP="002E68D1">
      <w:pPr>
        <w:adjustRightInd w:val="0"/>
      </w:pPr>
    </w:p>
    <w:p w14:paraId="1C73656D" w14:textId="77777777" w:rsidR="002E68D1" w:rsidRDefault="002E68D1" w:rsidP="002E68D1">
      <w:pPr>
        <w:adjustRightInd w:val="0"/>
        <w:jc w:val="center"/>
      </w:pPr>
    </w:p>
    <w:p w14:paraId="1206C64A" w14:textId="22F02CD3" w:rsidR="002E68D1" w:rsidRDefault="002E68D1" w:rsidP="002E68D1">
      <w:pPr>
        <w:adjustRightInd w:val="0"/>
        <w:jc w:val="center"/>
      </w:pPr>
    </w:p>
    <w:p w14:paraId="72F44D73" w14:textId="214C3AD4" w:rsidR="002E68D1" w:rsidRDefault="002E68D1" w:rsidP="002E68D1">
      <w:pPr>
        <w:adjustRightInd w:val="0"/>
        <w:jc w:val="center"/>
      </w:pPr>
    </w:p>
    <w:p w14:paraId="047988D9" w14:textId="4583984A" w:rsidR="002E68D1" w:rsidRDefault="002E68D1" w:rsidP="002E68D1">
      <w:pPr>
        <w:adjustRightInd w:val="0"/>
        <w:jc w:val="center"/>
      </w:pPr>
    </w:p>
    <w:p w14:paraId="64763635" w14:textId="260A7B9A" w:rsidR="002E68D1" w:rsidRDefault="002E68D1" w:rsidP="002E68D1">
      <w:pPr>
        <w:adjustRightInd w:val="0"/>
        <w:jc w:val="center"/>
      </w:pPr>
    </w:p>
    <w:p w14:paraId="7B348F72" w14:textId="2A6FF3B7" w:rsidR="002E68D1" w:rsidRDefault="002E68D1" w:rsidP="002E68D1">
      <w:pPr>
        <w:adjustRightInd w:val="0"/>
        <w:jc w:val="center"/>
      </w:pPr>
    </w:p>
    <w:p w14:paraId="23E56B27" w14:textId="334C8F6F" w:rsidR="002E68D1" w:rsidRDefault="002E68D1" w:rsidP="002E68D1">
      <w:pPr>
        <w:adjustRightInd w:val="0"/>
        <w:jc w:val="center"/>
      </w:pPr>
    </w:p>
    <w:p w14:paraId="1B276E1E" w14:textId="52B831BD" w:rsidR="002E68D1" w:rsidRDefault="002E68D1" w:rsidP="002E68D1">
      <w:pPr>
        <w:adjustRightInd w:val="0"/>
        <w:jc w:val="center"/>
      </w:pPr>
    </w:p>
    <w:p w14:paraId="7F590C61" w14:textId="163CD496" w:rsidR="002E68D1" w:rsidRDefault="002E68D1" w:rsidP="002E68D1">
      <w:pPr>
        <w:adjustRightInd w:val="0"/>
        <w:jc w:val="center"/>
      </w:pPr>
    </w:p>
    <w:p w14:paraId="36B42EF9" w14:textId="397ACDF0" w:rsidR="002E68D1" w:rsidRDefault="002E68D1" w:rsidP="002E68D1">
      <w:pPr>
        <w:adjustRightInd w:val="0"/>
        <w:jc w:val="center"/>
      </w:pPr>
    </w:p>
    <w:p w14:paraId="373B54F8" w14:textId="7A376D54" w:rsidR="002E68D1" w:rsidRDefault="002E68D1" w:rsidP="002E68D1">
      <w:pPr>
        <w:adjustRightInd w:val="0"/>
        <w:jc w:val="center"/>
      </w:pPr>
    </w:p>
    <w:p w14:paraId="7B8D996C" w14:textId="0243B2E8" w:rsidR="002E68D1" w:rsidRDefault="002E68D1" w:rsidP="002E68D1">
      <w:pPr>
        <w:adjustRightInd w:val="0"/>
        <w:jc w:val="center"/>
      </w:pPr>
    </w:p>
    <w:p w14:paraId="7A332CB1" w14:textId="77777777" w:rsidR="002E68D1" w:rsidRDefault="002E68D1" w:rsidP="002E68D1">
      <w:pPr>
        <w:adjustRightInd w:val="0"/>
        <w:jc w:val="center"/>
      </w:pPr>
    </w:p>
    <w:p w14:paraId="626693DE" w14:textId="73648843" w:rsidR="002E68D1" w:rsidRDefault="002E68D1" w:rsidP="002E68D1">
      <w:pPr>
        <w:spacing w:line="506" w:lineRule="exact"/>
        <w:jc w:val="center"/>
      </w:pPr>
      <w:r w:rsidRPr="00981E4F">
        <w:t>Bydgoszcz, 202</w:t>
      </w:r>
      <w:r>
        <w:t>…</w:t>
      </w:r>
      <w:r w:rsidRPr="00981E4F">
        <w:t xml:space="preserve"> rok</w:t>
      </w:r>
    </w:p>
    <w:p w14:paraId="50E3E054" w14:textId="77777777" w:rsidR="00C001D9" w:rsidRPr="002E68D1" w:rsidRDefault="00C001D9">
      <w:pPr>
        <w:pStyle w:val="Tekstpodstawowy"/>
        <w:spacing w:before="8"/>
        <w:rPr>
          <w:sz w:val="9"/>
        </w:rPr>
      </w:pPr>
    </w:p>
    <w:p w14:paraId="5121D42D" w14:textId="77777777" w:rsidR="00C001D9" w:rsidRDefault="00521E41">
      <w:pPr>
        <w:pStyle w:val="Nagwek1"/>
        <w:spacing w:line="555" w:lineRule="exact"/>
      </w:pPr>
      <w:r>
        <w:t>PRZEBIEG</w:t>
      </w:r>
      <w:r>
        <w:rPr>
          <w:spacing w:val="-2"/>
        </w:rPr>
        <w:t xml:space="preserve"> </w:t>
      </w:r>
      <w:r>
        <w:t>PRAKTYK</w:t>
      </w:r>
    </w:p>
    <w:p w14:paraId="33206BBF" w14:textId="77777777" w:rsidR="00C001D9" w:rsidRDefault="00C001D9">
      <w:pPr>
        <w:pStyle w:val="Tekstpodstawowy"/>
        <w:rPr>
          <w:sz w:val="24"/>
        </w:rPr>
      </w:pPr>
    </w:p>
    <w:p w14:paraId="7DD25FB7" w14:textId="77777777" w:rsidR="00C001D9" w:rsidRDefault="00C001D9">
      <w:pPr>
        <w:pStyle w:val="Tekstpodstawowy"/>
        <w:rPr>
          <w:sz w:val="24"/>
        </w:rPr>
      </w:pPr>
    </w:p>
    <w:p w14:paraId="0AAEEDD0" w14:textId="77777777" w:rsidR="00C001D9" w:rsidRDefault="00C001D9">
      <w:pPr>
        <w:pStyle w:val="Tekstpodstawowy"/>
        <w:rPr>
          <w:sz w:val="24"/>
        </w:rPr>
      </w:pPr>
    </w:p>
    <w:p w14:paraId="73E601A0" w14:textId="77777777" w:rsidR="00C001D9" w:rsidRDefault="00C001D9">
      <w:pPr>
        <w:pStyle w:val="Tekstpodstawowy"/>
        <w:spacing w:before="9"/>
        <w:rPr>
          <w:sz w:val="13"/>
        </w:rPr>
      </w:pPr>
    </w:p>
    <w:p w14:paraId="59D958C0" w14:textId="31868CD0" w:rsidR="00C001D9" w:rsidRDefault="00521E41">
      <w:pPr>
        <w:spacing w:line="377" w:lineRule="exact"/>
        <w:ind w:left="116"/>
        <w:rPr>
          <w:b/>
        </w:rPr>
      </w:pPr>
      <w:r>
        <w:rPr>
          <w:b/>
        </w:rPr>
        <w:t>DATA</w:t>
      </w:r>
      <w:r>
        <w:rPr>
          <w:b/>
          <w:spacing w:val="-4"/>
        </w:rPr>
        <w:t xml:space="preserve"> </w:t>
      </w:r>
      <w:r>
        <w:rPr>
          <w:b/>
        </w:rPr>
        <w:t>ROZPOCZĘCIA</w:t>
      </w:r>
      <w:r>
        <w:rPr>
          <w:b/>
          <w:spacing w:val="-4"/>
        </w:rPr>
        <w:t xml:space="preserve"> </w:t>
      </w:r>
      <w:r>
        <w:rPr>
          <w:b/>
        </w:rPr>
        <w:t>PRAKTYKI</w:t>
      </w:r>
      <w:r w:rsidR="002E68D1">
        <w:rPr>
          <w:b/>
        </w:rPr>
        <w:t>:……………………………………………………</w:t>
      </w:r>
    </w:p>
    <w:p w14:paraId="11D4C7EE" w14:textId="382AE65E" w:rsidR="002E68D1" w:rsidRDefault="002E68D1">
      <w:pPr>
        <w:spacing w:line="377" w:lineRule="exact"/>
        <w:ind w:left="116"/>
        <w:rPr>
          <w:b/>
        </w:rPr>
      </w:pPr>
    </w:p>
    <w:p w14:paraId="60D484F4" w14:textId="53FD788E" w:rsidR="008D5550" w:rsidRDefault="008D5550">
      <w:pPr>
        <w:spacing w:line="377" w:lineRule="exact"/>
        <w:ind w:left="116"/>
        <w:rPr>
          <w:b/>
        </w:rPr>
      </w:pPr>
    </w:p>
    <w:p w14:paraId="3E06B95A" w14:textId="77777777" w:rsidR="008D5550" w:rsidRDefault="008D5550">
      <w:pPr>
        <w:spacing w:line="377" w:lineRule="exact"/>
        <w:ind w:left="116"/>
        <w:rPr>
          <w:b/>
        </w:rPr>
      </w:pPr>
    </w:p>
    <w:tbl>
      <w:tblPr>
        <w:tblStyle w:val="Tabela-Siatka"/>
        <w:tblW w:w="0" w:type="auto"/>
        <w:tblInd w:w="116" w:type="dxa"/>
        <w:tblLook w:val="04A0" w:firstRow="1" w:lastRow="0" w:firstColumn="1" w:lastColumn="0" w:noHBand="0" w:noVBand="1"/>
      </w:tblPr>
      <w:tblGrid>
        <w:gridCol w:w="4706"/>
        <w:gridCol w:w="4704"/>
      </w:tblGrid>
      <w:tr w:rsidR="008D5550" w14:paraId="12B89ACE" w14:textId="77777777" w:rsidTr="008D5550">
        <w:tc>
          <w:tcPr>
            <w:tcW w:w="4706" w:type="dxa"/>
            <w:vMerge w:val="restart"/>
          </w:tcPr>
          <w:p w14:paraId="5DEBB627" w14:textId="77777777" w:rsidR="008D5550" w:rsidRDefault="008D5550" w:rsidP="001F75D3">
            <w:pPr>
              <w:spacing w:before="100" w:line="117" w:lineRule="auto"/>
              <w:ind w:left="116" w:right="31"/>
              <w:rPr>
                <w:b/>
                <w:spacing w:val="-2"/>
                <w:sz w:val="20"/>
                <w:szCs w:val="20"/>
              </w:rPr>
            </w:pPr>
          </w:p>
          <w:p w14:paraId="44912FF3" w14:textId="77777777" w:rsidR="008D5550" w:rsidRDefault="008D5550" w:rsidP="001F75D3">
            <w:pPr>
              <w:spacing w:before="100" w:line="117" w:lineRule="auto"/>
              <w:ind w:left="116" w:right="31"/>
              <w:rPr>
                <w:b/>
                <w:spacing w:val="-2"/>
                <w:sz w:val="20"/>
                <w:szCs w:val="20"/>
              </w:rPr>
            </w:pPr>
          </w:p>
          <w:p w14:paraId="64581934" w14:textId="77777777" w:rsidR="008D5550" w:rsidRDefault="008D5550" w:rsidP="001F75D3">
            <w:pPr>
              <w:spacing w:before="100" w:line="117" w:lineRule="auto"/>
              <w:ind w:left="116" w:right="31"/>
              <w:rPr>
                <w:b/>
                <w:spacing w:val="-2"/>
                <w:sz w:val="20"/>
                <w:szCs w:val="20"/>
              </w:rPr>
            </w:pPr>
          </w:p>
          <w:p w14:paraId="00D9DBFC" w14:textId="77777777" w:rsidR="008D5550" w:rsidRDefault="008D5550" w:rsidP="001F75D3">
            <w:pPr>
              <w:spacing w:before="100" w:line="117" w:lineRule="auto"/>
              <w:ind w:left="116" w:right="31"/>
              <w:rPr>
                <w:b/>
                <w:spacing w:val="-2"/>
                <w:sz w:val="20"/>
                <w:szCs w:val="20"/>
              </w:rPr>
            </w:pPr>
          </w:p>
          <w:p w14:paraId="5E78C07E" w14:textId="77777777" w:rsidR="008D5550" w:rsidRDefault="008D5550" w:rsidP="001F75D3">
            <w:pPr>
              <w:spacing w:before="100" w:line="117" w:lineRule="auto"/>
              <w:ind w:left="116" w:right="31"/>
              <w:rPr>
                <w:b/>
                <w:spacing w:val="-2"/>
                <w:sz w:val="20"/>
                <w:szCs w:val="20"/>
              </w:rPr>
            </w:pPr>
          </w:p>
          <w:p w14:paraId="0C472701" w14:textId="40D8F696" w:rsidR="008D5550" w:rsidRPr="001F75D3" w:rsidRDefault="008D5550" w:rsidP="001F75D3">
            <w:pPr>
              <w:spacing w:before="100" w:line="117" w:lineRule="auto"/>
              <w:ind w:left="116" w:right="31"/>
              <w:rPr>
                <w:b/>
                <w:spacing w:val="-52"/>
                <w:sz w:val="20"/>
                <w:szCs w:val="20"/>
              </w:rPr>
            </w:pPr>
            <w:r w:rsidRPr="001F75D3">
              <w:rPr>
                <w:b/>
                <w:spacing w:val="-2"/>
                <w:sz w:val="20"/>
                <w:szCs w:val="20"/>
              </w:rPr>
              <w:t>WYMIAR PRAKTYKI</w:t>
            </w:r>
            <w:r w:rsidRPr="001F75D3">
              <w:rPr>
                <w:b/>
                <w:spacing w:val="-52"/>
                <w:sz w:val="20"/>
                <w:szCs w:val="20"/>
              </w:rPr>
              <w:t xml:space="preserve"> </w:t>
            </w:r>
            <w:r>
              <w:rPr>
                <w:b/>
                <w:spacing w:val="-52"/>
                <w:sz w:val="20"/>
                <w:szCs w:val="20"/>
              </w:rPr>
              <w:t xml:space="preserve"> (t</w:t>
            </w:r>
          </w:p>
          <w:p w14:paraId="3923A062" w14:textId="77777777" w:rsidR="008D5550" w:rsidRDefault="008D5550">
            <w:pPr>
              <w:spacing w:line="377" w:lineRule="exact"/>
              <w:rPr>
                <w:b/>
              </w:rPr>
            </w:pPr>
          </w:p>
        </w:tc>
        <w:tc>
          <w:tcPr>
            <w:tcW w:w="4704" w:type="dxa"/>
          </w:tcPr>
          <w:p w14:paraId="2C7E4418" w14:textId="72C8F97C" w:rsidR="008D5550" w:rsidRDefault="008D5550">
            <w:pPr>
              <w:spacing w:line="377" w:lineRule="exact"/>
              <w:rPr>
                <w:b/>
              </w:rPr>
            </w:pPr>
            <w:r>
              <w:rPr>
                <w:b/>
              </w:rPr>
              <w:t>w tygodniach:</w:t>
            </w:r>
          </w:p>
          <w:p w14:paraId="2317F4F9" w14:textId="77777777" w:rsidR="008D5550" w:rsidRDefault="008D5550">
            <w:pPr>
              <w:spacing w:line="377" w:lineRule="exact"/>
              <w:rPr>
                <w:b/>
              </w:rPr>
            </w:pPr>
          </w:p>
          <w:p w14:paraId="26CC9D3B" w14:textId="668C3947" w:rsidR="008D5550" w:rsidRDefault="008D5550">
            <w:pPr>
              <w:spacing w:line="377" w:lineRule="exact"/>
              <w:rPr>
                <w:b/>
              </w:rPr>
            </w:pPr>
          </w:p>
        </w:tc>
      </w:tr>
      <w:tr w:rsidR="008D5550" w14:paraId="6BCDF9CE" w14:textId="77777777" w:rsidTr="008D5550">
        <w:tc>
          <w:tcPr>
            <w:tcW w:w="4706" w:type="dxa"/>
            <w:vMerge/>
          </w:tcPr>
          <w:p w14:paraId="4F17976B" w14:textId="77777777" w:rsidR="008D5550" w:rsidRDefault="008D5550">
            <w:pPr>
              <w:spacing w:line="377" w:lineRule="exact"/>
              <w:rPr>
                <w:b/>
              </w:rPr>
            </w:pPr>
          </w:p>
        </w:tc>
        <w:tc>
          <w:tcPr>
            <w:tcW w:w="4704" w:type="dxa"/>
          </w:tcPr>
          <w:p w14:paraId="61C1E572" w14:textId="4C6FC9A0" w:rsidR="008D5550" w:rsidRDefault="008D5550">
            <w:pPr>
              <w:spacing w:line="377" w:lineRule="exact"/>
              <w:rPr>
                <w:b/>
              </w:rPr>
            </w:pPr>
            <w:r>
              <w:rPr>
                <w:b/>
              </w:rPr>
              <w:t>suma przepracowanych godzin:</w:t>
            </w:r>
          </w:p>
          <w:p w14:paraId="7796E480" w14:textId="77777777" w:rsidR="008D5550" w:rsidRDefault="008D5550">
            <w:pPr>
              <w:spacing w:line="377" w:lineRule="exact"/>
              <w:rPr>
                <w:b/>
              </w:rPr>
            </w:pPr>
          </w:p>
          <w:p w14:paraId="5718C1C1" w14:textId="4417D7E3" w:rsidR="008D5550" w:rsidRDefault="008D5550">
            <w:pPr>
              <w:spacing w:line="377" w:lineRule="exact"/>
              <w:rPr>
                <w:b/>
              </w:rPr>
            </w:pPr>
          </w:p>
        </w:tc>
      </w:tr>
      <w:tr w:rsidR="001F75D3" w14:paraId="378BB815" w14:textId="77777777" w:rsidTr="008D5550">
        <w:tc>
          <w:tcPr>
            <w:tcW w:w="4706" w:type="dxa"/>
          </w:tcPr>
          <w:p w14:paraId="20B016F9" w14:textId="63D1D6CC" w:rsidR="001F75D3" w:rsidRPr="001F75D3" w:rsidRDefault="001F75D3" w:rsidP="001F75D3">
            <w:pPr>
              <w:spacing w:before="100" w:line="117" w:lineRule="auto"/>
              <w:ind w:left="116" w:right="31"/>
              <w:rPr>
                <w:b/>
                <w:spacing w:val="-52"/>
                <w:sz w:val="20"/>
                <w:szCs w:val="20"/>
              </w:rPr>
            </w:pPr>
            <w:r>
              <w:rPr>
                <w:b/>
                <w:spacing w:val="-2"/>
                <w:sz w:val="20"/>
                <w:szCs w:val="20"/>
              </w:rPr>
              <w:t>GODZINY PRACY</w:t>
            </w:r>
          </w:p>
          <w:p w14:paraId="57F534DE" w14:textId="77777777" w:rsidR="001F75D3" w:rsidRDefault="001F75D3">
            <w:pPr>
              <w:spacing w:line="377" w:lineRule="exact"/>
              <w:rPr>
                <w:b/>
              </w:rPr>
            </w:pPr>
          </w:p>
        </w:tc>
        <w:tc>
          <w:tcPr>
            <w:tcW w:w="4704" w:type="dxa"/>
          </w:tcPr>
          <w:p w14:paraId="376F85E1" w14:textId="77777777" w:rsidR="001F75D3" w:rsidRDefault="001F75D3">
            <w:pPr>
              <w:spacing w:line="377" w:lineRule="exact"/>
              <w:rPr>
                <w:b/>
              </w:rPr>
            </w:pPr>
          </w:p>
          <w:p w14:paraId="78845053" w14:textId="070A7678" w:rsidR="001F75D3" w:rsidRDefault="001F75D3" w:rsidP="008D5550">
            <w:pPr>
              <w:spacing w:line="377" w:lineRule="exact"/>
              <w:jc w:val="center"/>
              <w:rPr>
                <w:b/>
              </w:rPr>
            </w:pPr>
            <w:r>
              <w:rPr>
                <w:b/>
              </w:rPr>
              <w:t>od:                               do:</w:t>
            </w:r>
          </w:p>
          <w:p w14:paraId="74FA0B2D" w14:textId="738CB839" w:rsidR="001F75D3" w:rsidRDefault="001F75D3">
            <w:pPr>
              <w:spacing w:line="377" w:lineRule="exact"/>
              <w:rPr>
                <w:b/>
              </w:rPr>
            </w:pPr>
          </w:p>
        </w:tc>
      </w:tr>
      <w:tr w:rsidR="008D5550" w14:paraId="26716803" w14:textId="77777777" w:rsidTr="008D5550">
        <w:tc>
          <w:tcPr>
            <w:tcW w:w="4706" w:type="dxa"/>
          </w:tcPr>
          <w:p w14:paraId="3AB6B287" w14:textId="40604C29" w:rsidR="008D5550" w:rsidRDefault="008D5550" w:rsidP="001F75D3">
            <w:pPr>
              <w:spacing w:before="100" w:line="117" w:lineRule="auto"/>
              <w:ind w:left="116" w:right="31"/>
              <w:rPr>
                <w:b/>
                <w:spacing w:val="-2"/>
                <w:sz w:val="20"/>
                <w:szCs w:val="20"/>
              </w:rPr>
            </w:pPr>
            <w:r>
              <w:rPr>
                <w:b/>
                <w:spacing w:val="-2"/>
                <w:sz w:val="20"/>
                <w:szCs w:val="20"/>
              </w:rPr>
              <w:t>OPIEKUN PRAKTYKANTA/KI</w:t>
            </w:r>
          </w:p>
        </w:tc>
        <w:tc>
          <w:tcPr>
            <w:tcW w:w="4704" w:type="dxa"/>
          </w:tcPr>
          <w:p w14:paraId="3518DCF6" w14:textId="77777777" w:rsidR="008D5550" w:rsidRDefault="008D5550">
            <w:pPr>
              <w:spacing w:line="377" w:lineRule="exact"/>
              <w:rPr>
                <w:b/>
              </w:rPr>
            </w:pPr>
          </w:p>
          <w:p w14:paraId="0BEE7D8D" w14:textId="77777777" w:rsidR="008D5550" w:rsidRDefault="008D5550">
            <w:pPr>
              <w:spacing w:line="377" w:lineRule="exact"/>
              <w:rPr>
                <w:b/>
              </w:rPr>
            </w:pPr>
          </w:p>
          <w:p w14:paraId="0DEBB452" w14:textId="15E1A11C" w:rsidR="008D5550" w:rsidRDefault="008D5550">
            <w:pPr>
              <w:spacing w:line="377" w:lineRule="exact"/>
              <w:rPr>
                <w:b/>
              </w:rPr>
            </w:pPr>
          </w:p>
        </w:tc>
      </w:tr>
    </w:tbl>
    <w:p w14:paraId="39B6EEEC" w14:textId="39F895AC" w:rsidR="002E68D1" w:rsidRDefault="002E68D1">
      <w:pPr>
        <w:spacing w:line="377" w:lineRule="exact"/>
        <w:ind w:left="116"/>
        <w:rPr>
          <w:b/>
        </w:rPr>
      </w:pPr>
    </w:p>
    <w:p w14:paraId="1092BB55" w14:textId="77777777" w:rsidR="002E68D1" w:rsidRDefault="002E68D1">
      <w:pPr>
        <w:spacing w:line="377" w:lineRule="exact"/>
        <w:ind w:left="116"/>
        <w:rPr>
          <w:b/>
        </w:rPr>
      </w:pPr>
    </w:p>
    <w:p w14:paraId="526499AD" w14:textId="77777777" w:rsidR="00C001D9" w:rsidRPr="00171AAE" w:rsidRDefault="00C001D9">
      <w:pPr>
        <w:pStyle w:val="Tekstpodstawowy"/>
        <w:rPr>
          <w:sz w:val="20"/>
          <w:lang w:val="en-GB"/>
        </w:rPr>
      </w:pPr>
    </w:p>
    <w:p w14:paraId="78685B16" w14:textId="57533D8C" w:rsidR="00C001D9" w:rsidRDefault="00C001D9">
      <w:pPr>
        <w:pStyle w:val="Tekstpodstawowy"/>
        <w:spacing w:before="5"/>
        <w:rPr>
          <w:sz w:val="29"/>
          <w:lang w:val="en-GB"/>
        </w:rPr>
      </w:pPr>
    </w:p>
    <w:p w14:paraId="2F6D0DF6" w14:textId="05BD51A4" w:rsidR="008D5550" w:rsidRDefault="008D5550">
      <w:pPr>
        <w:pStyle w:val="Tekstpodstawowy"/>
        <w:spacing w:before="5"/>
        <w:rPr>
          <w:sz w:val="29"/>
          <w:lang w:val="en-GB"/>
        </w:rPr>
      </w:pPr>
    </w:p>
    <w:p w14:paraId="4AF1A7B1" w14:textId="33BB0419" w:rsidR="008D5550" w:rsidRDefault="008D5550">
      <w:pPr>
        <w:pStyle w:val="Tekstpodstawowy"/>
        <w:spacing w:before="5"/>
        <w:rPr>
          <w:sz w:val="29"/>
          <w:lang w:val="en-GB"/>
        </w:rPr>
      </w:pPr>
    </w:p>
    <w:p w14:paraId="289901E9" w14:textId="10EAFE6C" w:rsidR="008D5550" w:rsidRDefault="008D5550">
      <w:pPr>
        <w:pStyle w:val="Tekstpodstawowy"/>
        <w:spacing w:before="5"/>
        <w:rPr>
          <w:sz w:val="29"/>
          <w:lang w:val="en-GB"/>
        </w:rPr>
      </w:pPr>
    </w:p>
    <w:p w14:paraId="222F203F" w14:textId="04F4CE68" w:rsidR="008D5550" w:rsidRDefault="008D5550">
      <w:pPr>
        <w:pStyle w:val="Tekstpodstawowy"/>
        <w:spacing w:before="5"/>
        <w:rPr>
          <w:sz w:val="29"/>
          <w:lang w:val="en-GB"/>
        </w:rPr>
      </w:pPr>
    </w:p>
    <w:p w14:paraId="3E9F2421" w14:textId="7A39D03D" w:rsidR="008D5550" w:rsidRDefault="008D5550">
      <w:pPr>
        <w:pStyle w:val="Tekstpodstawowy"/>
        <w:spacing w:before="5"/>
        <w:rPr>
          <w:sz w:val="29"/>
          <w:lang w:val="en-GB"/>
        </w:rPr>
      </w:pPr>
    </w:p>
    <w:p w14:paraId="1A588B7B" w14:textId="77777777" w:rsidR="008D5550" w:rsidRDefault="008D5550" w:rsidP="008D5550">
      <w:r>
        <w:rPr>
          <w:noProof/>
        </w:rPr>
        <w:drawing>
          <wp:inline distT="0" distB="0" distL="0" distR="0" wp14:anchorId="5827ECD7" wp14:editId="0EB5DD62">
            <wp:extent cx="914400" cy="914400"/>
            <wp:effectExtent l="0" t="0" r="0" b="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EBA50E" w14:textId="77777777" w:rsidR="008D5550" w:rsidRPr="00EB5213" w:rsidRDefault="008D5550" w:rsidP="008D5550">
      <w:pPr>
        <w:rPr>
          <w:sz w:val="20"/>
          <w:szCs w:val="16"/>
        </w:rPr>
      </w:pPr>
      <w:r w:rsidRPr="00EB5213">
        <w:rPr>
          <w:sz w:val="20"/>
          <w:szCs w:val="16"/>
        </w:rPr>
        <w:t>Więcej o praktykach</w:t>
      </w:r>
    </w:p>
    <w:p w14:paraId="16F6B497" w14:textId="77777777" w:rsidR="008D5550" w:rsidRPr="00171AAE" w:rsidRDefault="008D5550">
      <w:pPr>
        <w:pStyle w:val="Tekstpodstawowy"/>
        <w:spacing w:before="5"/>
        <w:rPr>
          <w:sz w:val="29"/>
          <w:lang w:val="en-GB"/>
        </w:rPr>
      </w:pPr>
    </w:p>
    <w:p w14:paraId="567B41A5" w14:textId="3BC3AECD" w:rsidR="00C001D9" w:rsidRDefault="00521E41">
      <w:pPr>
        <w:spacing w:line="326" w:lineRule="exact"/>
        <w:ind w:left="4847"/>
        <w:rPr>
          <w:sz w:val="16"/>
          <w:lang w:val="en-GB"/>
        </w:rPr>
      </w:pPr>
      <w:r w:rsidRPr="00171AAE">
        <w:rPr>
          <w:sz w:val="16"/>
          <w:lang w:val="en-GB"/>
        </w:rPr>
        <w:t>............................................................................................................................</w:t>
      </w:r>
    </w:p>
    <w:p w14:paraId="5D15B4C1" w14:textId="59ADA2C4" w:rsidR="001F75D3" w:rsidRPr="001F75D3" w:rsidRDefault="001F75D3" w:rsidP="008D5550">
      <w:pPr>
        <w:spacing w:line="326" w:lineRule="exact"/>
        <w:ind w:left="4847"/>
        <w:jc w:val="center"/>
        <w:rPr>
          <w:sz w:val="16"/>
        </w:rPr>
      </w:pPr>
      <w:r w:rsidRPr="001F75D3">
        <w:rPr>
          <w:sz w:val="16"/>
        </w:rPr>
        <w:t>PODPIS I PECZĘĆ ZAKŁKŁADU P</w:t>
      </w:r>
      <w:r>
        <w:rPr>
          <w:sz w:val="16"/>
        </w:rPr>
        <w:t>RACY</w:t>
      </w:r>
    </w:p>
    <w:p w14:paraId="490F26B3" w14:textId="4FBC7807" w:rsidR="000E2909" w:rsidRPr="001F75D3" w:rsidRDefault="000E2909">
      <w:pPr>
        <w:spacing w:line="326" w:lineRule="exact"/>
        <w:ind w:left="4847"/>
        <w:rPr>
          <w:sz w:val="16"/>
        </w:rPr>
      </w:pPr>
    </w:p>
    <w:p w14:paraId="0C559790" w14:textId="4AA41BD2" w:rsidR="000E2909" w:rsidRPr="001F75D3" w:rsidRDefault="000E2909">
      <w:pPr>
        <w:spacing w:line="326" w:lineRule="exact"/>
        <w:ind w:left="4847"/>
        <w:rPr>
          <w:sz w:val="16"/>
        </w:rPr>
      </w:pPr>
    </w:p>
    <w:p w14:paraId="14CC1D16" w14:textId="758487A4" w:rsidR="000E2909" w:rsidRPr="001F75D3" w:rsidRDefault="000E2909">
      <w:pPr>
        <w:spacing w:line="326" w:lineRule="exact"/>
        <w:ind w:left="4847"/>
        <w:rPr>
          <w:sz w:val="16"/>
        </w:rPr>
      </w:pPr>
    </w:p>
    <w:p w14:paraId="785496AF" w14:textId="6025BE5E" w:rsidR="000E2909" w:rsidRPr="001F75D3" w:rsidRDefault="000E2909">
      <w:pPr>
        <w:spacing w:line="326" w:lineRule="exact"/>
        <w:ind w:left="4847"/>
        <w:rPr>
          <w:sz w:val="16"/>
        </w:rPr>
      </w:pPr>
    </w:p>
    <w:p w14:paraId="230513A9" w14:textId="77777777" w:rsidR="000E2909" w:rsidRPr="001F75D3" w:rsidRDefault="000E2909">
      <w:pPr>
        <w:spacing w:line="326" w:lineRule="exact"/>
        <w:ind w:left="4847"/>
        <w:rPr>
          <w:sz w:val="16"/>
        </w:rPr>
      </w:pPr>
    </w:p>
    <w:p w14:paraId="51922B16" w14:textId="77777777" w:rsidR="00C001D9" w:rsidRPr="001F75D3" w:rsidRDefault="00C001D9">
      <w:pPr>
        <w:spacing w:line="326" w:lineRule="exact"/>
        <w:rPr>
          <w:sz w:val="16"/>
        </w:rPr>
        <w:sectPr w:rsidR="00C001D9" w:rsidRPr="001F75D3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6F8BC427" w14:textId="2AAD2A10" w:rsidR="00C001D9" w:rsidRPr="00171AAE" w:rsidRDefault="00521E41">
      <w:pPr>
        <w:pStyle w:val="Tekstpodstawowy"/>
        <w:spacing w:line="348" w:lineRule="exact"/>
        <w:ind w:left="186"/>
        <w:rPr>
          <w:lang w:val="en-GB"/>
        </w:rPr>
      </w:pPr>
      <w:proofErr w:type="spellStart"/>
      <w:r w:rsidRPr="00171AAE">
        <w:rPr>
          <w:b/>
          <w:spacing w:val="-1"/>
          <w:sz w:val="22"/>
          <w:lang w:val="en-GB"/>
        </w:rPr>
        <w:lastRenderedPageBreak/>
        <w:t>Nazwa</w:t>
      </w:r>
      <w:proofErr w:type="spellEnd"/>
      <w:r w:rsidRPr="00171AAE">
        <w:rPr>
          <w:b/>
          <w:spacing w:val="26"/>
          <w:sz w:val="22"/>
          <w:lang w:val="en-GB"/>
        </w:rPr>
        <w:t xml:space="preserve"> </w:t>
      </w:r>
      <w:proofErr w:type="spellStart"/>
      <w:r w:rsidRPr="00171AAE">
        <w:rPr>
          <w:b/>
          <w:spacing w:val="-1"/>
          <w:sz w:val="22"/>
          <w:lang w:val="en-GB"/>
        </w:rPr>
        <w:t>zakładu</w:t>
      </w:r>
      <w:proofErr w:type="spellEnd"/>
      <w:r w:rsidRPr="00171AAE">
        <w:rPr>
          <w:b/>
          <w:spacing w:val="27"/>
          <w:sz w:val="22"/>
          <w:lang w:val="en-GB"/>
        </w:rPr>
        <w:t xml:space="preserve"> </w:t>
      </w:r>
      <w:proofErr w:type="spellStart"/>
      <w:r w:rsidRPr="00171AAE">
        <w:rPr>
          <w:b/>
          <w:spacing w:val="-1"/>
          <w:sz w:val="22"/>
          <w:lang w:val="en-GB"/>
        </w:rPr>
        <w:t>pracy</w:t>
      </w:r>
      <w:proofErr w:type="spellEnd"/>
      <w:r w:rsidRPr="00171AAE">
        <w:rPr>
          <w:spacing w:val="-1"/>
          <w:sz w:val="22"/>
          <w:lang w:val="en-GB"/>
        </w:rPr>
        <w:t>:</w:t>
      </w:r>
      <w:r w:rsidRPr="00171AAE">
        <w:rPr>
          <w:spacing w:val="4"/>
          <w:sz w:val="22"/>
          <w:lang w:val="en-GB"/>
        </w:rPr>
        <w:t xml:space="preserve"> </w:t>
      </w:r>
      <w:r w:rsidRPr="00171AAE">
        <w:rPr>
          <w:spacing w:val="-1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8D5550">
        <w:rPr>
          <w:spacing w:val="-1"/>
          <w:lang w:val="en-GB"/>
        </w:rPr>
        <w:t>......................................................................................</w:t>
      </w:r>
      <w:r w:rsidRPr="00171AAE">
        <w:rPr>
          <w:spacing w:val="-1"/>
          <w:lang w:val="en-GB"/>
        </w:rPr>
        <w:t>......................................................</w:t>
      </w:r>
    </w:p>
    <w:p w14:paraId="5FF11237" w14:textId="7368FFDD" w:rsidR="00C001D9" w:rsidRPr="00171AAE" w:rsidRDefault="00521E41">
      <w:pPr>
        <w:pStyle w:val="Tekstpodstawowy"/>
        <w:spacing w:line="434" w:lineRule="exact"/>
        <w:ind w:left="186"/>
        <w:rPr>
          <w:lang w:val="en-GB"/>
        </w:rPr>
      </w:pPr>
      <w:proofErr w:type="spellStart"/>
      <w:r w:rsidRPr="00171AAE">
        <w:rPr>
          <w:b/>
          <w:spacing w:val="-1"/>
          <w:sz w:val="22"/>
          <w:lang w:val="en-GB"/>
        </w:rPr>
        <w:t>Wydział</w:t>
      </w:r>
      <w:proofErr w:type="spellEnd"/>
      <w:r w:rsidRPr="00171AAE">
        <w:rPr>
          <w:spacing w:val="-1"/>
          <w:sz w:val="22"/>
          <w:lang w:val="en-GB"/>
        </w:rPr>
        <w:t>:</w:t>
      </w:r>
      <w:r w:rsidRPr="00171AAE">
        <w:rPr>
          <w:spacing w:val="86"/>
          <w:sz w:val="22"/>
          <w:lang w:val="en-GB"/>
        </w:rPr>
        <w:t xml:space="preserve"> </w:t>
      </w:r>
      <w:r w:rsidR="008D5550">
        <w:rPr>
          <w:spacing w:val="-1"/>
          <w:lang w:val="en-GB"/>
        </w:rPr>
        <w:t>………………………….</w:t>
      </w:r>
      <w:r w:rsidRPr="00171AAE">
        <w:rPr>
          <w:spacing w:val="-1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E54A02C" w14:textId="77777777" w:rsidR="00C001D9" w:rsidRDefault="00521E41">
      <w:pPr>
        <w:pStyle w:val="Nagwek2"/>
        <w:spacing w:line="475" w:lineRule="exact"/>
        <w:ind w:left="5873" w:right="5794"/>
      </w:pPr>
      <w:r>
        <w:t>KARTA</w:t>
      </w:r>
      <w:r>
        <w:rPr>
          <w:spacing w:val="-2"/>
        </w:rPr>
        <w:t xml:space="preserve"> </w:t>
      </w:r>
      <w:r>
        <w:t>TYGODNIOWA</w:t>
      </w:r>
    </w:p>
    <w:p w14:paraId="1D608B2A" w14:textId="0598DC51" w:rsidR="00C001D9" w:rsidRDefault="00521E41">
      <w:pPr>
        <w:spacing w:line="415" w:lineRule="exact"/>
        <w:ind w:left="186"/>
        <w:rPr>
          <w:sz w:val="24"/>
        </w:rPr>
      </w:pPr>
      <w:r>
        <w:rPr>
          <w:b/>
        </w:rPr>
        <w:t>Tydzień</w:t>
      </w:r>
      <w:r w:rsidR="008D5550">
        <w:rPr>
          <w:sz w:val="24"/>
        </w:rPr>
        <w:t xml:space="preserve"> </w:t>
      </w:r>
      <w:r w:rsidR="001C5E1F">
        <w:rPr>
          <w:sz w:val="24"/>
        </w:rPr>
        <w:t xml:space="preserve">1. </w:t>
      </w:r>
      <w:r>
        <w:t>od</w:t>
      </w:r>
      <w:r>
        <w:rPr>
          <w:sz w:val="24"/>
        </w:rPr>
        <w:t>............................................</w:t>
      </w:r>
      <w:r>
        <w:rPr>
          <w:spacing w:val="-10"/>
          <w:sz w:val="24"/>
        </w:rPr>
        <w:t xml:space="preserve"> </w:t>
      </w:r>
      <w:r>
        <w:t>do</w:t>
      </w:r>
      <w:r>
        <w:rPr>
          <w:sz w:val="24"/>
        </w:rPr>
        <w:t>.............................................</w:t>
      </w:r>
    </w:p>
    <w:p w14:paraId="1BC7903E" w14:textId="77777777" w:rsidR="00C001D9" w:rsidRDefault="00C001D9">
      <w:pPr>
        <w:pStyle w:val="Tekstpodstawowy"/>
        <w:spacing w:before="18" w:after="1"/>
        <w:rPr>
          <w:sz w:val="7"/>
        </w:rPr>
      </w:pPr>
    </w:p>
    <w:tbl>
      <w:tblPr>
        <w:tblStyle w:val="TableNormal"/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72"/>
        <w:gridCol w:w="1702"/>
        <w:gridCol w:w="2269"/>
        <w:gridCol w:w="9923"/>
      </w:tblGrid>
      <w:tr w:rsidR="00C001D9" w14:paraId="5A54A2E6" w14:textId="77777777">
        <w:trPr>
          <w:trHeight w:val="1236"/>
        </w:trPr>
        <w:tc>
          <w:tcPr>
            <w:tcW w:w="1772" w:type="dxa"/>
          </w:tcPr>
          <w:p w14:paraId="51F56706" w14:textId="77777777" w:rsidR="00C001D9" w:rsidRDefault="00C001D9">
            <w:pPr>
              <w:pStyle w:val="TableParagraph"/>
              <w:spacing w:before="19"/>
              <w:rPr>
                <w:sz w:val="12"/>
              </w:rPr>
            </w:pPr>
          </w:p>
          <w:p w14:paraId="4E7E3C7A" w14:textId="3D36156C" w:rsidR="00C001D9" w:rsidRDefault="00521E41">
            <w:pPr>
              <w:pStyle w:val="TableParagraph"/>
              <w:ind w:left="158"/>
            </w:pPr>
            <w:r>
              <w:rPr>
                <w:b/>
              </w:rPr>
              <w:t>Dzień</w:t>
            </w:r>
          </w:p>
        </w:tc>
        <w:tc>
          <w:tcPr>
            <w:tcW w:w="1702" w:type="dxa"/>
          </w:tcPr>
          <w:p w14:paraId="2CDDC3E1" w14:textId="77777777" w:rsidR="001C5E1F" w:rsidRDefault="001C5E1F" w:rsidP="001C5E1F">
            <w:pPr>
              <w:pStyle w:val="TableParagraph"/>
              <w:spacing w:line="117" w:lineRule="auto"/>
              <w:ind w:right="110"/>
              <w:jc w:val="center"/>
              <w:rPr>
                <w:b/>
              </w:rPr>
            </w:pPr>
          </w:p>
          <w:p w14:paraId="52B0546C" w14:textId="77777777" w:rsidR="001C5E1F" w:rsidRDefault="001C5E1F" w:rsidP="001C5E1F">
            <w:pPr>
              <w:pStyle w:val="TableParagraph"/>
              <w:ind w:right="110"/>
              <w:jc w:val="center"/>
              <w:rPr>
                <w:b/>
              </w:rPr>
            </w:pPr>
            <w:r>
              <w:rPr>
                <w:b/>
              </w:rPr>
              <w:t>Godziny pracy</w:t>
            </w:r>
          </w:p>
          <w:p w14:paraId="2C786553" w14:textId="51A38A3A" w:rsidR="008D5550" w:rsidRDefault="001C5E1F" w:rsidP="001C5E1F">
            <w:pPr>
              <w:pStyle w:val="TableParagraph"/>
              <w:ind w:right="110"/>
              <w:jc w:val="center"/>
            </w:pPr>
            <w:r>
              <w:rPr>
                <w:b/>
              </w:rPr>
              <w:t>(od do)</w:t>
            </w:r>
          </w:p>
        </w:tc>
        <w:tc>
          <w:tcPr>
            <w:tcW w:w="2269" w:type="dxa"/>
          </w:tcPr>
          <w:p w14:paraId="09FAA87E" w14:textId="77777777" w:rsidR="001C5E1F" w:rsidRDefault="001C5E1F" w:rsidP="001C5E1F">
            <w:pPr>
              <w:pStyle w:val="TableParagraph"/>
              <w:ind w:right="110"/>
              <w:jc w:val="center"/>
              <w:rPr>
                <w:b/>
              </w:rPr>
            </w:pPr>
          </w:p>
          <w:p w14:paraId="5C2875C1" w14:textId="5D43B917" w:rsidR="00C001D9" w:rsidRPr="00171AAE" w:rsidRDefault="001C5E1F" w:rsidP="001C5E1F">
            <w:pPr>
              <w:pStyle w:val="TableParagraph"/>
              <w:spacing w:before="1"/>
              <w:ind w:left="92" w:right="82" w:firstLine="36"/>
              <w:jc w:val="center"/>
              <w:rPr>
                <w:lang w:val="en-GB"/>
              </w:rPr>
            </w:pPr>
            <w:r>
              <w:rPr>
                <w:b/>
              </w:rPr>
              <w:t>Suma przepracowanych godzin/dzień</w:t>
            </w:r>
          </w:p>
        </w:tc>
        <w:tc>
          <w:tcPr>
            <w:tcW w:w="9923" w:type="dxa"/>
          </w:tcPr>
          <w:p w14:paraId="173A59D6" w14:textId="77777777" w:rsidR="00C001D9" w:rsidRPr="00171AAE" w:rsidRDefault="00C001D9">
            <w:pPr>
              <w:pStyle w:val="TableParagraph"/>
              <w:spacing w:before="19"/>
              <w:rPr>
                <w:sz w:val="12"/>
                <w:lang w:val="en-GB"/>
              </w:rPr>
            </w:pPr>
          </w:p>
          <w:p w14:paraId="34952FB9" w14:textId="40E1C8B3" w:rsidR="00C001D9" w:rsidRDefault="00521E41">
            <w:pPr>
              <w:pStyle w:val="TableParagraph"/>
              <w:ind w:left="1803" w:right="1794"/>
              <w:jc w:val="center"/>
            </w:pPr>
            <w:r>
              <w:rPr>
                <w:b/>
              </w:rPr>
              <w:t>Wyszczególnienie</w:t>
            </w:r>
            <w:r>
              <w:rPr>
                <w:b/>
                <w:spacing w:val="49"/>
              </w:rPr>
              <w:t xml:space="preserve"> </w:t>
            </w:r>
            <w:r>
              <w:rPr>
                <w:b/>
              </w:rPr>
              <w:t>zajęć</w:t>
            </w:r>
          </w:p>
        </w:tc>
      </w:tr>
      <w:tr w:rsidR="00C001D9" w14:paraId="1D51EDF0" w14:textId="77777777">
        <w:trPr>
          <w:trHeight w:val="990"/>
        </w:trPr>
        <w:tc>
          <w:tcPr>
            <w:tcW w:w="1772" w:type="dxa"/>
          </w:tcPr>
          <w:p w14:paraId="7BFA3176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484868E3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1CECB165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3F5E3CDE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001D9" w14:paraId="39024651" w14:textId="77777777">
        <w:trPr>
          <w:trHeight w:val="990"/>
        </w:trPr>
        <w:tc>
          <w:tcPr>
            <w:tcW w:w="1772" w:type="dxa"/>
          </w:tcPr>
          <w:p w14:paraId="6B21C921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0A2DF8FE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20B5E172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7C969C97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001D9" w14:paraId="16F3A1AF" w14:textId="77777777">
        <w:trPr>
          <w:trHeight w:val="988"/>
        </w:trPr>
        <w:tc>
          <w:tcPr>
            <w:tcW w:w="1772" w:type="dxa"/>
          </w:tcPr>
          <w:p w14:paraId="275055D6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4FF9C65D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3C3BAC89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5856D9F0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001D9" w14:paraId="4370A4E9" w14:textId="77777777">
        <w:trPr>
          <w:trHeight w:val="990"/>
        </w:trPr>
        <w:tc>
          <w:tcPr>
            <w:tcW w:w="1772" w:type="dxa"/>
          </w:tcPr>
          <w:p w14:paraId="1B8E73B8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42FA15B6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0F1FC5FB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50FAE003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001D9" w14:paraId="40B0DE5A" w14:textId="77777777">
        <w:trPr>
          <w:trHeight w:val="991"/>
        </w:trPr>
        <w:tc>
          <w:tcPr>
            <w:tcW w:w="1772" w:type="dxa"/>
          </w:tcPr>
          <w:p w14:paraId="537365F8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0D1BC772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7DBF068D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246B3A86" w14:textId="77777777" w:rsidR="00C001D9" w:rsidRDefault="00C001D9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5C4EFAF6" w14:textId="77777777" w:rsidR="00C001D9" w:rsidRDefault="00C001D9">
      <w:pPr>
        <w:pStyle w:val="Tekstpodstawowy"/>
        <w:spacing w:before="16"/>
        <w:rPr>
          <w:sz w:val="23"/>
        </w:rPr>
      </w:pPr>
    </w:p>
    <w:p w14:paraId="5CFE8828" w14:textId="77777777" w:rsidR="00C001D9" w:rsidRPr="00171AAE" w:rsidRDefault="00521E41">
      <w:pPr>
        <w:spacing w:line="502" w:lineRule="exact"/>
        <w:ind w:left="10596"/>
        <w:rPr>
          <w:lang w:val="en-GB"/>
        </w:rPr>
      </w:pPr>
      <w:r w:rsidRPr="00171AAE">
        <w:rPr>
          <w:lang w:val="en-GB"/>
        </w:rPr>
        <w:t>..............................................................................................................</w:t>
      </w:r>
    </w:p>
    <w:p w14:paraId="2BBA49BD" w14:textId="797FA355" w:rsidR="00C001D9" w:rsidRPr="001C5E1F" w:rsidRDefault="001C5E1F">
      <w:pPr>
        <w:spacing w:before="193" w:line="117" w:lineRule="auto"/>
        <w:ind w:left="12723" w:right="103" w:hanging="315"/>
        <w:jc w:val="right"/>
      </w:pPr>
      <w:r w:rsidRPr="001C5E1F">
        <w:rPr>
          <w:b/>
          <w:spacing w:val="-4"/>
        </w:rPr>
        <w:t>p</w:t>
      </w:r>
      <w:r w:rsidR="00521E41" w:rsidRPr="001C5E1F">
        <w:rPr>
          <w:b/>
          <w:spacing w:val="-4"/>
        </w:rPr>
        <w:t>odpis</w:t>
      </w:r>
      <w:r w:rsidR="00521E41" w:rsidRPr="001C5E1F">
        <w:rPr>
          <w:b/>
          <w:spacing w:val="-9"/>
        </w:rPr>
        <w:t xml:space="preserve"> </w:t>
      </w:r>
      <w:r w:rsidR="00521E41" w:rsidRPr="001C5E1F">
        <w:rPr>
          <w:b/>
          <w:spacing w:val="-4"/>
        </w:rPr>
        <w:t>i</w:t>
      </w:r>
      <w:r w:rsidR="00521E41" w:rsidRPr="001C5E1F">
        <w:rPr>
          <w:b/>
          <w:spacing w:val="-8"/>
        </w:rPr>
        <w:t xml:space="preserve"> </w:t>
      </w:r>
      <w:r w:rsidR="00521E41" w:rsidRPr="001C5E1F">
        <w:rPr>
          <w:b/>
          <w:spacing w:val="-4"/>
        </w:rPr>
        <w:t>pieczęć</w:t>
      </w:r>
      <w:r w:rsidR="00521E41" w:rsidRPr="001C5E1F">
        <w:rPr>
          <w:b/>
          <w:spacing w:val="38"/>
        </w:rPr>
        <w:t xml:space="preserve"> </w:t>
      </w:r>
      <w:r w:rsidR="00521E41" w:rsidRPr="001C5E1F">
        <w:rPr>
          <w:b/>
          <w:spacing w:val="-4"/>
        </w:rPr>
        <w:t>opiekuna</w:t>
      </w:r>
      <w:r w:rsidR="00521E41" w:rsidRPr="001C5E1F">
        <w:rPr>
          <w:b/>
          <w:spacing w:val="39"/>
        </w:rPr>
        <w:t xml:space="preserve"> </w:t>
      </w:r>
      <w:r w:rsidR="00521E41" w:rsidRPr="001C5E1F">
        <w:rPr>
          <w:b/>
          <w:spacing w:val="-3"/>
        </w:rPr>
        <w:t>praktyki</w:t>
      </w:r>
    </w:p>
    <w:p w14:paraId="54258389" w14:textId="3E33F5B0" w:rsidR="00C001D9" w:rsidRPr="001C5E1F" w:rsidRDefault="00C001D9" w:rsidP="001C5E1F">
      <w:pPr>
        <w:spacing w:line="117" w:lineRule="auto"/>
        <w:jc w:val="center"/>
      </w:pPr>
    </w:p>
    <w:p w14:paraId="6A652F63" w14:textId="46D7C99F" w:rsidR="001C5E1F" w:rsidRPr="001C5E1F" w:rsidRDefault="001C5E1F" w:rsidP="001C5E1F">
      <w:pPr>
        <w:spacing w:line="117" w:lineRule="auto"/>
        <w:jc w:val="center"/>
      </w:pPr>
    </w:p>
    <w:p w14:paraId="5F5EBEBD" w14:textId="50C83AAA" w:rsidR="001C5E1F" w:rsidRPr="001C5E1F" w:rsidRDefault="001C5E1F" w:rsidP="001C5E1F">
      <w:pPr>
        <w:spacing w:line="117" w:lineRule="auto"/>
        <w:jc w:val="center"/>
      </w:pPr>
    </w:p>
    <w:p w14:paraId="2C7F7C14" w14:textId="31C7C975" w:rsidR="001C5E1F" w:rsidRPr="001C5E1F" w:rsidRDefault="001C5E1F" w:rsidP="001C5E1F">
      <w:pPr>
        <w:spacing w:line="117" w:lineRule="auto"/>
        <w:jc w:val="center"/>
      </w:pPr>
    </w:p>
    <w:p w14:paraId="58885E33" w14:textId="0292BC6C" w:rsidR="001C5E1F" w:rsidRPr="001C5E1F" w:rsidRDefault="001C5E1F" w:rsidP="001C5E1F">
      <w:pPr>
        <w:spacing w:line="117" w:lineRule="auto"/>
        <w:jc w:val="center"/>
      </w:pPr>
    </w:p>
    <w:p w14:paraId="5253324E" w14:textId="5CBDC795" w:rsidR="001C5E1F" w:rsidRPr="001C5E1F" w:rsidRDefault="001C5E1F" w:rsidP="001C5E1F">
      <w:pPr>
        <w:spacing w:line="117" w:lineRule="auto"/>
        <w:jc w:val="center"/>
      </w:pPr>
    </w:p>
    <w:p w14:paraId="779E8986" w14:textId="180ED730" w:rsidR="001C5E1F" w:rsidRPr="001C5E1F" w:rsidRDefault="001C5E1F" w:rsidP="001C5E1F">
      <w:pPr>
        <w:spacing w:line="117" w:lineRule="auto"/>
        <w:jc w:val="center"/>
      </w:pPr>
    </w:p>
    <w:p w14:paraId="0C620982" w14:textId="28137521" w:rsidR="001C5E1F" w:rsidRPr="001C5E1F" w:rsidRDefault="001C5E1F" w:rsidP="001C5E1F">
      <w:pPr>
        <w:spacing w:line="117" w:lineRule="auto"/>
        <w:jc w:val="center"/>
      </w:pPr>
    </w:p>
    <w:p w14:paraId="0D812F9C" w14:textId="300C2520" w:rsidR="001C5E1F" w:rsidRPr="001C5E1F" w:rsidRDefault="001C5E1F" w:rsidP="001C5E1F">
      <w:pPr>
        <w:spacing w:line="117" w:lineRule="auto"/>
        <w:jc w:val="center"/>
      </w:pPr>
    </w:p>
    <w:p w14:paraId="5CF911F8" w14:textId="5A332CA9" w:rsidR="001C5E1F" w:rsidRPr="001C5E1F" w:rsidRDefault="001C5E1F" w:rsidP="001C5E1F">
      <w:pPr>
        <w:spacing w:line="117" w:lineRule="auto"/>
        <w:jc w:val="center"/>
      </w:pPr>
    </w:p>
    <w:p w14:paraId="784539DD" w14:textId="12C9D7C3" w:rsidR="001C5E1F" w:rsidRPr="001C5E1F" w:rsidRDefault="001C5E1F" w:rsidP="001C5E1F">
      <w:pPr>
        <w:spacing w:line="117" w:lineRule="auto"/>
        <w:jc w:val="center"/>
      </w:pPr>
    </w:p>
    <w:p w14:paraId="64670CB5" w14:textId="605F76C9" w:rsidR="001C5E1F" w:rsidRPr="001C5E1F" w:rsidRDefault="001C5E1F" w:rsidP="001C5E1F">
      <w:pPr>
        <w:spacing w:line="117" w:lineRule="auto"/>
        <w:jc w:val="center"/>
      </w:pPr>
    </w:p>
    <w:p w14:paraId="495CE099" w14:textId="0B2136C9" w:rsidR="001C5E1F" w:rsidRPr="001C5E1F" w:rsidRDefault="001C5E1F" w:rsidP="001C5E1F">
      <w:pPr>
        <w:spacing w:line="117" w:lineRule="auto"/>
        <w:jc w:val="center"/>
      </w:pPr>
    </w:p>
    <w:p w14:paraId="143F7166" w14:textId="60EE0841" w:rsidR="001C5E1F" w:rsidRPr="001C5E1F" w:rsidRDefault="001C5E1F" w:rsidP="001C5E1F">
      <w:pPr>
        <w:spacing w:line="117" w:lineRule="auto"/>
        <w:jc w:val="center"/>
      </w:pPr>
    </w:p>
    <w:p w14:paraId="26BF9A47" w14:textId="1F8E6884" w:rsidR="001C5E1F" w:rsidRPr="001C5E1F" w:rsidRDefault="001C5E1F" w:rsidP="001C5E1F">
      <w:pPr>
        <w:spacing w:line="117" w:lineRule="auto"/>
        <w:jc w:val="center"/>
      </w:pPr>
    </w:p>
    <w:p w14:paraId="354C57CF" w14:textId="4CD18175" w:rsidR="001C5E1F" w:rsidRPr="001C5E1F" w:rsidRDefault="001C5E1F" w:rsidP="001C5E1F">
      <w:pPr>
        <w:spacing w:line="117" w:lineRule="auto"/>
        <w:jc w:val="center"/>
      </w:pPr>
    </w:p>
    <w:p w14:paraId="406A1028" w14:textId="77777777" w:rsidR="001C5E1F" w:rsidRPr="001C5E1F" w:rsidRDefault="001C5E1F" w:rsidP="001C5E1F">
      <w:pPr>
        <w:pStyle w:val="Tekstpodstawowy"/>
        <w:spacing w:line="348" w:lineRule="exact"/>
        <w:ind w:left="186"/>
      </w:pPr>
      <w:r w:rsidRPr="001C5E1F">
        <w:rPr>
          <w:b/>
          <w:spacing w:val="-1"/>
          <w:sz w:val="22"/>
        </w:rPr>
        <w:lastRenderedPageBreak/>
        <w:t>Nazwa</w:t>
      </w:r>
      <w:r w:rsidRPr="001C5E1F">
        <w:rPr>
          <w:b/>
          <w:spacing w:val="26"/>
          <w:sz w:val="22"/>
        </w:rPr>
        <w:t xml:space="preserve"> </w:t>
      </w:r>
      <w:r w:rsidRPr="001C5E1F">
        <w:rPr>
          <w:b/>
          <w:spacing w:val="-1"/>
          <w:sz w:val="22"/>
        </w:rPr>
        <w:t>zakładu</w:t>
      </w:r>
      <w:r w:rsidRPr="001C5E1F">
        <w:rPr>
          <w:b/>
          <w:spacing w:val="27"/>
          <w:sz w:val="22"/>
        </w:rPr>
        <w:t xml:space="preserve"> </w:t>
      </w:r>
      <w:r w:rsidRPr="001C5E1F">
        <w:rPr>
          <w:b/>
          <w:spacing w:val="-1"/>
          <w:sz w:val="22"/>
        </w:rPr>
        <w:t>pracy</w:t>
      </w:r>
      <w:r w:rsidRPr="001C5E1F">
        <w:rPr>
          <w:spacing w:val="-1"/>
          <w:sz w:val="22"/>
        </w:rPr>
        <w:t>:</w:t>
      </w:r>
      <w:r w:rsidRPr="001C5E1F">
        <w:rPr>
          <w:spacing w:val="4"/>
          <w:sz w:val="22"/>
        </w:rPr>
        <w:t xml:space="preserve"> </w:t>
      </w:r>
      <w:r w:rsidRPr="001C5E1F">
        <w:rPr>
          <w:spacing w:val="-1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FFAB748" w14:textId="77777777" w:rsidR="001C5E1F" w:rsidRPr="001C5E1F" w:rsidRDefault="001C5E1F" w:rsidP="001C5E1F">
      <w:pPr>
        <w:pStyle w:val="Tekstpodstawowy"/>
        <w:spacing w:line="434" w:lineRule="exact"/>
        <w:ind w:left="186"/>
      </w:pPr>
      <w:r w:rsidRPr="001C5E1F">
        <w:rPr>
          <w:b/>
          <w:spacing w:val="-1"/>
          <w:sz w:val="22"/>
        </w:rPr>
        <w:t>Wydział</w:t>
      </w:r>
      <w:r w:rsidRPr="001C5E1F">
        <w:rPr>
          <w:spacing w:val="-1"/>
          <w:sz w:val="22"/>
        </w:rPr>
        <w:t>:</w:t>
      </w:r>
      <w:r w:rsidRPr="001C5E1F">
        <w:rPr>
          <w:spacing w:val="86"/>
          <w:sz w:val="22"/>
        </w:rPr>
        <w:t xml:space="preserve"> </w:t>
      </w:r>
      <w:r w:rsidRPr="001C5E1F">
        <w:rPr>
          <w:spacing w:val="-1"/>
        </w:rPr>
        <w:t>…………………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0561C73" w14:textId="77777777" w:rsidR="001C5E1F" w:rsidRDefault="001C5E1F" w:rsidP="001C5E1F">
      <w:pPr>
        <w:pStyle w:val="Nagwek2"/>
        <w:spacing w:line="475" w:lineRule="exact"/>
        <w:ind w:left="5873" w:right="5794"/>
      </w:pPr>
      <w:r>
        <w:t>KARTA</w:t>
      </w:r>
      <w:r>
        <w:rPr>
          <w:spacing w:val="-2"/>
        </w:rPr>
        <w:t xml:space="preserve"> </w:t>
      </w:r>
      <w:r>
        <w:t>TYGODNIOWA</w:t>
      </w:r>
    </w:p>
    <w:p w14:paraId="528E32B4" w14:textId="35FFD01F" w:rsidR="001C5E1F" w:rsidRDefault="001C5E1F" w:rsidP="001C5E1F">
      <w:pPr>
        <w:spacing w:line="415" w:lineRule="exact"/>
        <w:ind w:left="186"/>
        <w:rPr>
          <w:sz w:val="24"/>
        </w:rPr>
      </w:pPr>
      <w:r>
        <w:rPr>
          <w:b/>
        </w:rPr>
        <w:t>Tydzień</w:t>
      </w:r>
      <w:r>
        <w:rPr>
          <w:sz w:val="24"/>
        </w:rPr>
        <w:t xml:space="preserve"> </w:t>
      </w:r>
      <w:r>
        <w:rPr>
          <w:sz w:val="24"/>
        </w:rPr>
        <w:t>2.</w:t>
      </w:r>
      <w:r>
        <w:rPr>
          <w:spacing w:val="-12"/>
          <w:sz w:val="24"/>
        </w:rPr>
        <w:t xml:space="preserve"> </w:t>
      </w:r>
      <w:r>
        <w:t>od</w:t>
      </w:r>
      <w:r>
        <w:rPr>
          <w:sz w:val="24"/>
        </w:rPr>
        <w:t>............................................</w:t>
      </w:r>
      <w:r>
        <w:rPr>
          <w:spacing w:val="-10"/>
          <w:sz w:val="24"/>
        </w:rPr>
        <w:t xml:space="preserve"> </w:t>
      </w:r>
      <w:r>
        <w:t>do</w:t>
      </w:r>
      <w:r>
        <w:rPr>
          <w:sz w:val="24"/>
        </w:rPr>
        <w:t>.............................................</w:t>
      </w:r>
    </w:p>
    <w:p w14:paraId="343C15CF" w14:textId="77777777" w:rsidR="001C5E1F" w:rsidRDefault="001C5E1F" w:rsidP="001C5E1F">
      <w:pPr>
        <w:pStyle w:val="Tekstpodstawowy"/>
        <w:spacing w:before="18" w:after="1"/>
        <w:rPr>
          <w:sz w:val="7"/>
        </w:rPr>
      </w:pPr>
    </w:p>
    <w:tbl>
      <w:tblPr>
        <w:tblStyle w:val="TableNormal"/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72"/>
        <w:gridCol w:w="1702"/>
        <w:gridCol w:w="2269"/>
        <w:gridCol w:w="9923"/>
      </w:tblGrid>
      <w:tr w:rsidR="001C5E1F" w14:paraId="2DE72166" w14:textId="77777777" w:rsidTr="00284AB4">
        <w:trPr>
          <w:trHeight w:val="1236"/>
        </w:trPr>
        <w:tc>
          <w:tcPr>
            <w:tcW w:w="1772" w:type="dxa"/>
          </w:tcPr>
          <w:p w14:paraId="001D67B1" w14:textId="77777777" w:rsidR="001C5E1F" w:rsidRDefault="001C5E1F" w:rsidP="00284AB4">
            <w:pPr>
              <w:pStyle w:val="TableParagraph"/>
              <w:spacing w:before="19"/>
              <w:rPr>
                <w:sz w:val="12"/>
              </w:rPr>
            </w:pPr>
          </w:p>
          <w:p w14:paraId="031F9B57" w14:textId="77777777" w:rsidR="001C5E1F" w:rsidRDefault="001C5E1F" w:rsidP="00284AB4">
            <w:pPr>
              <w:pStyle w:val="TableParagraph"/>
              <w:ind w:left="158"/>
            </w:pPr>
            <w:r>
              <w:rPr>
                <w:b/>
              </w:rPr>
              <w:t>Dzień</w:t>
            </w:r>
          </w:p>
        </w:tc>
        <w:tc>
          <w:tcPr>
            <w:tcW w:w="1702" w:type="dxa"/>
          </w:tcPr>
          <w:p w14:paraId="6E970842" w14:textId="77777777" w:rsidR="001C5E1F" w:rsidRDefault="001C5E1F" w:rsidP="00284AB4">
            <w:pPr>
              <w:pStyle w:val="TableParagraph"/>
              <w:spacing w:line="117" w:lineRule="auto"/>
              <w:ind w:right="110"/>
              <w:jc w:val="center"/>
              <w:rPr>
                <w:b/>
              </w:rPr>
            </w:pPr>
          </w:p>
          <w:p w14:paraId="3324C846" w14:textId="77777777" w:rsidR="001C5E1F" w:rsidRDefault="001C5E1F" w:rsidP="00284AB4">
            <w:pPr>
              <w:pStyle w:val="TableParagraph"/>
              <w:ind w:right="110"/>
              <w:jc w:val="center"/>
              <w:rPr>
                <w:b/>
              </w:rPr>
            </w:pPr>
            <w:r>
              <w:rPr>
                <w:b/>
              </w:rPr>
              <w:t>Godziny pracy</w:t>
            </w:r>
          </w:p>
          <w:p w14:paraId="2523E63F" w14:textId="77777777" w:rsidR="001C5E1F" w:rsidRDefault="001C5E1F" w:rsidP="00284AB4">
            <w:pPr>
              <w:pStyle w:val="TableParagraph"/>
              <w:ind w:right="110"/>
              <w:jc w:val="center"/>
            </w:pPr>
            <w:r>
              <w:rPr>
                <w:b/>
              </w:rPr>
              <w:t>(od do)</w:t>
            </w:r>
          </w:p>
        </w:tc>
        <w:tc>
          <w:tcPr>
            <w:tcW w:w="2269" w:type="dxa"/>
          </w:tcPr>
          <w:p w14:paraId="6D44B6EE" w14:textId="77777777" w:rsidR="001C5E1F" w:rsidRDefault="001C5E1F" w:rsidP="00284AB4">
            <w:pPr>
              <w:pStyle w:val="TableParagraph"/>
              <w:ind w:right="110"/>
              <w:jc w:val="center"/>
              <w:rPr>
                <w:b/>
              </w:rPr>
            </w:pPr>
          </w:p>
          <w:p w14:paraId="002AC393" w14:textId="77777777" w:rsidR="001C5E1F" w:rsidRPr="00171AAE" w:rsidRDefault="001C5E1F" w:rsidP="00284AB4">
            <w:pPr>
              <w:pStyle w:val="TableParagraph"/>
              <w:spacing w:before="1"/>
              <w:ind w:left="92" w:right="82" w:firstLine="36"/>
              <w:jc w:val="center"/>
              <w:rPr>
                <w:lang w:val="en-GB"/>
              </w:rPr>
            </w:pPr>
            <w:r>
              <w:rPr>
                <w:b/>
              </w:rPr>
              <w:t>Suma przepracowanych godzin/dzień</w:t>
            </w:r>
          </w:p>
        </w:tc>
        <w:tc>
          <w:tcPr>
            <w:tcW w:w="9923" w:type="dxa"/>
          </w:tcPr>
          <w:p w14:paraId="039D7C4E" w14:textId="77777777" w:rsidR="001C5E1F" w:rsidRPr="00171AAE" w:rsidRDefault="001C5E1F" w:rsidP="00284AB4">
            <w:pPr>
              <w:pStyle w:val="TableParagraph"/>
              <w:spacing w:before="19"/>
              <w:rPr>
                <w:sz w:val="12"/>
                <w:lang w:val="en-GB"/>
              </w:rPr>
            </w:pPr>
          </w:p>
          <w:p w14:paraId="4BB65BA8" w14:textId="77777777" w:rsidR="001C5E1F" w:rsidRDefault="001C5E1F" w:rsidP="00284AB4">
            <w:pPr>
              <w:pStyle w:val="TableParagraph"/>
              <w:ind w:left="1803" w:right="1794"/>
              <w:jc w:val="center"/>
            </w:pPr>
            <w:r>
              <w:rPr>
                <w:b/>
              </w:rPr>
              <w:t>Wyszczególnienie</w:t>
            </w:r>
            <w:r>
              <w:rPr>
                <w:b/>
                <w:spacing w:val="49"/>
              </w:rPr>
              <w:t xml:space="preserve"> </w:t>
            </w:r>
            <w:r>
              <w:rPr>
                <w:b/>
              </w:rPr>
              <w:t>zajęć</w:t>
            </w:r>
          </w:p>
        </w:tc>
      </w:tr>
      <w:tr w:rsidR="001C5E1F" w14:paraId="6FC469B9" w14:textId="77777777" w:rsidTr="00284AB4">
        <w:trPr>
          <w:trHeight w:val="990"/>
        </w:trPr>
        <w:tc>
          <w:tcPr>
            <w:tcW w:w="1772" w:type="dxa"/>
          </w:tcPr>
          <w:p w14:paraId="16F8FFD4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697B1D36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331C9F79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6C1EAC49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2EBD2B97" w14:textId="77777777" w:rsidTr="00284AB4">
        <w:trPr>
          <w:trHeight w:val="990"/>
        </w:trPr>
        <w:tc>
          <w:tcPr>
            <w:tcW w:w="1772" w:type="dxa"/>
          </w:tcPr>
          <w:p w14:paraId="5D18CC20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1B5BD373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2CCBA4DE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1B809412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107247BF" w14:textId="77777777" w:rsidTr="00284AB4">
        <w:trPr>
          <w:trHeight w:val="988"/>
        </w:trPr>
        <w:tc>
          <w:tcPr>
            <w:tcW w:w="1772" w:type="dxa"/>
          </w:tcPr>
          <w:p w14:paraId="2A3E0A69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29222DB8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1F40C1F0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125CE2B7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1CB19F9C" w14:textId="77777777" w:rsidTr="00284AB4">
        <w:trPr>
          <w:trHeight w:val="990"/>
        </w:trPr>
        <w:tc>
          <w:tcPr>
            <w:tcW w:w="1772" w:type="dxa"/>
          </w:tcPr>
          <w:p w14:paraId="0B3725E2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5DB50B1E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05786AB3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77A1FE9C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4F224731" w14:textId="77777777" w:rsidTr="00284AB4">
        <w:trPr>
          <w:trHeight w:val="991"/>
        </w:trPr>
        <w:tc>
          <w:tcPr>
            <w:tcW w:w="1772" w:type="dxa"/>
          </w:tcPr>
          <w:p w14:paraId="6544DDBD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1DFB9319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5746EE16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5728B12F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71120AF3" w14:textId="77777777" w:rsidR="001C5E1F" w:rsidRDefault="001C5E1F" w:rsidP="001C5E1F">
      <w:pPr>
        <w:pStyle w:val="Tekstpodstawowy"/>
        <w:spacing w:before="16"/>
        <w:rPr>
          <w:sz w:val="23"/>
        </w:rPr>
      </w:pPr>
    </w:p>
    <w:p w14:paraId="5C3AF88C" w14:textId="77777777" w:rsidR="001C5E1F" w:rsidRPr="00171AAE" w:rsidRDefault="001C5E1F" w:rsidP="001C5E1F">
      <w:pPr>
        <w:spacing w:line="502" w:lineRule="exact"/>
        <w:ind w:left="10596"/>
        <w:rPr>
          <w:lang w:val="en-GB"/>
        </w:rPr>
      </w:pPr>
      <w:r w:rsidRPr="00171AAE">
        <w:rPr>
          <w:lang w:val="en-GB"/>
        </w:rPr>
        <w:t>..............................................................................................................</w:t>
      </w:r>
    </w:p>
    <w:p w14:paraId="5D5DFED4" w14:textId="02A6BFB9" w:rsidR="001C5E1F" w:rsidRPr="001C5E1F" w:rsidRDefault="001C5E1F" w:rsidP="001C5E1F">
      <w:pPr>
        <w:spacing w:before="193" w:line="117" w:lineRule="auto"/>
        <w:ind w:left="12723" w:right="103" w:hanging="315"/>
        <w:jc w:val="right"/>
      </w:pPr>
      <w:r w:rsidRPr="001C5E1F">
        <w:rPr>
          <w:b/>
          <w:spacing w:val="-4"/>
        </w:rPr>
        <w:t>p</w:t>
      </w:r>
      <w:r w:rsidRPr="001C5E1F">
        <w:rPr>
          <w:b/>
          <w:spacing w:val="-4"/>
        </w:rPr>
        <w:t>odpis</w:t>
      </w:r>
      <w:r w:rsidRPr="001C5E1F">
        <w:rPr>
          <w:b/>
          <w:spacing w:val="-9"/>
        </w:rPr>
        <w:t xml:space="preserve"> </w:t>
      </w:r>
      <w:r w:rsidRPr="001C5E1F">
        <w:rPr>
          <w:b/>
          <w:spacing w:val="-4"/>
        </w:rPr>
        <w:t>i</w:t>
      </w:r>
      <w:r w:rsidRPr="001C5E1F">
        <w:rPr>
          <w:b/>
          <w:spacing w:val="-8"/>
        </w:rPr>
        <w:t xml:space="preserve"> </w:t>
      </w:r>
      <w:r w:rsidRPr="001C5E1F">
        <w:rPr>
          <w:b/>
          <w:spacing w:val="-4"/>
        </w:rPr>
        <w:t>pieczęć</w:t>
      </w:r>
      <w:r w:rsidRPr="001C5E1F">
        <w:rPr>
          <w:b/>
          <w:spacing w:val="38"/>
        </w:rPr>
        <w:t xml:space="preserve"> </w:t>
      </w:r>
      <w:r w:rsidRPr="001C5E1F">
        <w:rPr>
          <w:b/>
          <w:spacing w:val="-4"/>
        </w:rPr>
        <w:t>opiekuna</w:t>
      </w:r>
      <w:r w:rsidRPr="001C5E1F">
        <w:rPr>
          <w:b/>
          <w:spacing w:val="39"/>
        </w:rPr>
        <w:t xml:space="preserve"> </w:t>
      </w:r>
      <w:r w:rsidRPr="001C5E1F">
        <w:rPr>
          <w:b/>
          <w:spacing w:val="-3"/>
        </w:rPr>
        <w:t>praktyki</w:t>
      </w:r>
    </w:p>
    <w:p w14:paraId="1C603681" w14:textId="7A060166" w:rsidR="001C5E1F" w:rsidRPr="001C5E1F" w:rsidRDefault="001C5E1F" w:rsidP="001C5E1F">
      <w:pPr>
        <w:spacing w:line="117" w:lineRule="auto"/>
        <w:jc w:val="center"/>
      </w:pPr>
    </w:p>
    <w:p w14:paraId="5370A5F5" w14:textId="239B843E" w:rsidR="001C5E1F" w:rsidRPr="001C5E1F" w:rsidRDefault="001C5E1F" w:rsidP="001C5E1F">
      <w:pPr>
        <w:spacing w:line="117" w:lineRule="auto"/>
        <w:jc w:val="center"/>
      </w:pPr>
    </w:p>
    <w:p w14:paraId="202D0901" w14:textId="7ABF33F7" w:rsidR="001C5E1F" w:rsidRPr="001C5E1F" w:rsidRDefault="001C5E1F" w:rsidP="001C5E1F">
      <w:pPr>
        <w:spacing w:line="117" w:lineRule="auto"/>
        <w:jc w:val="center"/>
      </w:pPr>
    </w:p>
    <w:p w14:paraId="14398B4F" w14:textId="7EA223D9" w:rsidR="001C5E1F" w:rsidRPr="001C5E1F" w:rsidRDefault="001C5E1F" w:rsidP="001C5E1F">
      <w:pPr>
        <w:spacing w:line="117" w:lineRule="auto"/>
        <w:jc w:val="center"/>
      </w:pPr>
    </w:p>
    <w:p w14:paraId="2D4626FB" w14:textId="77523B6E" w:rsidR="001C5E1F" w:rsidRPr="001C5E1F" w:rsidRDefault="001C5E1F" w:rsidP="001C5E1F">
      <w:pPr>
        <w:spacing w:line="117" w:lineRule="auto"/>
        <w:jc w:val="center"/>
      </w:pPr>
    </w:p>
    <w:p w14:paraId="28BED968" w14:textId="3CA73ABB" w:rsidR="001C5E1F" w:rsidRPr="001C5E1F" w:rsidRDefault="001C5E1F" w:rsidP="001C5E1F">
      <w:pPr>
        <w:spacing w:line="117" w:lineRule="auto"/>
        <w:jc w:val="center"/>
      </w:pPr>
    </w:p>
    <w:p w14:paraId="7684EA80" w14:textId="64253725" w:rsidR="001C5E1F" w:rsidRPr="001C5E1F" w:rsidRDefault="001C5E1F" w:rsidP="001C5E1F">
      <w:pPr>
        <w:spacing w:line="117" w:lineRule="auto"/>
        <w:jc w:val="center"/>
      </w:pPr>
    </w:p>
    <w:p w14:paraId="02C17005" w14:textId="51F320AB" w:rsidR="001C5E1F" w:rsidRPr="001C5E1F" w:rsidRDefault="001C5E1F" w:rsidP="001C5E1F">
      <w:pPr>
        <w:spacing w:line="117" w:lineRule="auto"/>
        <w:jc w:val="center"/>
      </w:pPr>
    </w:p>
    <w:p w14:paraId="77392A72" w14:textId="671E3E97" w:rsidR="001C5E1F" w:rsidRPr="001C5E1F" w:rsidRDefault="001C5E1F" w:rsidP="001C5E1F">
      <w:pPr>
        <w:spacing w:line="117" w:lineRule="auto"/>
        <w:jc w:val="center"/>
      </w:pPr>
    </w:p>
    <w:p w14:paraId="0E540558" w14:textId="485DB651" w:rsidR="001C5E1F" w:rsidRPr="001C5E1F" w:rsidRDefault="001C5E1F" w:rsidP="001C5E1F">
      <w:pPr>
        <w:spacing w:line="117" w:lineRule="auto"/>
        <w:jc w:val="center"/>
      </w:pPr>
    </w:p>
    <w:p w14:paraId="4E2827DA" w14:textId="758DBBA5" w:rsidR="001C5E1F" w:rsidRPr="001C5E1F" w:rsidRDefault="001C5E1F" w:rsidP="001C5E1F">
      <w:pPr>
        <w:spacing w:line="117" w:lineRule="auto"/>
        <w:jc w:val="center"/>
      </w:pPr>
    </w:p>
    <w:p w14:paraId="5964A6E5" w14:textId="05638612" w:rsidR="001C5E1F" w:rsidRPr="001C5E1F" w:rsidRDefault="001C5E1F" w:rsidP="001C5E1F">
      <w:pPr>
        <w:spacing w:line="117" w:lineRule="auto"/>
        <w:jc w:val="center"/>
      </w:pPr>
    </w:p>
    <w:p w14:paraId="561B2313" w14:textId="6A1D7521" w:rsidR="001C5E1F" w:rsidRPr="001C5E1F" w:rsidRDefault="001C5E1F" w:rsidP="001C5E1F">
      <w:pPr>
        <w:spacing w:line="117" w:lineRule="auto"/>
        <w:jc w:val="center"/>
      </w:pPr>
    </w:p>
    <w:p w14:paraId="07235C0B" w14:textId="728EB86E" w:rsidR="001C5E1F" w:rsidRPr="001C5E1F" w:rsidRDefault="001C5E1F" w:rsidP="001C5E1F">
      <w:pPr>
        <w:spacing w:line="117" w:lineRule="auto"/>
        <w:jc w:val="center"/>
      </w:pPr>
    </w:p>
    <w:p w14:paraId="68465B21" w14:textId="6E22F4E6" w:rsidR="001C5E1F" w:rsidRPr="001C5E1F" w:rsidRDefault="001C5E1F" w:rsidP="001C5E1F">
      <w:pPr>
        <w:spacing w:line="117" w:lineRule="auto"/>
        <w:jc w:val="center"/>
      </w:pPr>
    </w:p>
    <w:p w14:paraId="4E1A1BAE" w14:textId="5AA4D36D" w:rsidR="001C5E1F" w:rsidRPr="001C5E1F" w:rsidRDefault="001C5E1F" w:rsidP="001C5E1F">
      <w:pPr>
        <w:spacing w:line="117" w:lineRule="auto"/>
        <w:jc w:val="center"/>
      </w:pPr>
    </w:p>
    <w:p w14:paraId="3CA199CE" w14:textId="77777777" w:rsidR="001C5E1F" w:rsidRPr="001C5E1F" w:rsidRDefault="001C5E1F" w:rsidP="001C5E1F">
      <w:pPr>
        <w:pStyle w:val="Tekstpodstawowy"/>
        <w:spacing w:line="348" w:lineRule="exact"/>
        <w:ind w:left="186"/>
      </w:pPr>
      <w:r w:rsidRPr="001C5E1F">
        <w:rPr>
          <w:b/>
          <w:spacing w:val="-1"/>
          <w:sz w:val="22"/>
        </w:rPr>
        <w:lastRenderedPageBreak/>
        <w:t>Nazwa</w:t>
      </w:r>
      <w:r w:rsidRPr="001C5E1F">
        <w:rPr>
          <w:b/>
          <w:spacing w:val="26"/>
          <w:sz w:val="22"/>
        </w:rPr>
        <w:t xml:space="preserve"> </w:t>
      </w:r>
      <w:r w:rsidRPr="001C5E1F">
        <w:rPr>
          <w:b/>
          <w:spacing w:val="-1"/>
          <w:sz w:val="22"/>
        </w:rPr>
        <w:t>zakładu</w:t>
      </w:r>
      <w:r w:rsidRPr="001C5E1F">
        <w:rPr>
          <w:b/>
          <w:spacing w:val="27"/>
          <w:sz w:val="22"/>
        </w:rPr>
        <w:t xml:space="preserve"> </w:t>
      </w:r>
      <w:r w:rsidRPr="001C5E1F">
        <w:rPr>
          <w:b/>
          <w:spacing w:val="-1"/>
          <w:sz w:val="22"/>
        </w:rPr>
        <w:t>pracy</w:t>
      </w:r>
      <w:r w:rsidRPr="001C5E1F">
        <w:rPr>
          <w:spacing w:val="-1"/>
          <w:sz w:val="22"/>
        </w:rPr>
        <w:t>:</w:t>
      </w:r>
      <w:r w:rsidRPr="001C5E1F">
        <w:rPr>
          <w:spacing w:val="4"/>
          <w:sz w:val="22"/>
        </w:rPr>
        <w:t xml:space="preserve"> </w:t>
      </w:r>
      <w:r w:rsidRPr="001C5E1F">
        <w:rPr>
          <w:spacing w:val="-1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E965312" w14:textId="77777777" w:rsidR="001C5E1F" w:rsidRPr="001C5E1F" w:rsidRDefault="001C5E1F" w:rsidP="001C5E1F">
      <w:pPr>
        <w:pStyle w:val="Tekstpodstawowy"/>
        <w:spacing w:line="434" w:lineRule="exact"/>
        <w:ind w:left="186"/>
      </w:pPr>
      <w:r w:rsidRPr="001C5E1F">
        <w:rPr>
          <w:b/>
          <w:spacing w:val="-1"/>
          <w:sz w:val="22"/>
        </w:rPr>
        <w:t>Wydział</w:t>
      </w:r>
      <w:r w:rsidRPr="001C5E1F">
        <w:rPr>
          <w:spacing w:val="-1"/>
          <w:sz w:val="22"/>
        </w:rPr>
        <w:t>:</w:t>
      </w:r>
      <w:r w:rsidRPr="001C5E1F">
        <w:rPr>
          <w:spacing w:val="86"/>
          <w:sz w:val="22"/>
        </w:rPr>
        <w:t xml:space="preserve"> </w:t>
      </w:r>
      <w:r w:rsidRPr="001C5E1F">
        <w:rPr>
          <w:spacing w:val="-1"/>
        </w:rPr>
        <w:t>…………………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7FDAE36" w14:textId="77777777" w:rsidR="001C5E1F" w:rsidRDefault="001C5E1F" w:rsidP="001C5E1F">
      <w:pPr>
        <w:pStyle w:val="Nagwek2"/>
        <w:spacing w:line="475" w:lineRule="exact"/>
        <w:ind w:left="5873" w:right="5794"/>
      </w:pPr>
      <w:r>
        <w:t>KARTA</w:t>
      </w:r>
      <w:r>
        <w:rPr>
          <w:spacing w:val="-2"/>
        </w:rPr>
        <w:t xml:space="preserve"> </w:t>
      </w:r>
      <w:r>
        <w:t>TYGODNIOWA</w:t>
      </w:r>
    </w:p>
    <w:p w14:paraId="2A110AD6" w14:textId="77777777" w:rsidR="001C5E1F" w:rsidRDefault="001C5E1F" w:rsidP="001C5E1F">
      <w:pPr>
        <w:spacing w:line="415" w:lineRule="exact"/>
        <w:ind w:left="186"/>
        <w:rPr>
          <w:sz w:val="24"/>
        </w:rPr>
      </w:pPr>
      <w:r>
        <w:rPr>
          <w:b/>
        </w:rPr>
        <w:t>Tydzień</w:t>
      </w:r>
      <w:r>
        <w:rPr>
          <w:sz w:val="24"/>
        </w:rPr>
        <w:t xml:space="preserve"> ……</w:t>
      </w:r>
      <w:r>
        <w:rPr>
          <w:spacing w:val="-12"/>
          <w:sz w:val="24"/>
        </w:rPr>
        <w:t xml:space="preserve"> </w:t>
      </w:r>
      <w:r>
        <w:t>od</w:t>
      </w:r>
      <w:r>
        <w:rPr>
          <w:sz w:val="24"/>
        </w:rPr>
        <w:t>............................................</w:t>
      </w:r>
      <w:r>
        <w:rPr>
          <w:spacing w:val="-10"/>
          <w:sz w:val="24"/>
        </w:rPr>
        <w:t xml:space="preserve"> </w:t>
      </w:r>
      <w:r>
        <w:t>do</w:t>
      </w:r>
      <w:r>
        <w:rPr>
          <w:sz w:val="24"/>
        </w:rPr>
        <w:t>.............................................</w:t>
      </w:r>
    </w:p>
    <w:p w14:paraId="6AD97693" w14:textId="77777777" w:rsidR="001C5E1F" w:rsidRDefault="001C5E1F" w:rsidP="001C5E1F">
      <w:pPr>
        <w:pStyle w:val="Tekstpodstawowy"/>
        <w:spacing w:before="18" w:after="1"/>
        <w:rPr>
          <w:sz w:val="7"/>
        </w:rPr>
      </w:pPr>
    </w:p>
    <w:tbl>
      <w:tblPr>
        <w:tblStyle w:val="TableNormal"/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72"/>
        <w:gridCol w:w="1702"/>
        <w:gridCol w:w="2269"/>
        <w:gridCol w:w="9923"/>
      </w:tblGrid>
      <w:tr w:rsidR="001C5E1F" w14:paraId="5A83F4DC" w14:textId="77777777" w:rsidTr="00284AB4">
        <w:trPr>
          <w:trHeight w:val="1236"/>
        </w:trPr>
        <w:tc>
          <w:tcPr>
            <w:tcW w:w="1772" w:type="dxa"/>
          </w:tcPr>
          <w:p w14:paraId="33A6E681" w14:textId="77777777" w:rsidR="001C5E1F" w:rsidRDefault="001C5E1F" w:rsidP="00284AB4">
            <w:pPr>
              <w:pStyle w:val="TableParagraph"/>
              <w:spacing w:before="19"/>
              <w:rPr>
                <w:sz w:val="12"/>
              </w:rPr>
            </w:pPr>
          </w:p>
          <w:p w14:paraId="24E5BB81" w14:textId="77777777" w:rsidR="001C5E1F" w:rsidRDefault="001C5E1F" w:rsidP="00284AB4">
            <w:pPr>
              <w:pStyle w:val="TableParagraph"/>
              <w:ind w:left="158"/>
            </w:pPr>
            <w:r>
              <w:rPr>
                <w:b/>
              </w:rPr>
              <w:t>Dzień</w:t>
            </w:r>
          </w:p>
        </w:tc>
        <w:tc>
          <w:tcPr>
            <w:tcW w:w="1702" w:type="dxa"/>
          </w:tcPr>
          <w:p w14:paraId="1C571922" w14:textId="77777777" w:rsidR="001C5E1F" w:rsidRDefault="001C5E1F" w:rsidP="00284AB4">
            <w:pPr>
              <w:pStyle w:val="TableParagraph"/>
              <w:spacing w:line="117" w:lineRule="auto"/>
              <w:ind w:right="110"/>
              <w:jc w:val="center"/>
              <w:rPr>
                <w:b/>
              </w:rPr>
            </w:pPr>
          </w:p>
          <w:p w14:paraId="546BFBF3" w14:textId="77777777" w:rsidR="001C5E1F" w:rsidRDefault="001C5E1F" w:rsidP="00284AB4">
            <w:pPr>
              <w:pStyle w:val="TableParagraph"/>
              <w:ind w:right="110"/>
              <w:jc w:val="center"/>
              <w:rPr>
                <w:b/>
              </w:rPr>
            </w:pPr>
            <w:r>
              <w:rPr>
                <w:b/>
              </w:rPr>
              <w:t>Godziny pracy</w:t>
            </w:r>
          </w:p>
          <w:p w14:paraId="4DAD87DF" w14:textId="77777777" w:rsidR="001C5E1F" w:rsidRDefault="001C5E1F" w:rsidP="00284AB4">
            <w:pPr>
              <w:pStyle w:val="TableParagraph"/>
              <w:ind w:right="110"/>
              <w:jc w:val="center"/>
            </w:pPr>
            <w:r>
              <w:rPr>
                <w:b/>
              </w:rPr>
              <w:t>(od do)</w:t>
            </w:r>
          </w:p>
        </w:tc>
        <w:tc>
          <w:tcPr>
            <w:tcW w:w="2269" w:type="dxa"/>
          </w:tcPr>
          <w:p w14:paraId="154253C0" w14:textId="77777777" w:rsidR="001C5E1F" w:rsidRDefault="001C5E1F" w:rsidP="00284AB4">
            <w:pPr>
              <w:pStyle w:val="TableParagraph"/>
              <w:ind w:right="110"/>
              <w:jc w:val="center"/>
              <w:rPr>
                <w:b/>
              </w:rPr>
            </w:pPr>
          </w:p>
          <w:p w14:paraId="2C93A925" w14:textId="77777777" w:rsidR="001C5E1F" w:rsidRPr="00171AAE" w:rsidRDefault="001C5E1F" w:rsidP="00284AB4">
            <w:pPr>
              <w:pStyle w:val="TableParagraph"/>
              <w:spacing w:before="1"/>
              <w:ind w:left="92" w:right="82" w:firstLine="36"/>
              <w:jc w:val="center"/>
              <w:rPr>
                <w:lang w:val="en-GB"/>
              </w:rPr>
            </w:pPr>
            <w:r>
              <w:rPr>
                <w:b/>
              </w:rPr>
              <w:t>Suma przepracowanych godzin/dzień</w:t>
            </w:r>
          </w:p>
        </w:tc>
        <w:tc>
          <w:tcPr>
            <w:tcW w:w="9923" w:type="dxa"/>
          </w:tcPr>
          <w:p w14:paraId="37CCB35A" w14:textId="77777777" w:rsidR="001C5E1F" w:rsidRPr="00171AAE" w:rsidRDefault="001C5E1F" w:rsidP="00284AB4">
            <w:pPr>
              <w:pStyle w:val="TableParagraph"/>
              <w:spacing w:before="19"/>
              <w:rPr>
                <w:sz w:val="12"/>
                <w:lang w:val="en-GB"/>
              </w:rPr>
            </w:pPr>
          </w:p>
          <w:p w14:paraId="43096567" w14:textId="77777777" w:rsidR="001C5E1F" w:rsidRDefault="001C5E1F" w:rsidP="00284AB4">
            <w:pPr>
              <w:pStyle w:val="TableParagraph"/>
              <w:ind w:left="1803" w:right="1794"/>
              <w:jc w:val="center"/>
            </w:pPr>
            <w:r>
              <w:rPr>
                <w:b/>
              </w:rPr>
              <w:t>Wyszczególnienie</w:t>
            </w:r>
            <w:r>
              <w:rPr>
                <w:b/>
                <w:spacing w:val="49"/>
              </w:rPr>
              <w:t xml:space="preserve"> </w:t>
            </w:r>
            <w:r>
              <w:rPr>
                <w:b/>
              </w:rPr>
              <w:t>zajęć</w:t>
            </w:r>
          </w:p>
        </w:tc>
      </w:tr>
      <w:tr w:rsidR="001C5E1F" w14:paraId="136C4AD8" w14:textId="77777777" w:rsidTr="00284AB4">
        <w:trPr>
          <w:trHeight w:val="990"/>
        </w:trPr>
        <w:tc>
          <w:tcPr>
            <w:tcW w:w="1772" w:type="dxa"/>
          </w:tcPr>
          <w:p w14:paraId="135590F7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54A6FC91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2534204B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5BC79A03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02108D78" w14:textId="77777777" w:rsidTr="00284AB4">
        <w:trPr>
          <w:trHeight w:val="990"/>
        </w:trPr>
        <w:tc>
          <w:tcPr>
            <w:tcW w:w="1772" w:type="dxa"/>
          </w:tcPr>
          <w:p w14:paraId="3C800D92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1795705C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5B04367D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4BAB34AC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2A6A48DE" w14:textId="77777777" w:rsidTr="00284AB4">
        <w:trPr>
          <w:trHeight w:val="988"/>
        </w:trPr>
        <w:tc>
          <w:tcPr>
            <w:tcW w:w="1772" w:type="dxa"/>
          </w:tcPr>
          <w:p w14:paraId="500FE60C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0CF92FB5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4EA7F8F6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1D06D6C7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7B912405" w14:textId="77777777" w:rsidTr="00284AB4">
        <w:trPr>
          <w:trHeight w:val="990"/>
        </w:trPr>
        <w:tc>
          <w:tcPr>
            <w:tcW w:w="1772" w:type="dxa"/>
          </w:tcPr>
          <w:p w14:paraId="4A7A2572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4AFB541D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26D6C43D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18331AA0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1D750A43" w14:textId="77777777" w:rsidTr="00284AB4">
        <w:trPr>
          <w:trHeight w:val="991"/>
        </w:trPr>
        <w:tc>
          <w:tcPr>
            <w:tcW w:w="1772" w:type="dxa"/>
          </w:tcPr>
          <w:p w14:paraId="0A1FC0FE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7F3B7669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273A8572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0B1E1E17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2E175EC5" w14:textId="77777777" w:rsidR="001C5E1F" w:rsidRDefault="001C5E1F" w:rsidP="001C5E1F">
      <w:pPr>
        <w:pStyle w:val="Tekstpodstawowy"/>
        <w:spacing w:before="16"/>
        <w:rPr>
          <w:sz w:val="23"/>
        </w:rPr>
      </w:pPr>
    </w:p>
    <w:p w14:paraId="519B6868" w14:textId="77777777" w:rsidR="001C5E1F" w:rsidRPr="00171AAE" w:rsidRDefault="001C5E1F" w:rsidP="001C5E1F">
      <w:pPr>
        <w:spacing w:line="502" w:lineRule="exact"/>
        <w:ind w:left="10596"/>
        <w:rPr>
          <w:lang w:val="en-GB"/>
        </w:rPr>
      </w:pPr>
      <w:r w:rsidRPr="00171AAE">
        <w:rPr>
          <w:lang w:val="en-GB"/>
        </w:rPr>
        <w:t>..............................................................................................................</w:t>
      </w:r>
    </w:p>
    <w:p w14:paraId="52014A80" w14:textId="2934E51B" w:rsidR="001C5E1F" w:rsidRPr="001C5E1F" w:rsidRDefault="001C5E1F" w:rsidP="001C5E1F">
      <w:pPr>
        <w:spacing w:before="193" w:line="117" w:lineRule="auto"/>
        <w:ind w:left="12723" w:right="103" w:hanging="315"/>
        <w:jc w:val="right"/>
      </w:pPr>
      <w:r w:rsidRPr="001C5E1F">
        <w:rPr>
          <w:b/>
          <w:spacing w:val="-4"/>
        </w:rPr>
        <w:t>p</w:t>
      </w:r>
      <w:r w:rsidRPr="001C5E1F">
        <w:rPr>
          <w:b/>
          <w:spacing w:val="-4"/>
        </w:rPr>
        <w:t>odpis</w:t>
      </w:r>
      <w:r w:rsidRPr="001C5E1F">
        <w:rPr>
          <w:b/>
          <w:spacing w:val="-9"/>
        </w:rPr>
        <w:t xml:space="preserve"> </w:t>
      </w:r>
      <w:r w:rsidRPr="001C5E1F">
        <w:rPr>
          <w:b/>
          <w:spacing w:val="-4"/>
        </w:rPr>
        <w:t>i</w:t>
      </w:r>
      <w:r w:rsidRPr="001C5E1F">
        <w:rPr>
          <w:b/>
          <w:spacing w:val="-8"/>
        </w:rPr>
        <w:t xml:space="preserve"> </w:t>
      </w:r>
      <w:r w:rsidRPr="001C5E1F">
        <w:rPr>
          <w:b/>
          <w:spacing w:val="-4"/>
        </w:rPr>
        <w:t>pieczęć</w:t>
      </w:r>
      <w:r w:rsidRPr="001C5E1F">
        <w:rPr>
          <w:b/>
          <w:spacing w:val="38"/>
        </w:rPr>
        <w:t xml:space="preserve"> </w:t>
      </w:r>
      <w:r w:rsidRPr="001C5E1F">
        <w:rPr>
          <w:b/>
          <w:spacing w:val="-4"/>
        </w:rPr>
        <w:t>opiekuna</w:t>
      </w:r>
      <w:r w:rsidRPr="001C5E1F">
        <w:rPr>
          <w:b/>
          <w:spacing w:val="39"/>
        </w:rPr>
        <w:t xml:space="preserve"> </w:t>
      </w:r>
      <w:r w:rsidRPr="001C5E1F">
        <w:rPr>
          <w:b/>
          <w:spacing w:val="-3"/>
        </w:rPr>
        <w:t>praktyki</w:t>
      </w:r>
    </w:p>
    <w:p w14:paraId="004FE80D" w14:textId="1693FFD9" w:rsidR="001C5E1F" w:rsidRPr="001C5E1F" w:rsidRDefault="001C5E1F" w:rsidP="001C5E1F">
      <w:pPr>
        <w:spacing w:line="117" w:lineRule="auto"/>
        <w:jc w:val="center"/>
      </w:pPr>
    </w:p>
    <w:p w14:paraId="46CAD829" w14:textId="6ED37CCD" w:rsidR="001C5E1F" w:rsidRPr="001C5E1F" w:rsidRDefault="001C5E1F" w:rsidP="001C5E1F">
      <w:pPr>
        <w:spacing w:line="117" w:lineRule="auto"/>
        <w:jc w:val="center"/>
      </w:pPr>
    </w:p>
    <w:p w14:paraId="4267B17E" w14:textId="1F1113B4" w:rsidR="001C5E1F" w:rsidRPr="001C5E1F" w:rsidRDefault="001C5E1F" w:rsidP="001C5E1F">
      <w:pPr>
        <w:spacing w:line="117" w:lineRule="auto"/>
        <w:jc w:val="center"/>
      </w:pPr>
    </w:p>
    <w:p w14:paraId="6D2DAD90" w14:textId="0C6870F7" w:rsidR="001C5E1F" w:rsidRPr="001C5E1F" w:rsidRDefault="001C5E1F" w:rsidP="001C5E1F">
      <w:pPr>
        <w:spacing w:line="117" w:lineRule="auto"/>
        <w:jc w:val="center"/>
      </w:pPr>
    </w:p>
    <w:p w14:paraId="1DC26CC1" w14:textId="46D2E45B" w:rsidR="001C5E1F" w:rsidRPr="001C5E1F" w:rsidRDefault="001C5E1F" w:rsidP="001C5E1F">
      <w:pPr>
        <w:spacing w:line="117" w:lineRule="auto"/>
        <w:jc w:val="center"/>
      </w:pPr>
    </w:p>
    <w:p w14:paraId="238F5266" w14:textId="4C58D6A4" w:rsidR="001C5E1F" w:rsidRPr="001C5E1F" w:rsidRDefault="001C5E1F" w:rsidP="001C5E1F">
      <w:pPr>
        <w:spacing w:line="117" w:lineRule="auto"/>
        <w:jc w:val="center"/>
      </w:pPr>
    </w:p>
    <w:p w14:paraId="072F2547" w14:textId="36B5C426" w:rsidR="001C5E1F" w:rsidRPr="001C5E1F" w:rsidRDefault="001C5E1F" w:rsidP="001C5E1F">
      <w:pPr>
        <w:spacing w:line="117" w:lineRule="auto"/>
        <w:jc w:val="center"/>
      </w:pPr>
    </w:p>
    <w:p w14:paraId="7632B7D9" w14:textId="12C3FC11" w:rsidR="001C5E1F" w:rsidRPr="001C5E1F" w:rsidRDefault="001C5E1F" w:rsidP="001C5E1F">
      <w:pPr>
        <w:spacing w:line="117" w:lineRule="auto"/>
        <w:jc w:val="center"/>
      </w:pPr>
    </w:p>
    <w:p w14:paraId="03A9D1F3" w14:textId="24E80C7A" w:rsidR="001C5E1F" w:rsidRPr="001C5E1F" w:rsidRDefault="001C5E1F" w:rsidP="001C5E1F">
      <w:pPr>
        <w:spacing w:line="117" w:lineRule="auto"/>
        <w:jc w:val="center"/>
      </w:pPr>
    </w:p>
    <w:p w14:paraId="75337CCF" w14:textId="5347FEE5" w:rsidR="001C5E1F" w:rsidRPr="001C5E1F" w:rsidRDefault="001C5E1F" w:rsidP="001C5E1F">
      <w:pPr>
        <w:spacing w:line="117" w:lineRule="auto"/>
        <w:jc w:val="center"/>
      </w:pPr>
    </w:p>
    <w:p w14:paraId="0C0A6E09" w14:textId="072C16C1" w:rsidR="001C5E1F" w:rsidRPr="001C5E1F" w:rsidRDefault="001C5E1F" w:rsidP="001C5E1F">
      <w:pPr>
        <w:spacing w:line="117" w:lineRule="auto"/>
        <w:jc w:val="center"/>
      </w:pPr>
    </w:p>
    <w:p w14:paraId="4171A887" w14:textId="405B28A5" w:rsidR="001C5E1F" w:rsidRPr="001C5E1F" w:rsidRDefault="001C5E1F" w:rsidP="001C5E1F">
      <w:pPr>
        <w:spacing w:line="117" w:lineRule="auto"/>
        <w:jc w:val="center"/>
      </w:pPr>
    </w:p>
    <w:p w14:paraId="04332779" w14:textId="397E0527" w:rsidR="001C5E1F" w:rsidRPr="001C5E1F" w:rsidRDefault="001C5E1F" w:rsidP="001C5E1F">
      <w:pPr>
        <w:spacing w:line="117" w:lineRule="auto"/>
        <w:jc w:val="center"/>
      </w:pPr>
    </w:p>
    <w:p w14:paraId="32988BDA" w14:textId="2139E624" w:rsidR="001C5E1F" w:rsidRPr="001C5E1F" w:rsidRDefault="001C5E1F" w:rsidP="001C5E1F">
      <w:pPr>
        <w:spacing w:line="117" w:lineRule="auto"/>
        <w:jc w:val="center"/>
      </w:pPr>
    </w:p>
    <w:p w14:paraId="453EB28B" w14:textId="11545292" w:rsidR="001C5E1F" w:rsidRPr="001C5E1F" w:rsidRDefault="001C5E1F" w:rsidP="001C5E1F">
      <w:pPr>
        <w:spacing w:line="117" w:lineRule="auto"/>
        <w:jc w:val="center"/>
      </w:pPr>
    </w:p>
    <w:p w14:paraId="6AF056DF" w14:textId="21418CD2" w:rsidR="001C5E1F" w:rsidRPr="001C5E1F" w:rsidRDefault="001C5E1F" w:rsidP="001C5E1F">
      <w:pPr>
        <w:spacing w:line="117" w:lineRule="auto"/>
        <w:jc w:val="center"/>
      </w:pPr>
    </w:p>
    <w:p w14:paraId="4C45BCD3" w14:textId="77777777" w:rsidR="001C5E1F" w:rsidRPr="001C5E1F" w:rsidRDefault="001C5E1F" w:rsidP="001C5E1F">
      <w:pPr>
        <w:pStyle w:val="Tekstpodstawowy"/>
        <w:spacing w:line="348" w:lineRule="exact"/>
        <w:ind w:left="186"/>
      </w:pPr>
      <w:r w:rsidRPr="001C5E1F">
        <w:rPr>
          <w:b/>
          <w:spacing w:val="-1"/>
          <w:sz w:val="22"/>
        </w:rPr>
        <w:lastRenderedPageBreak/>
        <w:t>Nazwa</w:t>
      </w:r>
      <w:r w:rsidRPr="001C5E1F">
        <w:rPr>
          <w:b/>
          <w:spacing w:val="26"/>
          <w:sz w:val="22"/>
        </w:rPr>
        <w:t xml:space="preserve"> </w:t>
      </w:r>
      <w:r w:rsidRPr="001C5E1F">
        <w:rPr>
          <w:b/>
          <w:spacing w:val="-1"/>
          <w:sz w:val="22"/>
        </w:rPr>
        <w:t>zakładu</w:t>
      </w:r>
      <w:r w:rsidRPr="001C5E1F">
        <w:rPr>
          <w:b/>
          <w:spacing w:val="27"/>
          <w:sz w:val="22"/>
        </w:rPr>
        <w:t xml:space="preserve"> </w:t>
      </w:r>
      <w:r w:rsidRPr="001C5E1F">
        <w:rPr>
          <w:b/>
          <w:spacing w:val="-1"/>
          <w:sz w:val="22"/>
        </w:rPr>
        <w:t>pracy</w:t>
      </w:r>
      <w:r w:rsidRPr="001C5E1F">
        <w:rPr>
          <w:spacing w:val="-1"/>
          <w:sz w:val="22"/>
        </w:rPr>
        <w:t>:</w:t>
      </w:r>
      <w:r w:rsidRPr="001C5E1F">
        <w:rPr>
          <w:spacing w:val="4"/>
          <w:sz w:val="22"/>
        </w:rPr>
        <w:t xml:space="preserve"> </w:t>
      </w:r>
      <w:r w:rsidRPr="001C5E1F">
        <w:rPr>
          <w:spacing w:val="-1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A69D354" w14:textId="77777777" w:rsidR="001C5E1F" w:rsidRPr="001C5E1F" w:rsidRDefault="001C5E1F" w:rsidP="001C5E1F">
      <w:pPr>
        <w:pStyle w:val="Tekstpodstawowy"/>
        <w:spacing w:line="434" w:lineRule="exact"/>
        <w:ind w:left="186"/>
      </w:pPr>
      <w:r w:rsidRPr="001C5E1F">
        <w:rPr>
          <w:b/>
          <w:spacing w:val="-1"/>
          <w:sz w:val="22"/>
        </w:rPr>
        <w:t>Wydział</w:t>
      </w:r>
      <w:r w:rsidRPr="001C5E1F">
        <w:rPr>
          <w:spacing w:val="-1"/>
          <w:sz w:val="22"/>
        </w:rPr>
        <w:t>:</w:t>
      </w:r>
      <w:r w:rsidRPr="001C5E1F">
        <w:rPr>
          <w:spacing w:val="86"/>
          <w:sz w:val="22"/>
        </w:rPr>
        <w:t xml:space="preserve"> </w:t>
      </w:r>
      <w:r w:rsidRPr="001C5E1F">
        <w:rPr>
          <w:spacing w:val="-1"/>
        </w:rPr>
        <w:t>…………………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8DD0DD7" w14:textId="77777777" w:rsidR="001C5E1F" w:rsidRDefault="001C5E1F" w:rsidP="001C5E1F">
      <w:pPr>
        <w:pStyle w:val="Nagwek2"/>
        <w:spacing w:line="475" w:lineRule="exact"/>
        <w:ind w:left="5873" w:right="5794"/>
      </w:pPr>
      <w:r>
        <w:t>KARTA</w:t>
      </w:r>
      <w:r>
        <w:rPr>
          <w:spacing w:val="-2"/>
        </w:rPr>
        <w:t xml:space="preserve"> </w:t>
      </w:r>
      <w:r>
        <w:t>TYGODNIOWA</w:t>
      </w:r>
    </w:p>
    <w:p w14:paraId="1368C028" w14:textId="77777777" w:rsidR="001C5E1F" w:rsidRDefault="001C5E1F" w:rsidP="001C5E1F">
      <w:pPr>
        <w:spacing w:line="415" w:lineRule="exact"/>
        <w:ind w:left="186"/>
        <w:rPr>
          <w:sz w:val="24"/>
        </w:rPr>
      </w:pPr>
      <w:r>
        <w:rPr>
          <w:b/>
        </w:rPr>
        <w:t>Tydzień</w:t>
      </w:r>
      <w:r>
        <w:rPr>
          <w:sz w:val="24"/>
        </w:rPr>
        <w:t xml:space="preserve"> ……</w:t>
      </w:r>
      <w:r>
        <w:rPr>
          <w:spacing w:val="-12"/>
          <w:sz w:val="24"/>
        </w:rPr>
        <w:t xml:space="preserve"> </w:t>
      </w:r>
      <w:r>
        <w:t>od</w:t>
      </w:r>
      <w:r>
        <w:rPr>
          <w:sz w:val="24"/>
        </w:rPr>
        <w:t>............................................</w:t>
      </w:r>
      <w:r>
        <w:rPr>
          <w:spacing w:val="-10"/>
          <w:sz w:val="24"/>
        </w:rPr>
        <w:t xml:space="preserve"> </w:t>
      </w:r>
      <w:r>
        <w:t>do</w:t>
      </w:r>
      <w:r>
        <w:rPr>
          <w:sz w:val="24"/>
        </w:rPr>
        <w:t>.............................................</w:t>
      </w:r>
    </w:p>
    <w:p w14:paraId="34A08A36" w14:textId="77777777" w:rsidR="001C5E1F" w:rsidRDefault="001C5E1F" w:rsidP="001C5E1F">
      <w:pPr>
        <w:pStyle w:val="Tekstpodstawowy"/>
        <w:spacing w:before="18" w:after="1"/>
        <w:rPr>
          <w:sz w:val="7"/>
        </w:rPr>
      </w:pPr>
    </w:p>
    <w:tbl>
      <w:tblPr>
        <w:tblStyle w:val="TableNormal"/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72"/>
        <w:gridCol w:w="1702"/>
        <w:gridCol w:w="2269"/>
        <w:gridCol w:w="9923"/>
      </w:tblGrid>
      <w:tr w:rsidR="001C5E1F" w14:paraId="6B109DD2" w14:textId="77777777" w:rsidTr="00284AB4">
        <w:trPr>
          <w:trHeight w:val="1236"/>
        </w:trPr>
        <w:tc>
          <w:tcPr>
            <w:tcW w:w="1772" w:type="dxa"/>
          </w:tcPr>
          <w:p w14:paraId="0DE2FEA1" w14:textId="77777777" w:rsidR="001C5E1F" w:rsidRDefault="001C5E1F" w:rsidP="00284AB4">
            <w:pPr>
              <w:pStyle w:val="TableParagraph"/>
              <w:spacing w:before="19"/>
              <w:rPr>
                <w:sz w:val="12"/>
              </w:rPr>
            </w:pPr>
          </w:p>
          <w:p w14:paraId="584F2521" w14:textId="77777777" w:rsidR="001C5E1F" w:rsidRDefault="001C5E1F" w:rsidP="00284AB4">
            <w:pPr>
              <w:pStyle w:val="TableParagraph"/>
              <w:ind w:left="158"/>
            </w:pPr>
            <w:r>
              <w:rPr>
                <w:b/>
              </w:rPr>
              <w:t>Dzień</w:t>
            </w:r>
          </w:p>
        </w:tc>
        <w:tc>
          <w:tcPr>
            <w:tcW w:w="1702" w:type="dxa"/>
          </w:tcPr>
          <w:p w14:paraId="6F503721" w14:textId="77777777" w:rsidR="001C5E1F" w:rsidRDefault="001C5E1F" w:rsidP="00284AB4">
            <w:pPr>
              <w:pStyle w:val="TableParagraph"/>
              <w:spacing w:line="117" w:lineRule="auto"/>
              <w:ind w:right="110"/>
              <w:jc w:val="center"/>
              <w:rPr>
                <w:b/>
              </w:rPr>
            </w:pPr>
          </w:p>
          <w:p w14:paraId="735FEC83" w14:textId="77777777" w:rsidR="001C5E1F" w:rsidRDefault="001C5E1F" w:rsidP="00284AB4">
            <w:pPr>
              <w:pStyle w:val="TableParagraph"/>
              <w:ind w:right="110"/>
              <w:jc w:val="center"/>
              <w:rPr>
                <w:b/>
              </w:rPr>
            </w:pPr>
            <w:r>
              <w:rPr>
                <w:b/>
              </w:rPr>
              <w:t>Godziny pracy</w:t>
            </w:r>
          </w:p>
          <w:p w14:paraId="420163C9" w14:textId="77777777" w:rsidR="001C5E1F" w:rsidRDefault="001C5E1F" w:rsidP="00284AB4">
            <w:pPr>
              <w:pStyle w:val="TableParagraph"/>
              <w:ind w:right="110"/>
              <w:jc w:val="center"/>
            </w:pPr>
            <w:r>
              <w:rPr>
                <w:b/>
              </w:rPr>
              <w:t>(od do)</w:t>
            </w:r>
          </w:p>
        </w:tc>
        <w:tc>
          <w:tcPr>
            <w:tcW w:w="2269" w:type="dxa"/>
          </w:tcPr>
          <w:p w14:paraId="4A5DFC26" w14:textId="77777777" w:rsidR="001C5E1F" w:rsidRDefault="001C5E1F" w:rsidP="00284AB4">
            <w:pPr>
              <w:pStyle w:val="TableParagraph"/>
              <w:ind w:right="110"/>
              <w:jc w:val="center"/>
              <w:rPr>
                <w:b/>
              </w:rPr>
            </w:pPr>
          </w:p>
          <w:p w14:paraId="129F0763" w14:textId="77777777" w:rsidR="001C5E1F" w:rsidRPr="00171AAE" w:rsidRDefault="001C5E1F" w:rsidP="00284AB4">
            <w:pPr>
              <w:pStyle w:val="TableParagraph"/>
              <w:spacing w:before="1"/>
              <w:ind w:left="92" w:right="82" w:firstLine="36"/>
              <w:jc w:val="center"/>
              <w:rPr>
                <w:lang w:val="en-GB"/>
              </w:rPr>
            </w:pPr>
            <w:r>
              <w:rPr>
                <w:b/>
              </w:rPr>
              <w:t>Suma przepracowanych godzin/dzień</w:t>
            </w:r>
          </w:p>
        </w:tc>
        <w:tc>
          <w:tcPr>
            <w:tcW w:w="9923" w:type="dxa"/>
          </w:tcPr>
          <w:p w14:paraId="79EB22AC" w14:textId="77777777" w:rsidR="001C5E1F" w:rsidRPr="00171AAE" w:rsidRDefault="001C5E1F" w:rsidP="00284AB4">
            <w:pPr>
              <w:pStyle w:val="TableParagraph"/>
              <w:spacing w:before="19"/>
              <w:rPr>
                <w:sz w:val="12"/>
                <w:lang w:val="en-GB"/>
              </w:rPr>
            </w:pPr>
          </w:p>
          <w:p w14:paraId="4C9E2C26" w14:textId="77777777" w:rsidR="001C5E1F" w:rsidRDefault="001C5E1F" w:rsidP="00284AB4">
            <w:pPr>
              <w:pStyle w:val="TableParagraph"/>
              <w:ind w:left="1803" w:right="1794"/>
              <w:jc w:val="center"/>
            </w:pPr>
            <w:r>
              <w:rPr>
                <w:b/>
              </w:rPr>
              <w:t>Wyszczególnienie</w:t>
            </w:r>
            <w:r>
              <w:rPr>
                <w:b/>
                <w:spacing w:val="49"/>
              </w:rPr>
              <w:t xml:space="preserve"> </w:t>
            </w:r>
            <w:r>
              <w:rPr>
                <w:b/>
              </w:rPr>
              <w:t>zajęć</w:t>
            </w:r>
          </w:p>
        </w:tc>
      </w:tr>
      <w:tr w:rsidR="001C5E1F" w14:paraId="61891B5C" w14:textId="77777777" w:rsidTr="00284AB4">
        <w:trPr>
          <w:trHeight w:val="990"/>
        </w:trPr>
        <w:tc>
          <w:tcPr>
            <w:tcW w:w="1772" w:type="dxa"/>
          </w:tcPr>
          <w:p w14:paraId="77837054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08794E37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30BA45A9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750F2847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49EDC638" w14:textId="77777777" w:rsidTr="00284AB4">
        <w:trPr>
          <w:trHeight w:val="990"/>
        </w:trPr>
        <w:tc>
          <w:tcPr>
            <w:tcW w:w="1772" w:type="dxa"/>
          </w:tcPr>
          <w:p w14:paraId="63EB8418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5D37673B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31802C75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1D365F2B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2066008A" w14:textId="77777777" w:rsidTr="00284AB4">
        <w:trPr>
          <w:trHeight w:val="988"/>
        </w:trPr>
        <w:tc>
          <w:tcPr>
            <w:tcW w:w="1772" w:type="dxa"/>
          </w:tcPr>
          <w:p w14:paraId="41DA24C4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68C1458C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5995FD99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6A2ECC71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0226BC90" w14:textId="77777777" w:rsidTr="00284AB4">
        <w:trPr>
          <w:trHeight w:val="990"/>
        </w:trPr>
        <w:tc>
          <w:tcPr>
            <w:tcW w:w="1772" w:type="dxa"/>
          </w:tcPr>
          <w:p w14:paraId="042F80C8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2D6C398C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2BE86EE0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0EF25800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0186E00E" w14:textId="77777777" w:rsidTr="00284AB4">
        <w:trPr>
          <w:trHeight w:val="991"/>
        </w:trPr>
        <w:tc>
          <w:tcPr>
            <w:tcW w:w="1772" w:type="dxa"/>
          </w:tcPr>
          <w:p w14:paraId="231C9B82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1B8690BD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146B6A38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77D6ABB9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2E4E38B4" w14:textId="77777777" w:rsidR="001C5E1F" w:rsidRDefault="001C5E1F" w:rsidP="001C5E1F">
      <w:pPr>
        <w:pStyle w:val="Tekstpodstawowy"/>
        <w:spacing w:before="16"/>
        <w:rPr>
          <w:sz w:val="23"/>
        </w:rPr>
      </w:pPr>
    </w:p>
    <w:p w14:paraId="09E20D0A" w14:textId="77777777" w:rsidR="001C5E1F" w:rsidRPr="00171AAE" w:rsidRDefault="001C5E1F" w:rsidP="001C5E1F">
      <w:pPr>
        <w:spacing w:line="502" w:lineRule="exact"/>
        <w:ind w:left="10596"/>
        <w:rPr>
          <w:lang w:val="en-GB"/>
        </w:rPr>
      </w:pPr>
      <w:r w:rsidRPr="00171AAE">
        <w:rPr>
          <w:lang w:val="en-GB"/>
        </w:rPr>
        <w:t>..............................................................................................................</w:t>
      </w:r>
    </w:p>
    <w:p w14:paraId="401AE7BA" w14:textId="30BDDF92" w:rsidR="001C5E1F" w:rsidRPr="001C5E1F" w:rsidRDefault="001C5E1F" w:rsidP="001C5E1F">
      <w:pPr>
        <w:spacing w:before="193" w:line="117" w:lineRule="auto"/>
        <w:ind w:left="12723" w:right="103" w:hanging="315"/>
        <w:jc w:val="right"/>
      </w:pPr>
      <w:r w:rsidRPr="001C5E1F">
        <w:rPr>
          <w:b/>
          <w:spacing w:val="-4"/>
        </w:rPr>
        <w:t>p</w:t>
      </w:r>
      <w:r w:rsidRPr="001C5E1F">
        <w:rPr>
          <w:b/>
          <w:spacing w:val="-4"/>
        </w:rPr>
        <w:t>odpis</w:t>
      </w:r>
      <w:r w:rsidRPr="001C5E1F">
        <w:rPr>
          <w:b/>
          <w:spacing w:val="-9"/>
        </w:rPr>
        <w:t xml:space="preserve"> </w:t>
      </w:r>
      <w:r w:rsidRPr="001C5E1F">
        <w:rPr>
          <w:b/>
          <w:spacing w:val="-4"/>
        </w:rPr>
        <w:t>i</w:t>
      </w:r>
      <w:r w:rsidRPr="001C5E1F">
        <w:rPr>
          <w:b/>
          <w:spacing w:val="-8"/>
        </w:rPr>
        <w:t xml:space="preserve"> </w:t>
      </w:r>
      <w:r w:rsidRPr="001C5E1F">
        <w:rPr>
          <w:b/>
          <w:spacing w:val="-4"/>
        </w:rPr>
        <w:t>pieczęć</w:t>
      </w:r>
      <w:r w:rsidRPr="001C5E1F">
        <w:rPr>
          <w:b/>
          <w:spacing w:val="38"/>
        </w:rPr>
        <w:t xml:space="preserve"> </w:t>
      </w:r>
      <w:r w:rsidRPr="001C5E1F">
        <w:rPr>
          <w:b/>
          <w:spacing w:val="-4"/>
        </w:rPr>
        <w:t>opiekuna</w:t>
      </w:r>
      <w:r w:rsidRPr="001C5E1F">
        <w:rPr>
          <w:b/>
          <w:spacing w:val="39"/>
        </w:rPr>
        <w:t xml:space="preserve"> </w:t>
      </w:r>
      <w:r w:rsidRPr="001C5E1F">
        <w:rPr>
          <w:b/>
          <w:spacing w:val="-3"/>
        </w:rPr>
        <w:t>praktyki</w:t>
      </w:r>
    </w:p>
    <w:p w14:paraId="6AC405AA" w14:textId="7D1A3F7E" w:rsidR="001C5E1F" w:rsidRPr="001C5E1F" w:rsidRDefault="001C5E1F" w:rsidP="001C5E1F">
      <w:pPr>
        <w:spacing w:line="117" w:lineRule="auto"/>
        <w:jc w:val="center"/>
      </w:pPr>
    </w:p>
    <w:p w14:paraId="7302C4D3" w14:textId="77777777" w:rsidR="001C5E1F" w:rsidRPr="001C5E1F" w:rsidRDefault="001C5E1F" w:rsidP="001C5E1F">
      <w:pPr>
        <w:spacing w:line="117" w:lineRule="auto"/>
        <w:jc w:val="center"/>
      </w:pPr>
    </w:p>
    <w:p w14:paraId="6E07CF1E" w14:textId="63389768" w:rsidR="001C5E1F" w:rsidRPr="001C5E1F" w:rsidRDefault="001C5E1F" w:rsidP="001C5E1F">
      <w:pPr>
        <w:spacing w:line="117" w:lineRule="auto"/>
        <w:jc w:val="center"/>
      </w:pPr>
    </w:p>
    <w:p w14:paraId="0D156838" w14:textId="094BF45A" w:rsidR="001C5E1F" w:rsidRPr="001C5E1F" w:rsidRDefault="001C5E1F" w:rsidP="001C5E1F">
      <w:pPr>
        <w:spacing w:line="117" w:lineRule="auto"/>
        <w:jc w:val="center"/>
      </w:pPr>
    </w:p>
    <w:p w14:paraId="41E9E987" w14:textId="45B0A8CC" w:rsidR="001C5E1F" w:rsidRPr="001C5E1F" w:rsidRDefault="001C5E1F" w:rsidP="001C5E1F">
      <w:pPr>
        <w:spacing w:line="117" w:lineRule="auto"/>
        <w:jc w:val="center"/>
      </w:pPr>
    </w:p>
    <w:p w14:paraId="25488243" w14:textId="69BA0A3F" w:rsidR="001C5E1F" w:rsidRPr="001C5E1F" w:rsidRDefault="001C5E1F" w:rsidP="001C5E1F">
      <w:pPr>
        <w:spacing w:line="117" w:lineRule="auto"/>
        <w:jc w:val="center"/>
      </w:pPr>
    </w:p>
    <w:p w14:paraId="2127FEC9" w14:textId="16662E14" w:rsidR="001C5E1F" w:rsidRPr="001C5E1F" w:rsidRDefault="001C5E1F" w:rsidP="001C5E1F">
      <w:pPr>
        <w:spacing w:line="117" w:lineRule="auto"/>
        <w:jc w:val="center"/>
      </w:pPr>
    </w:p>
    <w:p w14:paraId="69026C8F" w14:textId="1D0BAC1A" w:rsidR="001C5E1F" w:rsidRPr="001C5E1F" w:rsidRDefault="001C5E1F" w:rsidP="001C5E1F">
      <w:pPr>
        <w:spacing w:line="117" w:lineRule="auto"/>
        <w:jc w:val="center"/>
      </w:pPr>
    </w:p>
    <w:p w14:paraId="63D6287A" w14:textId="29DBB1A7" w:rsidR="001C5E1F" w:rsidRPr="001C5E1F" w:rsidRDefault="001C5E1F" w:rsidP="001C5E1F">
      <w:pPr>
        <w:spacing w:line="117" w:lineRule="auto"/>
        <w:jc w:val="center"/>
      </w:pPr>
    </w:p>
    <w:p w14:paraId="6C3B2BA2" w14:textId="3505C922" w:rsidR="001C5E1F" w:rsidRPr="001C5E1F" w:rsidRDefault="001C5E1F" w:rsidP="001C5E1F">
      <w:pPr>
        <w:spacing w:line="117" w:lineRule="auto"/>
        <w:jc w:val="center"/>
      </w:pPr>
    </w:p>
    <w:p w14:paraId="3A01EAC1" w14:textId="7697B9F0" w:rsidR="001C5E1F" w:rsidRPr="001C5E1F" w:rsidRDefault="001C5E1F" w:rsidP="001C5E1F">
      <w:pPr>
        <w:spacing w:line="117" w:lineRule="auto"/>
        <w:jc w:val="center"/>
      </w:pPr>
    </w:p>
    <w:p w14:paraId="35C5257F" w14:textId="673C55F9" w:rsidR="001C5E1F" w:rsidRPr="001C5E1F" w:rsidRDefault="001C5E1F" w:rsidP="001C5E1F">
      <w:pPr>
        <w:spacing w:line="117" w:lineRule="auto"/>
        <w:jc w:val="center"/>
      </w:pPr>
    </w:p>
    <w:p w14:paraId="10BB0D53" w14:textId="72FAD0C9" w:rsidR="001C5E1F" w:rsidRPr="001C5E1F" w:rsidRDefault="001C5E1F" w:rsidP="001C5E1F">
      <w:pPr>
        <w:spacing w:line="117" w:lineRule="auto"/>
        <w:jc w:val="center"/>
      </w:pPr>
    </w:p>
    <w:p w14:paraId="1B28B299" w14:textId="03584990" w:rsidR="001C5E1F" w:rsidRPr="001C5E1F" w:rsidRDefault="001C5E1F" w:rsidP="001C5E1F">
      <w:pPr>
        <w:spacing w:line="117" w:lineRule="auto"/>
        <w:jc w:val="center"/>
      </w:pPr>
    </w:p>
    <w:p w14:paraId="6D0AD2B5" w14:textId="534248D6" w:rsidR="001C5E1F" w:rsidRPr="001C5E1F" w:rsidRDefault="001C5E1F" w:rsidP="001C5E1F">
      <w:pPr>
        <w:spacing w:line="117" w:lineRule="auto"/>
        <w:jc w:val="center"/>
      </w:pPr>
    </w:p>
    <w:p w14:paraId="30F126EA" w14:textId="2E6EAB70" w:rsidR="001C5E1F" w:rsidRPr="001C5E1F" w:rsidRDefault="001C5E1F" w:rsidP="001C5E1F">
      <w:pPr>
        <w:spacing w:line="117" w:lineRule="auto"/>
        <w:jc w:val="center"/>
      </w:pPr>
    </w:p>
    <w:p w14:paraId="14E6D9D4" w14:textId="77777777" w:rsidR="001C5E1F" w:rsidRPr="001C5E1F" w:rsidRDefault="001C5E1F" w:rsidP="001C5E1F">
      <w:pPr>
        <w:pStyle w:val="Tekstpodstawowy"/>
        <w:spacing w:line="348" w:lineRule="exact"/>
        <w:ind w:left="186"/>
      </w:pPr>
      <w:r w:rsidRPr="001C5E1F">
        <w:rPr>
          <w:b/>
          <w:spacing w:val="-1"/>
          <w:sz w:val="22"/>
        </w:rPr>
        <w:lastRenderedPageBreak/>
        <w:t>Nazwa</w:t>
      </w:r>
      <w:r w:rsidRPr="001C5E1F">
        <w:rPr>
          <w:b/>
          <w:spacing w:val="26"/>
          <w:sz w:val="22"/>
        </w:rPr>
        <w:t xml:space="preserve"> </w:t>
      </w:r>
      <w:r w:rsidRPr="001C5E1F">
        <w:rPr>
          <w:b/>
          <w:spacing w:val="-1"/>
          <w:sz w:val="22"/>
        </w:rPr>
        <w:t>zakładu</w:t>
      </w:r>
      <w:r w:rsidRPr="001C5E1F">
        <w:rPr>
          <w:b/>
          <w:spacing w:val="27"/>
          <w:sz w:val="22"/>
        </w:rPr>
        <w:t xml:space="preserve"> </w:t>
      </w:r>
      <w:r w:rsidRPr="001C5E1F">
        <w:rPr>
          <w:b/>
          <w:spacing w:val="-1"/>
          <w:sz w:val="22"/>
        </w:rPr>
        <w:t>pracy</w:t>
      </w:r>
      <w:r w:rsidRPr="001C5E1F">
        <w:rPr>
          <w:spacing w:val="-1"/>
          <w:sz w:val="22"/>
        </w:rPr>
        <w:t>:</w:t>
      </w:r>
      <w:r w:rsidRPr="001C5E1F">
        <w:rPr>
          <w:spacing w:val="4"/>
          <w:sz w:val="22"/>
        </w:rPr>
        <w:t xml:space="preserve"> </w:t>
      </w:r>
      <w:r w:rsidRPr="001C5E1F">
        <w:rPr>
          <w:spacing w:val="-1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73F4B8A" w14:textId="77777777" w:rsidR="001C5E1F" w:rsidRPr="001C5E1F" w:rsidRDefault="001C5E1F" w:rsidP="001C5E1F">
      <w:pPr>
        <w:pStyle w:val="Tekstpodstawowy"/>
        <w:spacing w:line="434" w:lineRule="exact"/>
        <w:ind w:left="186"/>
      </w:pPr>
      <w:r w:rsidRPr="001C5E1F">
        <w:rPr>
          <w:b/>
          <w:spacing w:val="-1"/>
          <w:sz w:val="22"/>
        </w:rPr>
        <w:t>Wydział</w:t>
      </w:r>
      <w:r w:rsidRPr="001C5E1F">
        <w:rPr>
          <w:spacing w:val="-1"/>
          <w:sz w:val="22"/>
        </w:rPr>
        <w:t>:</w:t>
      </w:r>
      <w:r w:rsidRPr="001C5E1F">
        <w:rPr>
          <w:spacing w:val="86"/>
          <w:sz w:val="22"/>
        </w:rPr>
        <w:t xml:space="preserve"> </w:t>
      </w:r>
      <w:r w:rsidRPr="001C5E1F">
        <w:rPr>
          <w:spacing w:val="-1"/>
        </w:rPr>
        <w:t>…………………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241EFCF" w14:textId="77777777" w:rsidR="001C5E1F" w:rsidRDefault="001C5E1F" w:rsidP="001C5E1F">
      <w:pPr>
        <w:pStyle w:val="Nagwek2"/>
        <w:spacing w:line="475" w:lineRule="exact"/>
        <w:ind w:left="5873" w:right="5794"/>
      </w:pPr>
      <w:r>
        <w:t>KARTA</w:t>
      </w:r>
      <w:r>
        <w:rPr>
          <w:spacing w:val="-2"/>
        </w:rPr>
        <w:t xml:space="preserve"> </w:t>
      </w:r>
      <w:r>
        <w:t>TYGODNIOWA</w:t>
      </w:r>
    </w:p>
    <w:p w14:paraId="4699A9A5" w14:textId="77777777" w:rsidR="001C5E1F" w:rsidRDefault="001C5E1F" w:rsidP="001C5E1F">
      <w:pPr>
        <w:spacing w:line="415" w:lineRule="exact"/>
        <w:ind w:left="186"/>
        <w:rPr>
          <w:sz w:val="24"/>
        </w:rPr>
      </w:pPr>
      <w:r>
        <w:rPr>
          <w:b/>
        </w:rPr>
        <w:t>Tydzień</w:t>
      </w:r>
      <w:r>
        <w:rPr>
          <w:sz w:val="24"/>
        </w:rPr>
        <w:t xml:space="preserve"> ……</w:t>
      </w:r>
      <w:r>
        <w:rPr>
          <w:spacing w:val="-12"/>
          <w:sz w:val="24"/>
        </w:rPr>
        <w:t xml:space="preserve"> </w:t>
      </w:r>
      <w:r>
        <w:t>od</w:t>
      </w:r>
      <w:r>
        <w:rPr>
          <w:sz w:val="24"/>
        </w:rPr>
        <w:t>............................................</w:t>
      </w:r>
      <w:r>
        <w:rPr>
          <w:spacing w:val="-10"/>
          <w:sz w:val="24"/>
        </w:rPr>
        <w:t xml:space="preserve"> </w:t>
      </w:r>
      <w:r>
        <w:t>do</w:t>
      </w:r>
      <w:r>
        <w:rPr>
          <w:sz w:val="24"/>
        </w:rPr>
        <w:t>.............................................</w:t>
      </w:r>
    </w:p>
    <w:p w14:paraId="100E09CB" w14:textId="77777777" w:rsidR="001C5E1F" w:rsidRDefault="001C5E1F" w:rsidP="001C5E1F">
      <w:pPr>
        <w:pStyle w:val="Tekstpodstawowy"/>
        <w:spacing w:before="18" w:after="1"/>
        <w:rPr>
          <w:sz w:val="7"/>
        </w:rPr>
      </w:pPr>
    </w:p>
    <w:tbl>
      <w:tblPr>
        <w:tblStyle w:val="TableNormal"/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72"/>
        <w:gridCol w:w="1702"/>
        <w:gridCol w:w="2269"/>
        <w:gridCol w:w="9923"/>
      </w:tblGrid>
      <w:tr w:rsidR="001C5E1F" w14:paraId="2D6FD081" w14:textId="77777777" w:rsidTr="00284AB4">
        <w:trPr>
          <w:trHeight w:val="1236"/>
        </w:trPr>
        <w:tc>
          <w:tcPr>
            <w:tcW w:w="1772" w:type="dxa"/>
          </w:tcPr>
          <w:p w14:paraId="059A64FA" w14:textId="77777777" w:rsidR="001C5E1F" w:rsidRDefault="001C5E1F" w:rsidP="00284AB4">
            <w:pPr>
              <w:pStyle w:val="TableParagraph"/>
              <w:spacing w:before="19"/>
              <w:rPr>
                <w:sz w:val="12"/>
              </w:rPr>
            </w:pPr>
          </w:p>
          <w:p w14:paraId="0F206F17" w14:textId="77777777" w:rsidR="001C5E1F" w:rsidRDefault="001C5E1F" w:rsidP="00284AB4">
            <w:pPr>
              <w:pStyle w:val="TableParagraph"/>
              <w:ind w:left="158"/>
            </w:pPr>
            <w:r>
              <w:rPr>
                <w:b/>
              </w:rPr>
              <w:t>Dzień</w:t>
            </w:r>
          </w:p>
        </w:tc>
        <w:tc>
          <w:tcPr>
            <w:tcW w:w="1702" w:type="dxa"/>
          </w:tcPr>
          <w:p w14:paraId="6A527588" w14:textId="77777777" w:rsidR="001C5E1F" w:rsidRDefault="001C5E1F" w:rsidP="00284AB4">
            <w:pPr>
              <w:pStyle w:val="TableParagraph"/>
              <w:spacing w:line="117" w:lineRule="auto"/>
              <w:ind w:right="110"/>
              <w:jc w:val="center"/>
              <w:rPr>
                <w:b/>
              </w:rPr>
            </w:pPr>
          </w:p>
          <w:p w14:paraId="7873DABD" w14:textId="77777777" w:rsidR="001C5E1F" w:rsidRDefault="001C5E1F" w:rsidP="00284AB4">
            <w:pPr>
              <w:pStyle w:val="TableParagraph"/>
              <w:ind w:right="110"/>
              <w:jc w:val="center"/>
              <w:rPr>
                <w:b/>
              </w:rPr>
            </w:pPr>
            <w:r>
              <w:rPr>
                <w:b/>
              </w:rPr>
              <w:t>Godziny pracy</w:t>
            </w:r>
          </w:p>
          <w:p w14:paraId="0F9B79ED" w14:textId="77777777" w:rsidR="001C5E1F" w:rsidRDefault="001C5E1F" w:rsidP="00284AB4">
            <w:pPr>
              <w:pStyle w:val="TableParagraph"/>
              <w:ind w:right="110"/>
              <w:jc w:val="center"/>
            </w:pPr>
            <w:r>
              <w:rPr>
                <w:b/>
              </w:rPr>
              <w:t>(od do)</w:t>
            </w:r>
          </w:p>
        </w:tc>
        <w:tc>
          <w:tcPr>
            <w:tcW w:w="2269" w:type="dxa"/>
          </w:tcPr>
          <w:p w14:paraId="5AA136EA" w14:textId="77777777" w:rsidR="001C5E1F" w:rsidRDefault="001C5E1F" w:rsidP="00284AB4">
            <w:pPr>
              <w:pStyle w:val="TableParagraph"/>
              <w:ind w:right="110"/>
              <w:jc w:val="center"/>
              <w:rPr>
                <w:b/>
              </w:rPr>
            </w:pPr>
          </w:p>
          <w:p w14:paraId="75C48339" w14:textId="77777777" w:rsidR="001C5E1F" w:rsidRPr="00171AAE" w:rsidRDefault="001C5E1F" w:rsidP="00284AB4">
            <w:pPr>
              <w:pStyle w:val="TableParagraph"/>
              <w:spacing w:before="1"/>
              <w:ind w:left="92" w:right="82" w:firstLine="36"/>
              <w:jc w:val="center"/>
              <w:rPr>
                <w:lang w:val="en-GB"/>
              </w:rPr>
            </w:pPr>
            <w:r>
              <w:rPr>
                <w:b/>
              </w:rPr>
              <w:t>Suma przepracowanych godzin/dzień</w:t>
            </w:r>
          </w:p>
        </w:tc>
        <w:tc>
          <w:tcPr>
            <w:tcW w:w="9923" w:type="dxa"/>
          </w:tcPr>
          <w:p w14:paraId="0EEB2835" w14:textId="77777777" w:rsidR="001C5E1F" w:rsidRPr="00171AAE" w:rsidRDefault="001C5E1F" w:rsidP="00284AB4">
            <w:pPr>
              <w:pStyle w:val="TableParagraph"/>
              <w:spacing w:before="19"/>
              <w:rPr>
                <w:sz w:val="12"/>
                <w:lang w:val="en-GB"/>
              </w:rPr>
            </w:pPr>
          </w:p>
          <w:p w14:paraId="6E722E87" w14:textId="77777777" w:rsidR="001C5E1F" w:rsidRDefault="001C5E1F" w:rsidP="00284AB4">
            <w:pPr>
              <w:pStyle w:val="TableParagraph"/>
              <w:ind w:left="1803" w:right="1794"/>
              <w:jc w:val="center"/>
            </w:pPr>
            <w:r>
              <w:rPr>
                <w:b/>
              </w:rPr>
              <w:t>Wyszczególnienie</w:t>
            </w:r>
            <w:r>
              <w:rPr>
                <w:b/>
                <w:spacing w:val="49"/>
              </w:rPr>
              <w:t xml:space="preserve"> </w:t>
            </w:r>
            <w:r>
              <w:rPr>
                <w:b/>
              </w:rPr>
              <w:t>zajęć</w:t>
            </w:r>
          </w:p>
        </w:tc>
      </w:tr>
      <w:tr w:rsidR="001C5E1F" w14:paraId="11AC08F5" w14:textId="77777777" w:rsidTr="00284AB4">
        <w:trPr>
          <w:trHeight w:val="990"/>
        </w:trPr>
        <w:tc>
          <w:tcPr>
            <w:tcW w:w="1772" w:type="dxa"/>
          </w:tcPr>
          <w:p w14:paraId="359EA83A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22A877DD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340B1501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2831984A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6504B404" w14:textId="77777777" w:rsidTr="00284AB4">
        <w:trPr>
          <w:trHeight w:val="990"/>
        </w:trPr>
        <w:tc>
          <w:tcPr>
            <w:tcW w:w="1772" w:type="dxa"/>
          </w:tcPr>
          <w:p w14:paraId="0FE049B7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2A78B97D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7470B93D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237F4848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50D3AE2A" w14:textId="77777777" w:rsidTr="00284AB4">
        <w:trPr>
          <w:trHeight w:val="988"/>
        </w:trPr>
        <w:tc>
          <w:tcPr>
            <w:tcW w:w="1772" w:type="dxa"/>
          </w:tcPr>
          <w:p w14:paraId="007AF0B2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07709E15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066D2EB3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25A5484E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500E2145" w14:textId="77777777" w:rsidTr="00284AB4">
        <w:trPr>
          <w:trHeight w:val="990"/>
        </w:trPr>
        <w:tc>
          <w:tcPr>
            <w:tcW w:w="1772" w:type="dxa"/>
          </w:tcPr>
          <w:p w14:paraId="63CD70F0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5B728A17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54288B91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327F1324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46436F70" w14:textId="77777777" w:rsidTr="00284AB4">
        <w:trPr>
          <w:trHeight w:val="991"/>
        </w:trPr>
        <w:tc>
          <w:tcPr>
            <w:tcW w:w="1772" w:type="dxa"/>
          </w:tcPr>
          <w:p w14:paraId="491F4210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4F362C2A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6C49249E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4D0EA7AD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2417027E" w14:textId="77777777" w:rsidR="001C5E1F" w:rsidRDefault="001C5E1F" w:rsidP="001C5E1F">
      <w:pPr>
        <w:pStyle w:val="Tekstpodstawowy"/>
        <w:spacing w:before="16"/>
        <w:rPr>
          <w:sz w:val="23"/>
        </w:rPr>
      </w:pPr>
    </w:p>
    <w:p w14:paraId="21C75758" w14:textId="77777777" w:rsidR="001C5E1F" w:rsidRPr="00171AAE" w:rsidRDefault="001C5E1F" w:rsidP="001C5E1F">
      <w:pPr>
        <w:spacing w:line="502" w:lineRule="exact"/>
        <w:ind w:left="10596"/>
        <w:rPr>
          <w:lang w:val="en-GB"/>
        </w:rPr>
      </w:pPr>
      <w:r w:rsidRPr="00171AAE">
        <w:rPr>
          <w:lang w:val="en-GB"/>
        </w:rPr>
        <w:t>..............................................................................................................</w:t>
      </w:r>
    </w:p>
    <w:p w14:paraId="776E8DF4" w14:textId="6F61D1F7" w:rsidR="001C5E1F" w:rsidRPr="001C5E1F" w:rsidRDefault="001C5E1F" w:rsidP="001C5E1F">
      <w:pPr>
        <w:spacing w:before="193" w:line="117" w:lineRule="auto"/>
        <w:ind w:left="12723" w:right="103" w:hanging="315"/>
        <w:jc w:val="right"/>
      </w:pPr>
      <w:r w:rsidRPr="001C5E1F">
        <w:rPr>
          <w:b/>
          <w:spacing w:val="-4"/>
        </w:rPr>
        <w:t>p</w:t>
      </w:r>
      <w:r w:rsidRPr="001C5E1F">
        <w:rPr>
          <w:b/>
          <w:spacing w:val="-4"/>
        </w:rPr>
        <w:t>odpis</w:t>
      </w:r>
      <w:r w:rsidRPr="001C5E1F">
        <w:rPr>
          <w:b/>
          <w:spacing w:val="-9"/>
        </w:rPr>
        <w:t xml:space="preserve"> </w:t>
      </w:r>
      <w:r w:rsidRPr="001C5E1F">
        <w:rPr>
          <w:b/>
          <w:spacing w:val="-4"/>
        </w:rPr>
        <w:t>i</w:t>
      </w:r>
      <w:r w:rsidRPr="001C5E1F">
        <w:rPr>
          <w:b/>
          <w:spacing w:val="-8"/>
        </w:rPr>
        <w:t xml:space="preserve"> </w:t>
      </w:r>
      <w:r w:rsidRPr="001C5E1F">
        <w:rPr>
          <w:b/>
          <w:spacing w:val="-4"/>
        </w:rPr>
        <w:t>pieczęć</w:t>
      </w:r>
      <w:r w:rsidRPr="001C5E1F">
        <w:rPr>
          <w:b/>
          <w:spacing w:val="38"/>
        </w:rPr>
        <w:t xml:space="preserve"> </w:t>
      </w:r>
      <w:r w:rsidRPr="001C5E1F">
        <w:rPr>
          <w:b/>
          <w:spacing w:val="-4"/>
        </w:rPr>
        <w:t>opiekuna</w:t>
      </w:r>
      <w:r w:rsidRPr="001C5E1F">
        <w:rPr>
          <w:b/>
          <w:spacing w:val="39"/>
        </w:rPr>
        <w:t xml:space="preserve"> </w:t>
      </w:r>
      <w:r w:rsidRPr="001C5E1F">
        <w:rPr>
          <w:b/>
          <w:spacing w:val="-3"/>
        </w:rPr>
        <w:t>praktyki</w:t>
      </w:r>
    </w:p>
    <w:p w14:paraId="66B3A5A7" w14:textId="6748B250" w:rsidR="001C5E1F" w:rsidRPr="001C5E1F" w:rsidRDefault="001C5E1F" w:rsidP="001C5E1F">
      <w:pPr>
        <w:spacing w:line="117" w:lineRule="auto"/>
        <w:jc w:val="center"/>
      </w:pPr>
    </w:p>
    <w:p w14:paraId="6AED9DD2" w14:textId="38CC7DAC" w:rsidR="001C5E1F" w:rsidRPr="001C5E1F" w:rsidRDefault="001C5E1F" w:rsidP="001C5E1F">
      <w:pPr>
        <w:spacing w:line="117" w:lineRule="auto"/>
        <w:jc w:val="center"/>
      </w:pPr>
    </w:p>
    <w:p w14:paraId="17FDF70B" w14:textId="04FB2662" w:rsidR="001C5E1F" w:rsidRPr="001C5E1F" w:rsidRDefault="001C5E1F" w:rsidP="001C5E1F">
      <w:pPr>
        <w:spacing w:line="117" w:lineRule="auto"/>
        <w:jc w:val="center"/>
      </w:pPr>
    </w:p>
    <w:p w14:paraId="31FC38B9" w14:textId="3418D0BF" w:rsidR="001C5E1F" w:rsidRPr="001C5E1F" w:rsidRDefault="001C5E1F" w:rsidP="001C5E1F">
      <w:pPr>
        <w:spacing w:line="117" w:lineRule="auto"/>
        <w:jc w:val="center"/>
      </w:pPr>
    </w:p>
    <w:p w14:paraId="370D0A6D" w14:textId="0A55C5AD" w:rsidR="001C5E1F" w:rsidRPr="001C5E1F" w:rsidRDefault="001C5E1F" w:rsidP="001C5E1F">
      <w:pPr>
        <w:spacing w:line="117" w:lineRule="auto"/>
        <w:jc w:val="center"/>
      </w:pPr>
    </w:p>
    <w:p w14:paraId="178D3BAB" w14:textId="2036BCFB" w:rsidR="001C5E1F" w:rsidRPr="001C5E1F" w:rsidRDefault="001C5E1F" w:rsidP="001C5E1F">
      <w:pPr>
        <w:spacing w:line="117" w:lineRule="auto"/>
        <w:jc w:val="center"/>
      </w:pPr>
    </w:p>
    <w:p w14:paraId="6EFCA2F3" w14:textId="6D044633" w:rsidR="001C5E1F" w:rsidRPr="001C5E1F" w:rsidRDefault="001C5E1F" w:rsidP="001C5E1F">
      <w:pPr>
        <w:spacing w:line="117" w:lineRule="auto"/>
        <w:jc w:val="center"/>
      </w:pPr>
    </w:p>
    <w:p w14:paraId="58061188" w14:textId="7BDB63BF" w:rsidR="001C5E1F" w:rsidRPr="001C5E1F" w:rsidRDefault="001C5E1F" w:rsidP="001C5E1F">
      <w:pPr>
        <w:spacing w:line="117" w:lineRule="auto"/>
        <w:jc w:val="center"/>
      </w:pPr>
    </w:p>
    <w:p w14:paraId="2A8E9252" w14:textId="3A90180D" w:rsidR="001C5E1F" w:rsidRPr="001C5E1F" w:rsidRDefault="001C5E1F" w:rsidP="001C5E1F">
      <w:pPr>
        <w:spacing w:line="117" w:lineRule="auto"/>
        <w:jc w:val="center"/>
      </w:pPr>
    </w:p>
    <w:p w14:paraId="44F77068" w14:textId="63A01CC5" w:rsidR="001C5E1F" w:rsidRPr="001C5E1F" w:rsidRDefault="001C5E1F" w:rsidP="001C5E1F">
      <w:pPr>
        <w:spacing w:line="117" w:lineRule="auto"/>
        <w:jc w:val="center"/>
      </w:pPr>
    </w:p>
    <w:p w14:paraId="107CAD5A" w14:textId="1A130BDF" w:rsidR="001C5E1F" w:rsidRPr="001C5E1F" w:rsidRDefault="001C5E1F" w:rsidP="001C5E1F">
      <w:pPr>
        <w:spacing w:line="117" w:lineRule="auto"/>
        <w:jc w:val="center"/>
      </w:pPr>
    </w:p>
    <w:p w14:paraId="67BB2A00" w14:textId="1247207D" w:rsidR="001C5E1F" w:rsidRPr="001C5E1F" w:rsidRDefault="001C5E1F" w:rsidP="001C5E1F">
      <w:pPr>
        <w:spacing w:line="117" w:lineRule="auto"/>
        <w:jc w:val="center"/>
      </w:pPr>
    </w:p>
    <w:p w14:paraId="4DB610C2" w14:textId="5CADC8E7" w:rsidR="001C5E1F" w:rsidRPr="001C5E1F" w:rsidRDefault="001C5E1F" w:rsidP="001C5E1F">
      <w:pPr>
        <w:spacing w:line="117" w:lineRule="auto"/>
        <w:jc w:val="center"/>
      </w:pPr>
    </w:p>
    <w:p w14:paraId="12012B60" w14:textId="51E9B31A" w:rsidR="001C5E1F" w:rsidRPr="001C5E1F" w:rsidRDefault="001C5E1F" w:rsidP="001C5E1F">
      <w:pPr>
        <w:spacing w:line="117" w:lineRule="auto"/>
        <w:jc w:val="center"/>
      </w:pPr>
    </w:p>
    <w:p w14:paraId="0D88D340" w14:textId="551CF9D1" w:rsidR="001C5E1F" w:rsidRPr="001C5E1F" w:rsidRDefault="001C5E1F" w:rsidP="001C5E1F">
      <w:pPr>
        <w:spacing w:line="117" w:lineRule="auto"/>
        <w:jc w:val="center"/>
      </w:pPr>
    </w:p>
    <w:p w14:paraId="53A8B046" w14:textId="097F561C" w:rsidR="001C5E1F" w:rsidRPr="001C5E1F" w:rsidRDefault="001C5E1F" w:rsidP="001C5E1F">
      <w:pPr>
        <w:spacing w:line="117" w:lineRule="auto"/>
        <w:jc w:val="center"/>
      </w:pPr>
    </w:p>
    <w:p w14:paraId="3A73B3F6" w14:textId="77777777" w:rsidR="001C5E1F" w:rsidRPr="001C5E1F" w:rsidRDefault="001C5E1F" w:rsidP="001C5E1F">
      <w:pPr>
        <w:pStyle w:val="Tekstpodstawowy"/>
        <w:spacing w:line="348" w:lineRule="exact"/>
        <w:ind w:left="186"/>
      </w:pPr>
      <w:r w:rsidRPr="001C5E1F">
        <w:rPr>
          <w:b/>
          <w:spacing w:val="-1"/>
          <w:sz w:val="22"/>
        </w:rPr>
        <w:lastRenderedPageBreak/>
        <w:t>Nazwa</w:t>
      </w:r>
      <w:r w:rsidRPr="001C5E1F">
        <w:rPr>
          <w:b/>
          <w:spacing w:val="26"/>
          <w:sz w:val="22"/>
        </w:rPr>
        <w:t xml:space="preserve"> </w:t>
      </w:r>
      <w:r w:rsidRPr="001C5E1F">
        <w:rPr>
          <w:b/>
          <w:spacing w:val="-1"/>
          <w:sz w:val="22"/>
        </w:rPr>
        <w:t>zakładu</w:t>
      </w:r>
      <w:r w:rsidRPr="001C5E1F">
        <w:rPr>
          <w:b/>
          <w:spacing w:val="27"/>
          <w:sz w:val="22"/>
        </w:rPr>
        <w:t xml:space="preserve"> </w:t>
      </w:r>
      <w:r w:rsidRPr="001C5E1F">
        <w:rPr>
          <w:b/>
          <w:spacing w:val="-1"/>
          <w:sz w:val="22"/>
        </w:rPr>
        <w:t>pracy</w:t>
      </w:r>
      <w:r w:rsidRPr="001C5E1F">
        <w:rPr>
          <w:spacing w:val="-1"/>
          <w:sz w:val="22"/>
        </w:rPr>
        <w:t>:</w:t>
      </w:r>
      <w:r w:rsidRPr="001C5E1F">
        <w:rPr>
          <w:spacing w:val="4"/>
          <w:sz w:val="22"/>
        </w:rPr>
        <w:t xml:space="preserve"> </w:t>
      </w:r>
      <w:r w:rsidRPr="001C5E1F">
        <w:rPr>
          <w:spacing w:val="-1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3CBC567" w14:textId="77777777" w:rsidR="001C5E1F" w:rsidRPr="001C5E1F" w:rsidRDefault="001C5E1F" w:rsidP="001C5E1F">
      <w:pPr>
        <w:pStyle w:val="Tekstpodstawowy"/>
        <w:spacing w:line="434" w:lineRule="exact"/>
        <w:ind w:left="186"/>
      </w:pPr>
      <w:r w:rsidRPr="001C5E1F">
        <w:rPr>
          <w:b/>
          <w:spacing w:val="-1"/>
          <w:sz w:val="22"/>
        </w:rPr>
        <w:t>Wydział</w:t>
      </w:r>
      <w:r w:rsidRPr="001C5E1F">
        <w:rPr>
          <w:spacing w:val="-1"/>
          <w:sz w:val="22"/>
        </w:rPr>
        <w:t>:</w:t>
      </w:r>
      <w:r w:rsidRPr="001C5E1F">
        <w:rPr>
          <w:spacing w:val="86"/>
          <w:sz w:val="22"/>
        </w:rPr>
        <w:t xml:space="preserve"> </w:t>
      </w:r>
      <w:r w:rsidRPr="001C5E1F">
        <w:rPr>
          <w:spacing w:val="-1"/>
        </w:rPr>
        <w:t>…………………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B60BC83" w14:textId="77777777" w:rsidR="001C5E1F" w:rsidRDefault="001C5E1F" w:rsidP="001C5E1F">
      <w:pPr>
        <w:pStyle w:val="Nagwek2"/>
        <w:spacing w:line="475" w:lineRule="exact"/>
        <w:ind w:left="5873" w:right="5794"/>
      </w:pPr>
      <w:r>
        <w:t>KARTA</w:t>
      </w:r>
      <w:r>
        <w:rPr>
          <w:spacing w:val="-2"/>
        </w:rPr>
        <w:t xml:space="preserve"> </w:t>
      </w:r>
      <w:r>
        <w:t>TYGODNIOWA</w:t>
      </w:r>
    </w:p>
    <w:p w14:paraId="092CBAFF" w14:textId="77777777" w:rsidR="001C5E1F" w:rsidRDefault="001C5E1F" w:rsidP="001C5E1F">
      <w:pPr>
        <w:spacing w:line="415" w:lineRule="exact"/>
        <w:ind w:left="186"/>
        <w:rPr>
          <w:sz w:val="24"/>
        </w:rPr>
      </w:pPr>
      <w:r>
        <w:rPr>
          <w:b/>
        </w:rPr>
        <w:t>Tydzień</w:t>
      </w:r>
      <w:r>
        <w:rPr>
          <w:sz w:val="24"/>
        </w:rPr>
        <w:t xml:space="preserve"> ……</w:t>
      </w:r>
      <w:r>
        <w:rPr>
          <w:spacing w:val="-12"/>
          <w:sz w:val="24"/>
        </w:rPr>
        <w:t xml:space="preserve"> </w:t>
      </w:r>
      <w:r>
        <w:t>od</w:t>
      </w:r>
      <w:r>
        <w:rPr>
          <w:sz w:val="24"/>
        </w:rPr>
        <w:t>............................................</w:t>
      </w:r>
      <w:r>
        <w:rPr>
          <w:spacing w:val="-10"/>
          <w:sz w:val="24"/>
        </w:rPr>
        <w:t xml:space="preserve"> </w:t>
      </w:r>
      <w:r>
        <w:t>do</w:t>
      </w:r>
      <w:r>
        <w:rPr>
          <w:sz w:val="24"/>
        </w:rPr>
        <w:t>.............................................</w:t>
      </w:r>
    </w:p>
    <w:p w14:paraId="140E6E1B" w14:textId="77777777" w:rsidR="001C5E1F" w:rsidRDefault="001C5E1F" w:rsidP="001C5E1F">
      <w:pPr>
        <w:pStyle w:val="Tekstpodstawowy"/>
        <w:spacing w:before="18" w:after="1"/>
        <w:rPr>
          <w:sz w:val="7"/>
        </w:rPr>
      </w:pPr>
    </w:p>
    <w:tbl>
      <w:tblPr>
        <w:tblStyle w:val="TableNormal"/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72"/>
        <w:gridCol w:w="1702"/>
        <w:gridCol w:w="2269"/>
        <w:gridCol w:w="9923"/>
      </w:tblGrid>
      <w:tr w:rsidR="001C5E1F" w14:paraId="2019B596" w14:textId="77777777" w:rsidTr="00284AB4">
        <w:trPr>
          <w:trHeight w:val="1236"/>
        </w:trPr>
        <w:tc>
          <w:tcPr>
            <w:tcW w:w="1772" w:type="dxa"/>
          </w:tcPr>
          <w:p w14:paraId="08A2AE65" w14:textId="77777777" w:rsidR="001C5E1F" w:rsidRDefault="001C5E1F" w:rsidP="00284AB4">
            <w:pPr>
              <w:pStyle w:val="TableParagraph"/>
              <w:spacing w:before="19"/>
              <w:rPr>
                <w:sz w:val="12"/>
              </w:rPr>
            </w:pPr>
          </w:p>
          <w:p w14:paraId="64090F16" w14:textId="77777777" w:rsidR="001C5E1F" w:rsidRDefault="001C5E1F" w:rsidP="00284AB4">
            <w:pPr>
              <w:pStyle w:val="TableParagraph"/>
              <w:ind w:left="158"/>
            </w:pPr>
            <w:r>
              <w:rPr>
                <w:b/>
              </w:rPr>
              <w:t>Dzień</w:t>
            </w:r>
          </w:p>
        </w:tc>
        <w:tc>
          <w:tcPr>
            <w:tcW w:w="1702" w:type="dxa"/>
          </w:tcPr>
          <w:p w14:paraId="4A94BA40" w14:textId="77777777" w:rsidR="001C5E1F" w:rsidRDefault="001C5E1F" w:rsidP="00284AB4">
            <w:pPr>
              <w:pStyle w:val="TableParagraph"/>
              <w:spacing w:line="117" w:lineRule="auto"/>
              <w:ind w:right="110"/>
              <w:jc w:val="center"/>
              <w:rPr>
                <w:b/>
              </w:rPr>
            </w:pPr>
          </w:p>
          <w:p w14:paraId="46B9FB5F" w14:textId="77777777" w:rsidR="001C5E1F" w:rsidRDefault="001C5E1F" w:rsidP="00284AB4">
            <w:pPr>
              <w:pStyle w:val="TableParagraph"/>
              <w:ind w:right="110"/>
              <w:jc w:val="center"/>
              <w:rPr>
                <w:b/>
              </w:rPr>
            </w:pPr>
            <w:r>
              <w:rPr>
                <w:b/>
              </w:rPr>
              <w:t>Godziny pracy</w:t>
            </w:r>
          </w:p>
          <w:p w14:paraId="67ED4859" w14:textId="77777777" w:rsidR="001C5E1F" w:rsidRDefault="001C5E1F" w:rsidP="00284AB4">
            <w:pPr>
              <w:pStyle w:val="TableParagraph"/>
              <w:ind w:right="110"/>
              <w:jc w:val="center"/>
            </w:pPr>
            <w:r>
              <w:rPr>
                <w:b/>
              </w:rPr>
              <w:t>(od do)</w:t>
            </w:r>
          </w:p>
        </w:tc>
        <w:tc>
          <w:tcPr>
            <w:tcW w:w="2269" w:type="dxa"/>
          </w:tcPr>
          <w:p w14:paraId="14FD5A32" w14:textId="77777777" w:rsidR="001C5E1F" w:rsidRDefault="001C5E1F" w:rsidP="00284AB4">
            <w:pPr>
              <w:pStyle w:val="TableParagraph"/>
              <w:ind w:right="110"/>
              <w:jc w:val="center"/>
              <w:rPr>
                <w:b/>
              </w:rPr>
            </w:pPr>
          </w:p>
          <w:p w14:paraId="5679FE2A" w14:textId="77777777" w:rsidR="001C5E1F" w:rsidRPr="00171AAE" w:rsidRDefault="001C5E1F" w:rsidP="00284AB4">
            <w:pPr>
              <w:pStyle w:val="TableParagraph"/>
              <w:spacing w:before="1"/>
              <w:ind w:left="92" w:right="82" w:firstLine="36"/>
              <w:jc w:val="center"/>
              <w:rPr>
                <w:lang w:val="en-GB"/>
              </w:rPr>
            </w:pPr>
            <w:r>
              <w:rPr>
                <w:b/>
              </w:rPr>
              <w:t>Suma przepracowanych godzin/dzień</w:t>
            </w:r>
          </w:p>
        </w:tc>
        <w:tc>
          <w:tcPr>
            <w:tcW w:w="9923" w:type="dxa"/>
          </w:tcPr>
          <w:p w14:paraId="21186E79" w14:textId="77777777" w:rsidR="001C5E1F" w:rsidRPr="00171AAE" w:rsidRDefault="001C5E1F" w:rsidP="00284AB4">
            <w:pPr>
              <w:pStyle w:val="TableParagraph"/>
              <w:spacing w:before="19"/>
              <w:rPr>
                <w:sz w:val="12"/>
                <w:lang w:val="en-GB"/>
              </w:rPr>
            </w:pPr>
          </w:p>
          <w:p w14:paraId="4152C9EF" w14:textId="77777777" w:rsidR="001C5E1F" w:rsidRDefault="001C5E1F" w:rsidP="00284AB4">
            <w:pPr>
              <w:pStyle w:val="TableParagraph"/>
              <w:ind w:left="1803" w:right="1794"/>
              <w:jc w:val="center"/>
            </w:pPr>
            <w:r>
              <w:rPr>
                <w:b/>
              </w:rPr>
              <w:t>Wyszczególnienie</w:t>
            </w:r>
            <w:r>
              <w:rPr>
                <w:b/>
                <w:spacing w:val="49"/>
              </w:rPr>
              <w:t xml:space="preserve"> </w:t>
            </w:r>
            <w:r>
              <w:rPr>
                <w:b/>
              </w:rPr>
              <w:t>zajęć</w:t>
            </w:r>
          </w:p>
        </w:tc>
      </w:tr>
      <w:tr w:rsidR="001C5E1F" w14:paraId="593F12FF" w14:textId="77777777" w:rsidTr="00284AB4">
        <w:trPr>
          <w:trHeight w:val="990"/>
        </w:trPr>
        <w:tc>
          <w:tcPr>
            <w:tcW w:w="1772" w:type="dxa"/>
          </w:tcPr>
          <w:p w14:paraId="1557F437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6A40A8B6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4D9539F0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70DC94A3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5B54046A" w14:textId="77777777" w:rsidTr="00284AB4">
        <w:trPr>
          <w:trHeight w:val="990"/>
        </w:trPr>
        <w:tc>
          <w:tcPr>
            <w:tcW w:w="1772" w:type="dxa"/>
          </w:tcPr>
          <w:p w14:paraId="63C89C1F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221A4926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65750241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54E47471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40718472" w14:textId="77777777" w:rsidTr="00284AB4">
        <w:trPr>
          <w:trHeight w:val="988"/>
        </w:trPr>
        <w:tc>
          <w:tcPr>
            <w:tcW w:w="1772" w:type="dxa"/>
          </w:tcPr>
          <w:p w14:paraId="413A4FE4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7517C18E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2B695BB9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03F09ADB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2A708C97" w14:textId="77777777" w:rsidTr="00284AB4">
        <w:trPr>
          <w:trHeight w:val="990"/>
        </w:trPr>
        <w:tc>
          <w:tcPr>
            <w:tcW w:w="1772" w:type="dxa"/>
          </w:tcPr>
          <w:p w14:paraId="5DF2EECA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4BBFB25E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142AAB13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43F1B319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C5E1F" w14:paraId="0469E4A2" w14:textId="77777777" w:rsidTr="00284AB4">
        <w:trPr>
          <w:trHeight w:val="991"/>
        </w:trPr>
        <w:tc>
          <w:tcPr>
            <w:tcW w:w="1772" w:type="dxa"/>
          </w:tcPr>
          <w:p w14:paraId="3ACE53C6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2" w:type="dxa"/>
          </w:tcPr>
          <w:p w14:paraId="1870A162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9" w:type="dxa"/>
          </w:tcPr>
          <w:p w14:paraId="33EBE6E6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23" w:type="dxa"/>
          </w:tcPr>
          <w:p w14:paraId="7C05C52A" w14:textId="77777777" w:rsidR="001C5E1F" w:rsidRDefault="001C5E1F" w:rsidP="00284AB4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6D74BE71" w14:textId="77777777" w:rsidR="001C5E1F" w:rsidRDefault="001C5E1F" w:rsidP="001C5E1F">
      <w:pPr>
        <w:pStyle w:val="Tekstpodstawowy"/>
        <w:spacing w:before="16"/>
        <w:rPr>
          <w:sz w:val="23"/>
        </w:rPr>
      </w:pPr>
    </w:p>
    <w:p w14:paraId="32BAD99B" w14:textId="77777777" w:rsidR="001C5E1F" w:rsidRPr="00171AAE" w:rsidRDefault="001C5E1F" w:rsidP="001C5E1F">
      <w:pPr>
        <w:spacing w:line="502" w:lineRule="exact"/>
        <w:ind w:left="10596"/>
        <w:rPr>
          <w:lang w:val="en-GB"/>
        </w:rPr>
      </w:pPr>
      <w:r w:rsidRPr="00171AAE">
        <w:rPr>
          <w:lang w:val="en-GB"/>
        </w:rPr>
        <w:t>..............................................................................................................</w:t>
      </w:r>
    </w:p>
    <w:p w14:paraId="453AE028" w14:textId="7E530755" w:rsidR="001C5E1F" w:rsidRPr="0023108F" w:rsidRDefault="001C5E1F" w:rsidP="001C5E1F">
      <w:pPr>
        <w:spacing w:before="193" w:line="117" w:lineRule="auto"/>
        <w:ind w:left="12723" w:right="103" w:hanging="315"/>
        <w:jc w:val="right"/>
      </w:pPr>
      <w:r w:rsidRPr="0023108F">
        <w:rPr>
          <w:b/>
          <w:spacing w:val="-4"/>
        </w:rPr>
        <w:t>p</w:t>
      </w:r>
      <w:r w:rsidRPr="0023108F">
        <w:rPr>
          <w:b/>
          <w:spacing w:val="-4"/>
        </w:rPr>
        <w:t>odpis</w:t>
      </w:r>
      <w:r w:rsidRPr="0023108F">
        <w:rPr>
          <w:b/>
          <w:spacing w:val="-9"/>
        </w:rPr>
        <w:t xml:space="preserve"> </w:t>
      </w:r>
      <w:r w:rsidRPr="0023108F">
        <w:rPr>
          <w:b/>
          <w:spacing w:val="-4"/>
        </w:rPr>
        <w:t>i</w:t>
      </w:r>
      <w:r w:rsidRPr="0023108F">
        <w:rPr>
          <w:b/>
          <w:spacing w:val="-8"/>
        </w:rPr>
        <w:t xml:space="preserve"> </w:t>
      </w:r>
      <w:r w:rsidRPr="0023108F">
        <w:rPr>
          <w:b/>
          <w:spacing w:val="-4"/>
        </w:rPr>
        <w:t>pieczęć</w:t>
      </w:r>
      <w:r w:rsidRPr="0023108F">
        <w:rPr>
          <w:b/>
          <w:spacing w:val="38"/>
        </w:rPr>
        <w:t xml:space="preserve"> </w:t>
      </w:r>
      <w:r w:rsidRPr="0023108F">
        <w:rPr>
          <w:b/>
          <w:spacing w:val="-4"/>
        </w:rPr>
        <w:t>opiekuna</w:t>
      </w:r>
      <w:r w:rsidRPr="0023108F">
        <w:rPr>
          <w:b/>
          <w:spacing w:val="39"/>
        </w:rPr>
        <w:t xml:space="preserve"> </w:t>
      </w:r>
      <w:r w:rsidRPr="0023108F">
        <w:rPr>
          <w:b/>
          <w:spacing w:val="-3"/>
        </w:rPr>
        <w:t>praktyki</w:t>
      </w:r>
    </w:p>
    <w:p w14:paraId="75171A21" w14:textId="12525967" w:rsidR="001C5E1F" w:rsidRPr="0023108F" w:rsidRDefault="001C5E1F" w:rsidP="001C5E1F">
      <w:pPr>
        <w:spacing w:line="117" w:lineRule="auto"/>
        <w:jc w:val="center"/>
      </w:pPr>
    </w:p>
    <w:p w14:paraId="7C3C902B" w14:textId="77777777" w:rsidR="001C5E1F" w:rsidRPr="0023108F" w:rsidRDefault="001C5E1F" w:rsidP="001C5E1F">
      <w:pPr>
        <w:spacing w:line="117" w:lineRule="auto"/>
        <w:jc w:val="center"/>
      </w:pPr>
    </w:p>
    <w:p w14:paraId="24AB9E05" w14:textId="6802F2B2" w:rsidR="001C5E1F" w:rsidRPr="0023108F" w:rsidRDefault="001C5E1F" w:rsidP="001C5E1F">
      <w:pPr>
        <w:spacing w:line="117" w:lineRule="auto"/>
        <w:jc w:val="center"/>
        <w:sectPr w:rsidR="001C5E1F" w:rsidRPr="0023108F">
          <w:pgSz w:w="16840" w:h="11910" w:orient="landscape"/>
          <w:pgMar w:top="480" w:right="460" w:bottom="280" w:left="380" w:header="708" w:footer="708" w:gutter="0"/>
          <w:cols w:space="708"/>
        </w:sectPr>
      </w:pPr>
    </w:p>
    <w:p w14:paraId="66D9EECB" w14:textId="77777777" w:rsidR="00C001D9" w:rsidRPr="00171AAE" w:rsidRDefault="00521E41">
      <w:pPr>
        <w:pStyle w:val="Nagwek2"/>
        <w:rPr>
          <w:lang w:val="en-GB"/>
        </w:rPr>
      </w:pPr>
      <w:r w:rsidRPr="00171AAE">
        <w:rPr>
          <w:lang w:val="en-GB"/>
        </w:rPr>
        <w:lastRenderedPageBreak/>
        <w:t>OPINIA</w:t>
      </w:r>
      <w:r w:rsidRPr="00171AAE">
        <w:rPr>
          <w:spacing w:val="-1"/>
          <w:lang w:val="en-GB"/>
        </w:rPr>
        <w:t xml:space="preserve"> </w:t>
      </w:r>
      <w:r w:rsidRPr="00171AAE">
        <w:rPr>
          <w:lang w:val="en-GB"/>
        </w:rPr>
        <w:t>ZAKŁADU</w:t>
      </w:r>
      <w:r w:rsidRPr="00171AAE">
        <w:rPr>
          <w:spacing w:val="-3"/>
          <w:lang w:val="en-GB"/>
        </w:rPr>
        <w:t xml:space="preserve"> </w:t>
      </w:r>
      <w:r w:rsidRPr="00171AAE">
        <w:rPr>
          <w:lang w:val="en-GB"/>
        </w:rPr>
        <w:t>PRACY</w:t>
      </w:r>
    </w:p>
    <w:p w14:paraId="23323E62" w14:textId="77777777" w:rsidR="00C001D9" w:rsidRPr="00171AAE" w:rsidRDefault="00C001D9">
      <w:pPr>
        <w:pStyle w:val="Tekstpodstawowy"/>
        <w:spacing w:before="14"/>
        <w:rPr>
          <w:sz w:val="17"/>
          <w:lang w:val="en-GB"/>
        </w:rPr>
      </w:pPr>
    </w:p>
    <w:p w14:paraId="598FFC42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3CD54D6" w14:textId="77777777" w:rsidR="00C001D9" w:rsidRPr="00171AAE" w:rsidRDefault="00C001D9">
      <w:pPr>
        <w:pStyle w:val="Tekstpodstawowy"/>
        <w:spacing w:before="8"/>
        <w:rPr>
          <w:sz w:val="8"/>
          <w:lang w:val="en-GB"/>
        </w:rPr>
      </w:pPr>
    </w:p>
    <w:p w14:paraId="773C3595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BE09CE6" w14:textId="77777777" w:rsidR="00C001D9" w:rsidRPr="00171AAE" w:rsidRDefault="00C001D9">
      <w:pPr>
        <w:pStyle w:val="Tekstpodstawowy"/>
        <w:spacing w:before="8"/>
        <w:rPr>
          <w:sz w:val="8"/>
          <w:lang w:val="en-GB"/>
        </w:rPr>
      </w:pPr>
    </w:p>
    <w:p w14:paraId="52F0027D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C9C5491" w14:textId="77777777" w:rsidR="00C001D9" w:rsidRPr="00171AAE" w:rsidRDefault="00C001D9">
      <w:pPr>
        <w:pStyle w:val="Tekstpodstawowy"/>
        <w:spacing w:before="9"/>
        <w:rPr>
          <w:sz w:val="8"/>
          <w:lang w:val="en-GB"/>
        </w:rPr>
      </w:pPr>
    </w:p>
    <w:p w14:paraId="746532BD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958645C" w14:textId="77777777" w:rsidR="00C001D9" w:rsidRPr="00171AAE" w:rsidRDefault="00C001D9">
      <w:pPr>
        <w:pStyle w:val="Tekstpodstawowy"/>
        <w:spacing w:before="8"/>
        <w:rPr>
          <w:sz w:val="8"/>
          <w:lang w:val="en-GB"/>
        </w:rPr>
      </w:pPr>
    </w:p>
    <w:p w14:paraId="7F0F063E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E6F7D25" w14:textId="77777777" w:rsidR="00C001D9" w:rsidRPr="00171AAE" w:rsidRDefault="00C001D9">
      <w:pPr>
        <w:pStyle w:val="Tekstpodstawowy"/>
        <w:spacing w:before="8"/>
        <w:rPr>
          <w:sz w:val="8"/>
          <w:lang w:val="en-GB"/>
        </w:rPr>
      </w:pPr>
    </w:p>
    <w:p w14:paraId="1620E1C4" w14:textId="77777777" w:rsidR="00C001D9" w:rsidRPr="00171AAE" w:rsidRDefault="00521E41">
      <w:pPr>
        <w:spacing w:before="1"/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681D048" w14:textId="77777777" w:rsidR="00C001D9" w:rsidRPr="00171AAE" w:rsidRDefault="00C001D9">
      <w:pPr>
        <w:pStyle w:val="Tekstpodstawowy"/>
        <w:spacing w:before="8"/>
        <w:rPr>
          <w:sz w:val="8"/>
          <w:lang w:val="en-GB"/>
        </w:rPr>
      </w:pPr>
    </w:p>
    <w:p w14:paraId="3D2016D9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319619F" w14:textId="77777777" w:rsidR="00C001D9" w:rsidRPr="00171AAE" w:rsidRDefault="00C001D9">
      <w:pPr>
        <w:pStyle w:val="Tekstpodstawowy"/>
        <w:spacing w:before="8"/>
        <w:rPr>
          <w:sz w:val="8"/>
          <w:lang w:val="en-GB"/>
        </w:rPr>
      </w:pPr>
    </w:p>
    <w:p w14:paraId="4FC2BB9F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CA498B3" w14:textId="77777777" w:rsidR="00C001D9" w:rsidRPr="00171AAE" w:rsidRDefault="00C001D9">
      <w:pPr>
        <w:pStyle w:val="Tekstpodstawowy"/>
        <w:spacing w:before="10"/>
        <w:rPr>
          <w:sz w:val="8"/>
          <w:lang w:val="en-GB"/>
        </w:rPr>
      </w:pPr>
    </w:p>
    <w:p w14:paraId="51831857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D49B1A0" w14:textId="77777777" w:rsidR="00C001D9" w:rsidRPr="00171AAE" w:rsidRDefault="00C001D9">
      <w:pPr>
        <w:pStyle w:val="Tekstpodstawowy"/>
        <w:spacing w:before="9"/>
        <w:rPr>
          <w:sz w:val="8"/>
          <w:lang w:val="en-GB"/>
        </w:rPr>
      </w:pPr>
    </w:p>
    <w:p w14:paraId="7F300FCD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1DB3304" w14:textId="77777777" w:rsidR="00C001D9" w:rsidRPr="00171AAE" w:rsidRDefault="00C001D9">
      <w:pPr>
        <w:pStyle w:val="Tekstpodstawowy"/>
        <w:spacing w:before="8"/>
        <w:rPr>
          <w:sz w:val="8"/>
          <w:lang w:val="en-GB"/>
        </w:rPr>
      </w:pPr>
    </w:p>
    <w:p w14:paraId="014110ED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832F9F0" w14:textId="77777777" w:rsidR="00C001D9" w:rsidRPr="00171AAE" w:rsidRDefault="00C001D9">
      <w:pPr>
        <w:pStyle w:val="Tekstpodstawowy"/>
        <w:spacing w:before="8"/>
        <w:rPr>
          <w:sz w:val="8"/>
          <w:lang w:val="en-GB"/>
        </w:rPr>
      </w:pPr>
    </w:p>
    <w:p w14:paraId="16AB3B9E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21AC9A8" w14:textId="77777777" w:rsidR="00C001D9" w:rsidRPr="00171AAE" w:rsidRDefault="00C001D9">
      <w:pPr>
        <w:pStyle w:val="Tekstpodstawowy"/>
        <w:spacing w:before="8"/>
        <w:rPr>
          <w:sz w:val="8"/>
          <w:lang w:val="en-GB"/>
        </w:rPr>
      </w:pPr>
    </w:p>
    <w:p w14:paraId="18B700C9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FA5CED3" w14:textId="77777777" w:rsidR="00C001D9" w:rsidRPr="00171AAE" w:rsidRDefault="00C001D9">
      <w:pPr>
        <w:pStyle w:val="Tekstpodstawowy"/>
        <w:spacing w:before="8"/>
        <w:rPr>
          <w:sz w:val="8"/>
          <w:lang w:val="en-GB"/>
        </w:rPr>
      </w:pPr>
    </w:p>
    <w:p w14:paraId="56FC4A25" w14:textId="77777777" w:rsidR="00C001D9" w:rsidRPr="00171AAE" w:rsidRDefault="00521E41">
      <w:pPr>
        <w:spacing w:before="1"/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7B550F3" w14:textId="77777777" w:rsidR="00C001D9" w:rsidRPr="00171AAE" w:rsidRDefault="00C001D9">
      <w:pPr>
        <w:pStyle w:val="Tekstpodstawowy"/>
        <w:spacing w:before="8"/>
        <w:rPr>
          <w:sz w:val="8"/>
          <w:lang w:val="en-GB"/>
        </w:rPr>
      </w:pPr>
    </w:p>
    <w:p w14:paraId="71EF3624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0FD084E" w14:textId="77777777" w:rsidR="00C001D9" w:rsidRPr="00171AAE" w:rsidRDefault="00C001D9">
      <w:pPr>
        <w:pStyle w:val="Tekstpodstawowy"/>
        <w:spacing w:before="8"/>
        <w:rPr>
          <w:sz w:val="8"/>
          <w:lang w:val="en-GB"/>
        </w:rPr>
      </w:pPr>
    </w:p>
    <w:p w14:paraId="06344A51" w14:textId="77777777" w:rsidR="00C001D9" w:rsidRPr="00171AAE" w:rsidRDefault="00521E41">
      <w:pPr>
        <w:spacing w:before="1"/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F13BED3" w14:textId="77777777" w:rsidR="00C001D9" w:rsidRPr="00171AAE" w:rsidRDefault="00C001D9">
      <w:pPr>
        <w:pStyle w:val="Tekstpodstawowy"/>
        <w:spacing w:before="10"/>
        <w:rPr>
          <w:sz w:val="8"/>
          <w:lang w:val="en-GB"/>
        </w:rPr>
      </w:pPr>
    </w:p>
    <w:p w14:paraId="538C68DE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CA000C0" w14:textId="77777777" w:rsidR="00C001D9" w:rsidRPr="00171AAE" w:rsidRDefault="00C001D9">
      <w:pPr>
        <w:pStyle w:val="Tekstpodstawowy"/>
        <w:spacing w:before="8"/>
        <w:rPr>
          <w:sz w:val="8"/>
          <w:lang w:val="en-GB"/>
        </w:rPr>
      </w:pPr>
    </w:p>
    <w:p w14:paraId="31499DB8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03458C2" w14:textId="77777777" w:rsidR="00C001D9" w:rsidRPr="00171AAE" w:rsidRDefault="00C001D9">
      <w:pPr>
        <w:pStyle w:val="Tekstpodstawowy"/>
        <w:spacing w:before="8"/>
        <w:rPr>
          <w:sz w:val="8"/>
          <w:lang w:val="en-GB"/>
        </w:rPr>
      </w:pPr>
    </w:p>
    <w:p w14:paraId="233DFE2B" w14:textId="77777777" w:rsidR="00C001D9" w:rsidRPr="00171AAE" w:rsidRDefault="00521E41">
      <w:pPr>
        <w:ind w:left="116"/>
        <w:rPr>
          <w:sz w:val="18"/>
          <w:lang w:val="en-GB"/>
        </w:rPr>
      </w:pPr>
      <w:r w:rsidRPr="00171AAE">
        <w:rPr>
          <w:sz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C4C7C7C" w14:textId="77777777" w:rsidR="00C001D9" w:rsidRPr="00171AAE" w:rsidRDefault="00C001D9">
      <w:pPr>
        <w:pStyle w:val="Tekstpodstawowy"/>
        <w:spacing w:before="13"/>
        <w:rPr>
          <w:sz w:val="21"/>
          <w:lang w:val="en-GB"/>
        </w:rPr>
      </w:pPr>
    </w:p>
    <w:p w14:paraId="707DAC70" w14:textId="77777777" w:rsidR="00B37574" w:rsidRDefault="00B37574" w:rsidP="00B37574">
      <w:pPr>
        <w:widowControl/>
        <w:tabs>
          <w:tab w:val="left" w:pos="4560"/>
          <w:tab w:val="left" w:pos="4678"/>
        </w:tabs>
        <w:autoSpaceDE/>
        <w:autoSpaceDN/>
        <w:contextualSpacing/>
        <w:rPr>
          <w:b/>
        </w:rPr>
      </w:pPr>
    </w:p>
    <w:p w14:paraId="4D368925" w14:textId="77777777" w:rsidR="00B37574" w:rsidRDefault="00B37574" w:rsidP="00B37574">
      <w:pPr>
        <w:widowControl/>
        <w:tabs>
          <w:tab w:val="left" w:pos="4560"/>
          <w:tab w:val="left" w:pos="4678"/>
        </w:tabs>
        <w:autoSpaceDE/>
        <w:autoSpaceDN/>
        <w:contextualSpacing/>
        <w:rPr>
          <w:b/>
        </w:rPr>
      </w:pPr>
    </w:p>
    <w:p w14:paraId="4910976B" w14:textId="77777777" w:rsidR="00B37574" w:rsidRDefault="00B37574" w:rsidP="00B37574">
      <w:pPr>
        <w:widowControl/>
        <w:tabs>
          <w:tab w:val="left" w:pos="4560"/>
          <w:tab w:val="left" w:pos="4678"/>
        </w:tabs>
        <w:autoSpaceDE/>
        <w:autoSpaceDN/>
        <w:contextualSpacing/>
        <w:rPr>
          <w:b/>
        </w:rPr>
      </w:pPr>
    </w:p>
    <w:p w14:paraId="052F5B3B" w14:textId="77777777" w:rsidR="00B37574" w:rsidRDefault="00B37574" w:rsidP="00B37574">
      <w:pPr>
        <w:widowControl/>
        <w:tabs>
          <w:tab w:val="left" w:pos="4560"/>
          <w:tab w:val="left" w:pos="4678"/>
        </w:tabs>
        <w:autoSpaceDE/>
        <w:autoSpaceDN/>
        <w:contextualSpacing/>
        <w:rPr>
          <w:b/>
        </w:rPr>
      </w:pPr>
    </w:p>
    <w:p w14:paraId="5E0AC7C8" w14:textId="1C8DC0EF" w:rsidR="00B37574" w:rsidRPr="002C7602" w:rsidRDefault="00B37574" w:rsidP="00B37574">
      <w:pPr>
        <w:widowControl/>
        <w:tabs>
          <w:tab w:val="left" w:pos="4560"/>
          <w:tab w:val="left" w:pos="4678"/>
        </w:tabs>
        <w:autoSpaceDE/>
        <w:autoSpaceDN/>
        <w:contextualSpacing/>
      </w:pPr>
      <w:r w:rsidRPr="00B37574">
        <w:rPr>
          <w:b/>
        </w:rPr>
        <w:t>Ocena praktyki przez opiekuna praktyk z ramienia organizacji</w:t>
      </w:r>
    </w:p>
    <w:p w14:paraId="5E9F38C5" w14:textId="77777777" w:rsidR="00B37574" w:rsidRPr="002C7602" w:rsidRDefault="00B37574" w:rsidP="00B37574">
      <w:pPr>
        <w:tabs>
          <w:tab w:val="left" w:pos="4560"/>
          <w:tab w:val="left" w:pos="4678"/>
        </w:tabs>
        <w:rPr>
          <w:szCs w:val="18"/>
        </w:rPr>
      </w:pPr>
      <w:r w:rsidRPr="002C7602">
        <w:rPr>
          <w:szCs w:val="18"/>
        </w:rPr>
        <w:t>Karta oceny studenta wypełniana przez opiekuna praktyki w organizacji:</w:t>
      </w:r>
    </w:p>
    <w:p w14:paraId="1D51B3BD" w14:textId="77777777" w:rsidR="00B37574" w:rsidRPr="002C7602" w:rsidRDefault="00B37574" w:rsidP="00B37574">
      <w:pPr>
        <w:pStyle w:val="Akapitzlist"/>
        <w:widowControl/>
        <w:numPr>
          <w:ilvl w:val="0"/>
          <w:numId w:val="9"/>
        </w:numPr>
        <w:tabs>
          <w:tab w:val="left" w:pos="4560"/>
          <w:tab w:val="left" w:pos="4678"/>
        </w:tabs>
        <w:autoSpaceDE/>
        <w:autoSpaceDN/>
        <w:contextualSpacing/>
        <w:rPr>
          <w:szCs w:val="18"/>
        </w:rPr>
      </w:pPr>
      <w:r>
        <w:rPr>
          <w:szCs w:val="18"/>
        </w:rPr>
        <w:t>p</w:t>
      </w:r>
      <w:r w:rsidRPr="002C7602">
        <w:rPr>
          <w:szCs w:val="18"/>
        </w:rPr>
        <w:t>odczas wypełniania karty oceny opiekun praktyki w organizacji zaznacza jedną odpowiedź;</w:t>
      </w:r>
    </w:p>
    <w:p w14:paraId="626908CA" w14:textId="77777777" w:rsidR="00B37574" w:rsidRDefault="00B37574" w:rsidP="00B37574">
      <w:pPr>
        <w:pStyle w:val="Akapitzlist"/>
        <w:widowControl/>
        <w:numPr>
          <w:ilvl w:val="0"/>
          <w:numId w:val="9"/>
        </w:numPr>
        <w:tabs>
          <w:tab w:val="left" w:pos="4560"/>
          <w:tab w:val="left" w:pos="4678"/>
        </w:tabs>
        <w:autoSpaceDE/>
        <w:autoSpaceDN/>
        <w:contextualSpacing/>
        <w:rPr>
          <w:szCs w:val="18"/>
        </w:rPr>
      </w:pPr>
      <w:r>
        <w:rPr>
          <w:szCs w:val="18"/>
        </w:rPr>
        <w:t>m</w:t>
      </w:r>
      <w:r w:rsidRPr="002C7602">
        <w:rPr>
          <w:szCs w:val="18"/>
        </w:rPr>
        <w:t>aksimum uzyskanych punktów – 35</w:t>
      </w:r>
    </w:p>
    <w:p w14:paraId="728310E3" w14:textId="77777777" w:rsidR="00B37574" w:rsidRPr="003124C9" w:rsidRDefault="00B37574" w:rsidP="00B37574">
      <w:pPr>
        <w:tabs>
          <w:tab w:val="left" w:pos="4560"/>
          <w:tab w:val="left" w:pos="4678"/>
        </w:tabs>
        <w:rPr>
          <w:sz w:val="8"/>
          <w:szCs w:val="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75"/>
        <w:gridCol w:w="6081"/>
        <w:gridCol w:w="566"/>
        <w:gridCol w:w="566"/>
        <w:gridCol w:w="566"/>
        <w:gridCol w:w="566"/>
        <w:gridCol w:w="506"/>
      </w:tblGrid>
      <w:tr w:rsidR="00B37574" w14:paraId="7A8987E8" w14:textId="77777777" w:rsidTr="00B37574">
        <w:tc>
          <w:tcPr>
            <w:tcW w:w="675" w:type="dxa"/>
          </w:tcPr>
          <w:p w14:paraId="292BB6B3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b/>
                <w:sz w:val="20"/>
              </w:rPr>
              <w:t>L.p.</w:t>
            </w:r>
          </w:p>
        </w:tc>
        <w:tc>
          <w:tcPr>
            <w:tcW w:w="6081" w:type="dxa"/>
          </w:tcPr>
          <w:p w14:paraId="0D0CA99A" w14:textId="77777777" w:rsidR="00B37574" w:rsidRPr="00E55CA7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b/>
                <w:bCs/>
                <w:szCs w:val="18"/>
              </w:rPr>
            </w:pPr>
            <w:r w:rsidRPr="00E55CA7">
              <w:rPr>
                <w:b/>
                <w:szCs w:val="18"/>
              </w:rPr>
              <w:t>Obszar</w:t>
            </w:r>
          </w:p>
        </w:tc>
        <w:tc>
          <w:tcPr>
            <w:tcW w:w="2770" w:type="dxa"/>
            <w:gridSpan w:val="5"/>
          </w:tcPr>
          <w:p w14:paraId="39D331BE" w14:textId="77777777" w:rsidR="00B37574" w:rsidRPr="00E55CA7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b/>
                <w:bCs/>
                <w:szCs w:val="18"/>
              </w:rPr>
            </w:pPr>
            <w:r w:rsidRPr="00E55CA7">
              <w:rPr>
                <w:b/>
                <w:szCs w:val="18"/>
              </w:rPr>
              <w:t>Ocena punktowa</w:t>
            </w:r>
          </w:p>
          <w:p w14:paraId="762813B9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(5 – ocena najwyższa; 1 – ocena najniższa)</w:t>
            </w:r>
          </w:p>
        </w:tc>
      </w:tr>
      <w:tr w:rsidR="00B37574" w14:paraId="75DD76B9" w14:textId="77777777" w:rsidTr="00B37574">
        <w:tc>
          <w:tcPr>
            <w:tcW w:w="675" w:type="dxa"/>
          </w:tcPr>
          <w:p w14:paraId="092FB81C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.</w:t>
            </w:r>
          </w:p>
        </w:tc>
        <w:tc>
          <w:tcPr>
            <w:tcW w:w="6081" w:type="dxa"/>
          </w:tcPr>
          <w:p w14:paraId="06B6C226" w14:textId="77777777" w:rsidR="00B37574" w:rsidRDefault="00B37574" w:rsidP="00284AB4">
            <w:pPr>
              <w:tabs>
                <w:tab w:val="left" w:pos="4560"/>
                <w:tab w:val="left" w:pos="4678"/>
              </w:tabs>
              <w:rPr>
                <w:szCs w:val="18"/>
              </w:rPr>
            </w:pPr>
            <w:r>
              <w:rPr>
                <w:szCs w:val="18"/>
              </w:rPr>
              <w:t>Przygotowanie wiedzy i wykształcenia</w:t>
            </w:r>
          </w:p>
        </w:tc>
        <w:tc>
          <w:tcPr>
            <w:tcW w:w="566" w:type="dxa"/>
          </w:tcPr>
          <w:p w14:paraId="2C42D338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566" w:type="dxa"/>
          </w:tcPr>
          <w:p w14:paraId="1AADD3A7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566" w:type="dxa"/>
          </w:tcPr>
          <w:p w14:paraId="199D6C03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566" w:type="dxa"/>
          </w:tcPr>
          <w:p w14:paraId="4745675C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506" w:type="dxa"/>
          </w:tcPr>
          <w:p w14:paraId="4C9B1E12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</w:tr>
      <w:tr w:rsidR="00B37574" w14:paraId="6E969BB3" w14:textId="77777777" w:rsidTr="00B37574">
        <w:tc>
          <w:tcPr>
            <w:tcW w:w="675" w:type="dxa"/>
          </w:tcPr>
          <w:p w14:paraId="4C207D69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.</w:t>
            </w:r>
          </w:p>
        </w:tc>
        <w:tc>
          <w:tcPr>
            <w:tcW w:w="6081" w:type="dxa"/>
          </w:tcPr>
          <w:p w14:paraId="1577F5B2" w14:textId="77777777" w:rsidR="00B37574" w:rsidRDefault="00B37574" w:rsidP="00284AB4">
            <w:pPr>
              <w:tabs>
                <w:tab w:val="left" w:pos="4560"/>
                <w:tab w:val="left" w:pos="4678"/>
              </w:tabs>
              <w:rPr>
                <w:szCs w:val="18"/>
              </w:rPr>
            </w:pPr>
            <w:r>
              <w:rPr>
                <w:szCs w:val="18"/>
              </w:rPr>
              <w:t>Stopień wykonania powierzonych zadań</w:t>
            </w:r>
          </w:p>
        </w:tc>
        <w:tc>
          <w:tcPr>
            <w:tcW w:w="566" w:type="dxa"/>
          </w:tcPr>
          <w:p w14:paraId="36196B42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566" w:type="dxa"/>
          </w:tcPr>
          <w:p w14:paraId="0834824B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566" w:type="dxa"/>
          </w:tcPr>
          <w:p w14:paraId="61773D61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566" w:type="dxa"/>
          </w:tcPr>
          <w:p w14:paraId="367A8CAD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506" w:type="dxa"/>
          </w:tcPr>
          <w:p w14:paraId="1673ABE8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</w:tr>
      <w:tr w:rsidR="00B37574" w14:paraId="3958833D" w14:textId="77777777" w:rsidTr="00B37574">
        <w:tc>
          <w:tcPr>
            <w:tcW w:w="675" w:type="dxa"/>
          </w:tcPr>
          <w:p w14:paraId="22E0199D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.</w:t>
            </w:r>
          </w:p>
        </w:tc>
        <w:tc>
          <w:tcPr>
            <w:tcW w:w="6081" w:type="dxa"/>
          </w:tcPr>
          <w:p w14:paraId="0A4371FB" w14:textId="77777777" w:rsidR="00B37574" w:rsidRDefault="00B37574" w:rsidP="00284AB4">
            <w:pPr>
              <w:tabs>
                <w:tab w:val="left" w:pos="4560"/>
                <w:tab w:val="left" w:pos="4678"/>
              </w:tabs>
              <w:rPr>
                <w:szCs w:val="18"/>
              </w:rPr>
            </w:pPr>
            <w:r>
              <w:rPr>
                <w:szCs w:val="18"/>
              </w:rPr>
              <w:t>Obowiązkowość, punktualność</w:t>
            </w:r>
          </w:p>
        </w:tc>
        <w:tc>
          <w:tcPr>
            <w:tcW w:w="566" w:type="dxa"/>
          </w:tcPr>
          <w:p w14:paraId="58786AC5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566" w:type="dxa"/>
          </w:tcPr>
          <w:p w14:paraId="1EA4F770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566" w:type="dxa"/>
          </w:tcPr>
          <w:p w14:paraId="39B53E6F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566" w:type="dxa"/>
          </w:tcPr>
          <w:p w14:paraId="7928EB62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506" w:type="dxa"/>
          </w:tcPr>
          <w:p w14:paraId="31DAFE3F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</w:tr>
      <w:tr w:rsidR="00B37574" w14:paraId="6E3325CA" w14:textId="77777777" w:rsidTr="00B37574">
        <w:tc>
          <w:tcPr>
            <w:tcW w:w="675" w:type="dxa"/>
          </w:tcPr>
          <w:p w14:paraId="13AF9886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.</w:t>
            </w:r>
          </w:p>
        </w:tc>
        <w:tc>
          <w:tcPr>
            <w:tcW w:w="6081" w:type="dxa"/>
          </w:tcPr>
          <w:p w14:paraId="527B0C98" w14:textId="77777777" w:rsidR="00B37574" w:rsidRDefault="00B37574" w:rsidP="00284AB4">
            <w:pPr>
              <w:tabs>
                <w:tab w:val="left" w:pos="4560"/>
                <w:tab w:val="left" w:pos="4678"/>
              </w:tabs>
              <w:rPr>
                <w:szCs w:val="18"/>
              </w:rPr>
            </w:pPr>
            <w:r>
              <w:rPr>
                <w:szCs w:val="18"/>
              </w:rPr>
              <w:t>Motywacja do pracy</w:t>
            </w:r>
          </w:p>
        </w:tc>
        <w:tc>
          <w:tcPr>
            <w:tcW w:w="566" w:type="dxa"/>
          </w:tcPr>
          <w:p w14:paraId="559EFABC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566" w:type="dxa"/>
          </w:tcPr>
          <w:p w14:paraId="4F05DE21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566" w:type="dxa"/>
          </w:tcPr>
          <w:p w14:paraId="2F277E0B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566" w:type="dxa"/>
          </w:tcPr>
          <w:p w14:paraId="191B2E9C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506" w:type="dxa"/>
          </w:tcPr>
          <w:p w14:paraId="42D7DC81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</w:tr>
      <w:tr w:rsidR="00B37574" w14:paraId="7B28CA29" w14:textId="77777777" w:rsidTr="00B37574">
        <w:tc>
          <w:tcPr>
            <w:tcW w:w="675" w:type="dxa"/>
          </w:tcPr>
          <w:p w14:paraId="3B3DA9EC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.</w:t>
            </w:r>
          </w:p>
        </w:tc>
        <w:tc>
          <w:tcPr>
            <w:tcW w:w="6081" w:type="dxa"/>
          </w:tcPr>
          <w:p w14:paraId="47ACA02B" w14:textId="77777777" w:rsidR="00B37574" w:rsidRDefault="00B37574" w:rsidP="00284AB4">
            <w:pPr>
              <w:tabs>
                <w:tab w:val="left" w:pos="4560"/>
                <w:tab w:val="left" w:pos="4678"/>
              </w:tabs>
              <w:rPr>
                <w:szCs w:val="18"/>
              </w:rPr>
            </w:pPr>
            <w:r>
              <w:rPr>
                <w:szCs w:val="18"/>
              </w:rPr>
              <w:t>Pomysłowość, kreatywność</w:t>
            </w:r>
          </w:p>
        </w:tc>
        <w:tc>
          <w:tcPr>
            <w:tcW w:w="566" w:type="dxa"/>
          </w:tcPr>
          <w:p w14:paraId="44897EDE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566" w:type="dxa"/>
          </w:tcPr>
          <w:p w14:paraId="69D4DE0B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566" w:type="dxa"/>
          </w:tcPr>
          <w:p w14:paraId="26572C35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566" w:type="dxa"/>
          </w:tcPr>
          <w:p w14:paraId="7947A96B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506" w:type="dxa"/>
          </w:tcPr>
          <w:p w14:paraId="4D3B689A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</w:tr>
      <w:tr w:rsidR="00B37574" w14:paraId="1EC55928" w14:textId="77777777" w:rsidTr="00B37574">
        <w:tc>
          <w:tcPr>
            <w:tcW w:w="675" w:type="dxa"/>
          </w:tcPr>
          <w:p w14:paraId="66E08E83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6.</w:t>
            </w:r>
          </w:p>
        </w:tc>
        <w:tc>
          <w:tcPr>
            <w:tcW w:w="6081" w:type="dxa"/>
          </w:tcPr>
          <w:p w14:paraId="4FC82F1A" w14:textId="77777777" w:rsidR="00B37574" w:rsidRDefault="00B37574" w:rsidP="00284AB4">
            <w:pPr>
              <w:tabs>
                <w:tab w:val="left" w:pos="4560"/>
                <w:tab w:val="left" w:pos="4678"/>
              </w:tabs>
              <w:rPr>
                <w:szCs w:val="18"/>
              </w:rPr>
            </w:pPr>
            <w:r>
              <w:rPr>
                <w:szCs w:val="18"/>
              </w:rPr>
              <w:t>Umiejętności interpersonalne</w:t>
            </w:r>
          </w:p>
        </w:tc>
        <w:tc>
          <w:tcPr>
            <w:tcW w:w="566" w:type="dxa"/>
          </w:tcPr>
          <w:p w14:paraId="4DC3C76B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566" w:type="dxa"/>
          </w:tcPr>
          <w:p w14:paraId="6AC63EF1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566" w:type="dxa"/>
          </w:tcPr>
          <w:p w14:paraId="5269930B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566" w:type="dxa"/>
          </w:tcPr>
          <w:p w14:paraId="373AF1A0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506" w:type="dxa"/>
          </w:tcPr>
          <w:p w14:paraId="6B545ECA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</w:tr>
      <w:tr w:rsidR="00B37574" w14:paraId="548E8FBB" w14:textId="77777777" w:rsidTr="00B37574">
        <w:tc>
          <w:tcPr>
            <w:tcW w:w="675" w:type="dxa"/>
          </w:tcPr>
          <w:p w14:paraId="13FA0B0E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7.</w:t>
            </w:r>
          </w:p>
        </w:tc>
        <w:tc>
          <w:tcPr>
            <w:tcW w:w="6081" w:type="dxa"/>
          </w:tcPr>
          <w:p w14:paraId="7A86E269" w14:textId="77777777" w:rsidR="00B37574" w:rsidRDefault="00B37574" w:rsidP="00284AB4">
            <w:pPr>
              <w:tabs>
                <w:tab w:val="left" w:pos="4560"/>
                <w:tab w:val="left" w:pos="4678"/>
              </w:tabs>
              <w:rPr>
                <w:szCs w:val="18"/>
              </w:rPr>
            </w:pPr>
            <w:r>
              <w:rPr>
                <w:szCs w:val="18"/>
              </w:rPr>
              <w:t>Stopień opanowania umiejętności w czasie praktyki</w:t>
            </w:r>
          </w:p>
        </w:tc>
        <w:tc>
          <w:tcPr>
            <w:tcW w:w="566" w:type="dxa"/>
          </w:tcPr>
          <w:p w14:paraId="23A8DD8B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566" w:type="dxa"/>
          </w:tcPr>
          <w:p w14:paraId="2047D9AA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566" w:type="dxa"/>
          </w:tcPr>
          <w:p w14:paraId="7F762320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566" w:type="dxa"/>
          </w:tcPr>
          <w:p w14:paraId="722E70B1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506" w:type="dxa"/>
          </w:tcPr>
          <w:p w14:paraId="7AA6300E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</w:tr>
    </w:tbl>
    <w:p w14:paraId="461FB4C3" w14:textId="77777777" w:rsidR="00C001D9" w:rsidRDefault="00C001D9" w:rsidP="00B37574">
      <w:pPr>
        <w:spacing w:line="377" w:lineRule="exact"/>
        <w:rPr>
          <w:lang w:val="en-GB"/>
        </w:rPr>
      </w:pPr>
    </w:p>
    <w:p w14:paraId="7BC9B889" w14:textId="77777777" w:rsidR="00D6159F" w:rsidRDefault="00D6159F">
      <w:pPr>
        <w:spacing w:line="377" w:lineRule="exact"/>
        <w:jc w:val="right"/>
        <w:rPr>
          <w:lang w:val="en-GB"/>
        </w:rPr>
      </w:pPr>
    </w:p>
    <w:p w14:paraId="53288D4B" w14:textId="77777777" w:rsidR="00D6159F" w:rsidRDefault="00D6159F">
      <w:pPr>
        <w:spacing w:line="377" w:lineRule="exact"/>
        <w:jc w:val="right"/>
        <w:rPr>
          <w:lang w:val="en-GB"/>
        </w:rPr>
      </w:pPr>
    </w:p>
    <w:p w14:paraId="76DEEE7E" w14:textId="77777777" w:rsidR="00D6159F" w:rsidRDefault="00D6159F">
      <w:pPr>
        <w:spacing w:line="377" w:lineRule="exact"/>
        <w:jc w:val="right"/>
        <w:rPr>
          <w:lang w:val="en-GB"/>
        </w:rPr>
      </w:pPr>
    </w:p>
    <w:p w14:paraId="36249727" w14:textId="77777777" w:rsidR="00B37574" w:rsidRPr="00171AAE" w:rsidRDefault="00B37574" w:rsidP="00B37574">
      <w:pPr>
        <w:spacing w:line="377" w:lineRule="exact"/>
        <w:ind w:right="116"/>
        <w:jc w:val="right"/>
        <w:rPr>
          <w:lang w:val="en-GB"/>
        </w:rPr>
      </w:pPr>
      <w:r w:rsidRPr="00171AAE">
        <w:rPr>
          <w:lang w:val="en-GB"/>
        </w:rPr>
        <w:t>..................................................................................</w:t>
      </w:r>
    </w:p>
    <w:p w14:paraId="34C77B7A" w14:textId="50EE7B74" w:rsidR="00B37574" w:rsidRPr="001C5E1F" w:rsidRDefault="00B37574" w:rsidP="00B37574">
      <w:pPr>
        <w:spacing w:line="377" w:lineRule="exact"/>
        <w:ind w:right="112"/>
        <w:jc w:val="right"/>
      </w:pPr>
      <w:r w:rsidRPr="001C5E1F">
        <w:rPr>
          <w:b/>
        </w:rPr>
        <w:t>data i podpis</w:t>
      </w:r>
      <w:r w:rsidR="001C5E1F" w:rsidRPr="001C5E1F">
        <w:rPr>
          <w:b/>
        </w:rPr>
        <w:t xml:space="preserve"> opiekuna z</w:t>
      </w:r>
      <w:r w:rsidR="001C5E1F">
        <w:rPr>
          <w:b/>
        </w:rPr>
        <w:t xml:space="preserve"> ramienia Zakładu Pracy</w:t>
      </w:r>
    </w:p>
    <w:p w14:paraId="2E7E7D0C" w14:textId="77777777" w:rsidR="00D6159F" w:rsidRPr="001C5E1F" w:rsidRDefault="00D6159F">
      <w:pPr>
        <w:spacing w:line="377" w:lineRule="exact"/>
        <w:jc w:val="right"/>
      </w:pPr>
    </w:p>
    <w:p w14:paraId="41E9119B" w14:textId="77777777" w:rsidR="00D6159F" w:rsidRPr="001C5E1F" w:rsidRDefault="00D6159F">
      <w:pPr>
        <w:spacing w:line="377" w:lineRule="exact"/>
        <w:jc w:val="right"/>
      </w:pPr>
    </w:p>
    <w:p w14:paraId="5286026A" w14:textId="77777777" w:rsidR="00D6159F" w:rsidRPr="001C5E1F" w:rsidRDefault="00D6159F">
      <w:pPr>
        <w:spacing w:line="377" w:lineRule="exact"/>
        <w:jc w:val="right"/>
      </w:pPr>
    </w:p>
    <w:p w14:paraId="4331FAB7" w14:textId="77777777" w:rsidR="00C001D9" w:rsidRPr="00B37574" w:rsidRDefault="00521E41">
      <w:pPr>
        <w:pStyle w:val="Nagwek1"/>
        <w:ind w:left="1423"/>
      </w:pPr>
      <w:r w:rsidRPr="00B37574">
        <w:lastRenderedPageBreak/>
        <w:t>ZALICZENIE</w:t>
      </w:r>
      <w:r w:rsidRPr="00B37574">
        <w:rPr>
          <w:spacing w:val="-2"/>
        </w:rPr>
        <w:t xml:space="preserve"> </w:t>
      </w:r>
      <w:r w:rsidRPr="00B37574">
        <w:t>PRAKTYKI</w:t>
      </w:r>
    </w:p>
    <w:p w14:paraId="2118F186" w14:textId="56BC0437" w:rsidR="00C001D9" w:rsidRDefault="00521E41">
      <w:pPr>
        <w:spacing w:line="371" w:lineRule="exact"/>
        <w:ind w:left="1422" w:right="1423"/>
        <w:jc w:val="center"/>
      </w:pPr>
      <w:r>
        <w:t>(wypełnia</w:t>
      </w:r>
      <w:r>
        <w:rPr>
          <w:spacing w:val="-3"/>
        </w:rPr>
        <w:t xml:space="preserve"> </w:t>
      </w:r>
      <w:r>
        <w:t>pełnomocnik</w:t>
      </w:r>
      <w:r>
        <w:rPr>
          <w:spacing w:val="-2"/>
        </w:rPr>
        <w:t xml:space="preserve"> </w:t>
      </w:r>
      <w:r>
        <w:t>dzi</w:t>
      </w:r>
      <w:r w:rsidR="00B37574">
        <w:t>e</w:t>
      </w:r>
      <w:r>
        <w:t>kana</w:t>
      </w:r>
      <w:r>
        <w:rPr>
          <w:spacing w:val="-2"/>
        </w:rPr>
        <w:t xml:space="preserve"> </w:t>
      </w:r>
      <w:r>
        <w:t>ds.</w:t>
      </w:r>
      <w:r>
        <w:rPr>
          <w:spacing w:val="-1"/>
        </w:rPr>
        <w:t xml:space="preserve"> </w:t>
      </w:r>
      <w:r>
        <w:t>praktyk)</w:t>
      </w:r>
    </w:p>
    <w:p w14:paraId="0B5B581E" w14:textId="77777777" w:rsidR="00C001D9" w:rsidRPr="00B37574" w:rsidRDefault="00C001D9">
      <w:pPr>
        <w:pStyle w:val="Tekstpodstawowy"/>
        <w:rPr>
          <w:sz w:val="24"/>
        </w:rPr>
      </w:pPr>
    </w:p>
    <w:p w14:paraId="4A503012" w14:textId="77777777" w:rsidR="00C001D9" w:rsidRPr="00B37574" w:rsidRDefault="00C001D9">
      <w:pPr>
        <w:pStyle w:val="Tekstpodstawowy"/>
        <w:rPr>
          <w:sz w:val="24"/>
        </w:rPr>
      </w:pPr>
    </w:p>
    <w:p w14:paraId="0150ECB9" w14:textId="77777777" w:rsidR="00C001D9" w:rsidRPr="00B37574" w:rsidRDefault="00C001D9">
      <w:pPr>
        <w:pStyle w:val="Tekstpodstawowy"/>
        <w:rPr>
          <w:sz w:val="24"/>
        </w:rPr>
      </w:pPr>
    </w:p>
    <w:p w14:paraId="189621F1" w14:textId="77777777" w:rsidR="00C001D9" w:rsidRPr="00B37574" w:rsidRDefault="00C001D9">
      <w:pPr>
        <w:pStyle w:val="Tekstpodstawowy"/>
        <w:rPr>
          <w:sz w:val="24"/>
        </w:rPr>
      </w:pPr>
    </w:p>
    <w:p w14:paraId="52A0DEE3" w14:textId="77777777" w:rsidR="00C001D9" w:rsidRPr="00B37574" w:rsidRDefault="00C001D9">
      <w:pPr>
        <w:pStyle w:val="Tekstpodstawowy"/>
        <w:spacing w:before="14"/>
        <w:rPr>
          <w:sz w:val="32"/>
        </w:rPr>
      </w:pPr>
    </w:p>
    <w:p w14:paraId="3D582583" w14:textId="744FC2F6" w:rsidR="00C001D9" w:rsidRPr="00B37574" w:rsidRDefault="00521E41" w:rsidP="00B37574">
      <w:pPr>
        <w:ind w:left="116"/>
      </w:pPr>
      <w:r w:rsidRPr="00B37574">
        <w:rPr>
          <w:b/>
          <w:sz w:val="28"/>
        </w:rPr>
        <w:t>Zaliczono</w:t>
      </w:r>
      <w:r>
        <w:t>…………….</w:t>
      </w:r>
      <w:r>
        <w:rPr>
          <w:b/>
        </w:rPr>
        <w:t>tygodni</w:t>
      </w:r>
      <w:r w:rsidR="00B37574">
        <w:rPr>
          <w:b/>
          <w:spacing w:val="-5"/>
        </w:rPr>
        <w:t xml:space="preserve">/e </w:t>
      </w:r>
      <w:r>
        <w:rPr>
          <w:b/>
        </w:rPr>
        <w:t>praktyki</w:t>
      </w:r>
      <w:r w:rsidR="00B37574">
        <w:t xml:space="preserve"> </w:t>
      </w:r>
      <w:r w:rsidR="00B37574" w:rsidRPr="00B37574">
        <w:rPr>
          <w:b/>
          <w:bCs/>
        </w:rPr>
        <w:t>w</w:t>
      </w:r>
      <w:r w:rsidR="00B37574">
        <w:t>………………………………………………………..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97D10FC" w14:textId="77777777" w:rsidR="00B37574" w:rsidRDefault="00B37574">
      <w:pPr>
        <w:pStyle w:val="Tekstpodstawowy"/>
        <w:rPr>
          <w:sz w:val="24"/>
        </w:rPr>
      </w:pPr>
    </w:p>
    <w:p w14:paraId="79A3F4F8" w14:textId="77777777" w:rsidR="00C001D9" w:rsidRDefault="00C001D9">
      <w:pPr>
        <w:pStyle w:val="Tekstpodstawowy"/>
        <w:rPr>
          <w:sz w:val="24"/>
        </w:rPr>
      </w:pPr>
    </w:p>
    <w:p w14:paraId="21F9BAE4" w14:textId="77777777" w:rsidR="00C001D9" w:rsidRDefault="00C001D9">
      <w:pPr>
        <w:pStyle w:val="Tekstpodstawowy"/>
        <w:spacing w:before="16"/>
        <w:rPr>
          <w:sz w:val="26"/>
        </w:rPr>
      </w:pPr>
    </w:p>
    <w:p w14:paraId="04838CC8" w14:textId="77777777" w:rsidR="00C001D9" w:rsidRPr="00171AAE" w:rsidRDefault="00521E41">
      <w:pPr>
        <w:tabs>
          <w:tab w:val="left" w:pos="5073"/>
        </w:tabs>
        <w:spacing w:line="377" w:lineRule="exact"/>
        <w:ind w:left="116"/>
        <w:rPr>
          <w:lang w:val="en-GB"/>
        </w:rPr>
      </w:pPr>
      <w:r w:rsidRPr="00171AAE">
        <w:rPr>
          <w:lang w:val="en-GB"/>
        </w:rPr>
        <w:t>…………….</w:t>
      </w:r>
      <w:r w:rsidRPr="00171AAE">
        <w:rPr>
          <w:lang w:val="en-GB"/>
        </w:rPr>
        <w:tab/>
        <w:t>……………………….……………………..…</w:t>
      </w:r>
    </w:p>
    <w:p w14:paraId="45BC80DD" w14:textId="69094D33" w:rsidR="00C001D9" w:rsidRDefault="00521E41">
      <w:pPr>
        <w:tabs>
          <w:tab w:val="left" w:pos="6489"/>
        </w:tabs>
        <w:spacing w:line="247" w:lineRule="exact"/>
        <w:ind w:left="116"/>
        <w:rPr>
          <w:b/>
        </w:rPr>
      </w:pPr>
      <w:r w:rsidRPr="001C5E1F">
        <w:rPr>
          <w:b/>
        </w:rPr>
        <w:t>Data</w:t>
      </w:r>
      <w:r w:rsidRPr="001C5E1F">
        <w:rPr>
          <w:b/>
        </w:rPr>
        <w:tab/>
        <w:t>Podpis</w:t>
      </w:r>
      <w:r w:rsidRPr="001C5E1F">
        <w:rPr>
          <w:b/>
          <w:spacing w:val="-3"/>
        </w:rPr>
        <w:t xml:space="preserve"> </w:t>
      </w:r>
      <w:r w:rsidRPr="001C5E1F">
        <w:rPr>
          <w:b/>
        </w:rPr>
        <w:t>i</w:t>
      </w:r>
      <w:r w:rsidRPr="001C5E1F">
        <w:rPr>
          <w:b/>
          <w:spacing w:val="-1"/>
        </w:rPr>
        <w:t xml:space="preserve"> </w:t>
      </w:r>
      <w:r w:rsidRPr="001C5E1F">
        <w:rPr>
          <w:b/>
        </w:rPr>
        <w:t>pieczęć</w:t>
      </w:r>
      <w:r w:rsidR="001C5E1F" w:rsidRPr="001C5E1F">
        <w:rPr>
          <w:b/>
        </w:rPr>
        <w:t xml:space="preserve"> </w:t>
      </w:r>
    </w:p>
    <w:p w14:paraId="24E39078" w14:textId="24B3AADA" w:rsidR="001C5E1F" w:rsidRPr="001C5E1F" w:rsidRDefault="001C5E1F" w:rsidP="001C5E1F">
      <w:pPr>
        <w:tabs>
          <w:tab w:val="left" w:pos="6489"/>
        </w:tabs>
        <w:spacing w:line="247" w:lineRule="exact"/>
        <w:ind w:left="116"/>
        <w:jc w:val="right"/>
        <w:rPr>
          <w:b/>
        </w:rPr>
      </w:pPr>
      <w:r>
        <w:rPr>
          <w:b/>
        </w:rPr>
        <w:t>Pełnomocnika dziekana ds. praktyk studenckich</w:t>
      </w:r>
    </w:p>
    <w:p w14:paraId="6BA87E91" w14:textId="7D4EF5DC" w:rsidR="00C001D9" w:rsidRPr="001C5E1F" w:rsidRDefault="00521E41">
      <w:pPr>
        <w:tabs>
          <w:tab w:val="left" w:pos="5073"/>
        </w:tabs>
        <w:spacing w:line="377" w:lineRule="exact"/>
        <w:ind w:left="116"/>
      </w:pPr>
      <w:r w:rsidRPr="001C5E1F">
        <w:tab/>
      </w:r>
    </w:p>
    <w:sectPr w:rsidR="00C001D9" w:rsidRPr="001C5E1F">
      <w:pgSz w:w="11910" w:h="16840"/>
      <w:pgMar w:top="156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41E07"/>
    <w:multiLevelType w:val="hybridMultilevel"/>
    <w:tmpl w:val="7A90663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C4DCE"/>
    <w:multiLevelType w:val="hybridMultilevel"/>
    <w:tmpl w:val="69FA343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F4B60"/>
    <w:multiLevelType w:val="hybridMultilevel"/>
    <w:tmpl w:val="0D4EAA3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D5931"/>
    <w:multiLevelType w:val="hybridMultilevel"/>
    <w:tmpl w:val="69FA343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9221B"/>
    <w:multiLevelType w:val="hybridMultilevel"/>
    <w:tmpl w:val="27B009A2"/>
    <w:lvl w:ilvl="0" w:tplc="D7FA3E5C">
      <w:start w:val="1"/>
      <w:numFmt w:val="decimal"/>
      <w:lvlText w:val="%1."/>
      <w:lvlJc w:val="left"/>
      <w:pPr>
        <w:ind w:left="785" w:hanging="360"/>
      </w:pPr>
      <w:rPr>
        <w:rFonts w:hint="default"/>
        <w:b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3A7D39"/>
    <w:multiLevelType w:val="hybridMultilevel"/>
    <w:tmpl w:val="7A90663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9C762D"/>
    <w:multiLevelType w:val="hybridMultilevel"/>
    <w:tmpl w:val="7A90663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C1490"/>
    <w:multiLevelType w:val="hybridMultilevel"/>
    <w:tmpl w:val="8FFE6A4E"/>
    <w:lvl w:ilvl="0" w:tplc="0415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36911"/>
    <w:multiLevelType w:val="hybridMultilevel"/>
    <w:tmpl w:val="984C2030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2920C2"/>
    <w:multiLevelType w:val="hybridMultilevel"/>
    <w:tmpl w:val="1D7688F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5"/>
  </w:num>
  <w:num w:numId="5">
    <w:abstractNumId w:val="6"/>
  </w:num>
  <w:num w:numId="6">
    <w:abstractNumId w:val="0"/>
  </w:num>
  <w:num w:numId="7">
    <w:abstractNumId w:val="2"/>
  </w:num>
  <w:num w:numId="8">
    <w:abstractNumId w:val="4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zA0MDM1MzS0NLFQ0lEKTi0uzszPAykwrAUAVTJVvSwAAAA="/>
  </w:docVars>
  <w:rsids>
    <w:rsidRoot w:val="00C001D9"/>
    <w:rsid w:val="000E2909"/>
    <w:rsid w:val="00171AAE"/>
    <w:rsid w:val="001C5E1F"/>
    <w:rsid w:val="001F75D3"/>
    <w:rsid w:val="0023108F"/>
    <w:rsid w:val="00281363"/>
    <w:rsid w:val="002E68D1"/>
    <w:rsid w:val="00521E41"/>
    <w:rsid w:val="00762BCC"/>
    <w:rsid w:val="008D5550"/>
    <w:rsid w:val="00B37574"/>
    <w:rsid w:val="00C001D9"/>
    <w:rsid w:val="00D32AE0"/>
    <w:rsid w:val="00D6159F"/>
    <w:rsid w:val="00D83200"/>
    <w:rsid w:val="00DD3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3B9A8F"/>
  <w15:docId w15:val="{5E641F8B-2693-4D49-AC7B-638F9C870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Garamond" w:eastAsia="Garamond" w:hAnsi="Garamond" w:cs="Garamond"/>
      <w:lang w:val="pl-PL"/>
    </w:rPr>
  </w:style>
  <w:style w:type="paragraph" w:styleId="Nagwek1">
    <w:name w:val="heading 1"/>
    <w:basedOn w:val="Normalny"/>
    <w:uiPriority w:val="9"/>
    <w:qFormat/>
    <w:pPr>
      <w:spacing w:line="544" w:lineRule="exact"/>
      <w:ind w:left="1420" w:right="1423"/>
      <w:jc w:val="center"/>
      <w:outlineLvl w:val="0"/>
    </w:pPr>
    <w:rPr>
      <w:b/>
      <w:bCs/>
      <w:sz w:val="44"/>
      <w:szCs w:val="44"/>
    </w:rPr>
  </w:style>
  <w:style w:type="paragraph" w:styleId="Nagwek2">
    <w:name w:val="heading 2"/>
    <w:basedOn w:val="Normalny"/>
    <w:uiPriority w:val="9"/>
    <w:unhideWhenUsed/>
    <w:qFormat/>
    <w:pPr>
      <w:spacing w:line="388" w:lineRule="exact"/>
      <w:ind w:left="1423" w:right="1423"/>
      <w:jc w:val="center"/>
      <w:outlineLvl w:val="1"/>
    </w:pPr>
    <w:rPr>
      <w:b/>
      <w:bCs/>
      <w:sz w:val="28"/>
      <w:szCs w:val="28"/>
    </w:rPr>
  </w:style>
  <w:style w:type="paragraph" w:styleId="Nagwek3">
    <w:name w:val="heading 3"/>
    <w:basedOn w:val="Normalny"/>
    <w:uiPriority w:val="9"/>
    <w:unhideWhenUsed/>
    <w:qFormat/>
    <w:pPr>
      <w:spacing w:line="347" w:lineRule="exact"/>
      <w:ind w:left="116" w:right="1423"/>
      <w:jc w:val="center"/>
      <w:outlineLvl w:val="2"/>
    </w:pPr>
  </w:style>
  <w:style w:type="paragraph" w:styleId="Nagwek4">
    <w:name w:val="heading 4"/>
    <w:basedOn w:val="Normalny"/>
    <w:uiPriority w:val="9"/>
    <w:unhideWhenUsed/>
    <w:qFormat/>
    <w:pPr>
      <w:ind w:left="1423" w:right="1423"/>
      <w:jc w:val="center"/>
      <w:outlineLvl w:val="3"/>
    </w:pPr>
    <w:rPr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16"/>
      <w:szCs w:val="16"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table" w:styleId="Tabela-Siatka">
    <w:name w:val="Table Grid"/>
    <w:basedOn w:val="Standardowy"/>
    <w:uiPriority w:val="59"/>
    <w:rsid w:val="00D6159F"/>
    <w:pPr>
      <w:widowControl/>
      <w:autoSpaceDE/>
      <w:autoSpaceDN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0F7821D959D2F46939833012520FCB3" ma:contentTypeVersion="8" ma:contentTypeDescription="Utwórz nowy dokument." ma:contentTypeScope="" ma:versionID="245e33171a0765a621da61ee5e1439b8">
  <xsd:schema xmlns:xsd="http://www.w3.org/2001/XMLSchema" xmlns:xs="http://www.w3.org/2001/XMLSchema" xmlns:p="http://schemas.microsoft.com/office/2006/metadata/properties" xmlns:ns2="b39e405a-4e0a-41f1-b3fb-01a1429b53c1" targetNamespace="http://schemas.microsoft.com/office/2006/metadata/properties" ma:root="true" ma:fieldsID="a6a645b4e4d546a3a59b72020d910a99" ns2:_="">
    <xsd:import namespace="b39e405a-4e0a-41f1-b3fb-01a1429b5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9e405a-4e0a-41f1-b3fb-01a1429b5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F9340F-6F18-4A5A-BF80-CAE57B77B2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9e405a-4e0a-41f1-b3fb-01a1429b5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C2670F-98EC-427B-832F-C0C8F94DF5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C7F08C-0A51-495D-8B99-AF0E8E6686B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916</Words>
  <Characters>11501</Characters>
  <Application>Microsoft Office Word</Application>
  <DocSecurity>0</DocSecurity>
  <Lines>95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niwersytet  Rolniczy  im</vt:lpstr>
    </vt:vector>
  </TitlesOfParts>
  <Company/>
  <LinksUpToDate>false</LinksUpToDate>
  <CharactersWithSpaces>1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BŚ WHiBZ Dziennik praktyk</dc:title>
  <dc:creator>GB</dc:creator>
  <cp:lastModifiedBy>Mirosław Banaszak</cp:lastModifiedBy>
  <cp:revision>2</cp:revision>
  <dcterms:created xsi:type="dcterms:W3CDTF">2022-01-27T18:55:00Z</dcterms:created>
  <dcterms:modified xsi:type="dcterms:W3CDTF">2022-01-27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1-17T00:00:00Z</vt:filetime>
  </property>
  <property fmtid="{D5CDD505-2E9C-101B-9397-08002B2CF9AE}" pid="5" name="ContentTypeId">
    <vt:lpwstr>0x01010090F7821D959D2F46939833012520FCB3</vt:lpwstr>
  </property>
</Properties>
</file>